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FC5D4" w14:textId="3982C0DB" w:rsidR="00FC307E" w:rsidRDefault="00BB21CD">
      <w:r>
        <w:rPr>
          <w:noProof/>
        </w:rPr>
        <mc:AlternateContent>
          <mc:Choice Requires="wps">
            <w:drawing>
              <wp:anchor distT="0" distB="0" distL="114300" distR="114300" simplePos="0" relativeHeight="251632633" behindDoc="0" locked="0" layoutInCell="1" allowOverlap="1" wp14:anchorId="7F89D806" wp14:editId="42E3DFE8">
                <wp:simplePos x="0" y="0"/>
                <wp:positionH relativeFrom="page">
                  <wp:posOffset>-38100</wp:posOffset>
                </wp:positionH>
                <wp:positionV relativeFrom="paragraph">
                  <wp:posOffset>-952499</wp:posOffset>
                </wp:positionV>
                <wp:extent cx="4191000" cy="651510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6515100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3D9FB" id="Rectangle 41" o:spid="_x0000_s1026" style="position:absolute;margin-left:-3pt;margin-top:-75pt;width:330pt;height:513pt;z-index:25163263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" stroked="f" strokeweight="1pt">
                <v:fill r:id="rId5" o:title="" recolor="t" rotate="t" type="frame"/>
                <w10:wrap anchorx="page"/>
              </v:rect>
            </w:pict>
          </mc:Fallback>
        </mc:AlternateContent>
      </w:r>
      <w:r w:rsidR="007C5385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E498F6D" wp14:editId="0F3700C2">
                <wp:simplePos x="0" y="0"/>
                <wp:positionH relativeFrom="column">
                  <wp:posOffset>3267075</wp:posOffset>
                </wp:positionH>
                <wp:positionV relativeFrom="paragraph">
                  <wp:posOffset>57150</wp:posOffset>
                </wp:positionV>
                <wp:extent cx="3162300" cy="50482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18FF8D" w14:textId="659A3AD0" w:rsidR="00A05B55" w:rsidRPr="007C5385" w:rsidRDefault="007C5385" w:rsidP="00A05B55">
                            <w:pPr>
                              <w:spacing w:after="0" w:line="240" w:lineRule="auto"/>
                              <w:rPr>
                                <w:rFonts w:ascii="Montserrat Extra Bold" w:hAnsi="Montserrat Extra Bold"/>
                                <w:color w:val="262525"/>
                                <w:spacing w:val="64"/>
                                <w:sz w:val="56"/>
                                <w:szCs w:val="56"/>
                                <w:lang w:val="en-IN"/>
                              </w:rPr>
                            </w:pPr>
                            <w:r>
                              <w:rPr>
                                <w:rFonts w:ascii="Montserrat Extra Bold" w:hAnsi="Montserrat Extra Bold"/>
                                <w:color w:val="262525"/>
                                <w:spacing w:val="64"/>
                                <w:sz w:val="56"/>
                                <w:szCs w:val="56"/>
                                <w:lang w:val="en-IN"/>
                              </w:rPr>
                              <w:t>Travel C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98F6D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257.25pt;margin-top:4.5pt;width:249pt;height:39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" filled="f" stroked="f" strokeweight=".5pt">
                <v:textbox>
                  <w:txbxContent>
                    <w:p w14:paraId="4818FF8D" w14:textId="659A3AD0" w:rsidR="00A05B55" w:rsidRPr="007C5385" w:rsidRDefault="007C5385" w:rsidP="00A05B55">
                      <w:pPr>
                        <w:spacing w:after="0" w:line="240" w:lineRule="auto"/>
                        <w:rPr>
                          <w:rFonts w:ascii="Montserrat Extra Bold" w:hAnsi="Montserrat Extra Bold"/>
                          <w:color w:val="262525"/>
                          <w:spacing w:val="64"/>
                          <w:sz w:val="56"/>
                          <w:szCs w:val="56"/>
                          <w:lang w:val="en-IN"/>
                        </w:rPr>
                      </w:pPr>
                      <w:r>
                        <w:rPr>
                          <w:rFonts w:ascii="Montserrat Extra Bold" w:hAnsi="Montserrat Extra Bold"/>
                          <w:color w:val="262525"/>
                          <w:spacing w:val="64"/>
                          <w:sz w:val="56"/>
                          <w:szCs w:val="56"/>
                          <w:lang w:val="en-IN"/>
                        </w:rPr>
                        <w:t>Travel Co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9DEE6BD" wp14:editId="7746CA75">
                <wp:simplePos x="0" y="0"/>
                <wp:positionH relativeFrom="column">
                  <wp:posOffset>5942462</wp:posOffset>
                </wp:positionH>
                <wp:positionV relativeFrom="paragraph">
                  <wp:posOffset>-500273</wp:posOffset>
                </wp:positionV>
                <wp:extent cx="301205" cy="301360"/>
                <wp:effectExtent l="0" t="0" r="3810" b="3810"/>
                <wp:wrapNone/>
                <wp:docPr id="64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1205" cy="301360"/>
                        </a:xfrm>
                        <a:custGeom>
                          <a:avLst/>
                          <a:gdLst>
                            <a:gd name="T0" fmla="*/ 0 w 391"/>
                            <a:gd name="T1" fmla="*/ 0 h 391"/>
                            <a:gd name="T2" fmla="*/ 391 w 391"/>
                            <a:gd name="T3" fmla="*/ 391 h 391"/>
                            <a:gd name="T4" fmla="*/ 391 w 391"/>
                            <a:gd name="T5" fmla="*/ 0 h 391"/>
                            <a:gd name="T6" fmla="*/ 0 w 391"/>
                            <a:gd name="T7" fmla="*/ 0 h 3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91" h="391">
                              <a:moveTo>
                                <a:pt x="0" y="0"/>
                              </a:moveTo>
                              <a:lnTo>
                                <a:pt x="391" y="391"/>
                              </a:lnTo>
                              <a:lnTo>
                                <a:pt x="39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3C575" id="Freeform 20" o:spid="_x0000_s1026" style="position:absolute;margin-left:467.9pt;margin-top:-39.4pt;width:23.7pt;height:23.7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91,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" path="m,l391,391,391,,,xe" fillcolor="#b4d334" stroked="f">
                <v:path arrowok="t" o:connecttype="custom" o:connectlocs="0,0;301205,301360;301205,0;0,0" o:connectangles="0,0,0,0"/>
              </v:shape>
            </w:pict>
          </mc:Fallback>
        </mc:AlternateContent>
      </w:r>
      <w:r w:rsidR="00AF39E9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1D1D69F" wp14:editId="1A23962A">
                <wp:simplePos x="0" y="0"/>
                <wp:positionH relativeFrom="column">
                  <wp:posOffset>-733425</wp:posOffset>
                </wp:positionH>
                <wp:positionV relativeFrom="paragraph">
                  <wp:posOffset>-723900</wp:posOffset>
                </wp:positionV>
                <wp:extent cx="748775" cy="748391"/>
                <wp:effectExtent l="0" t="0" r="0" b="0"/>
                <wp:wrapNone/>
                <wp:docPr id="63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8775" cy="748391"/>
                        </a:xfrm>
                        <a:custGeom>
                          <a:avLst/>
                          <a:gdLst>
                            <a:gd name="T0" fmla="*/ 0 w 972"/>
                            <a:gd name="T1" fmla="*/ 0 h 971"/>
                            <a:gd name="T2" fmla="*/ 0 w 972"/>
                            <a:gd name="T3" fmla="*/ 971 h 971"/>
                            <a:gd name="T4" fmla="*/ 972 w 972"/>
                            <a:gd name="T5" fmla="*/ 0 h 971"/>
                            <a:gd name="T6" fmla="*/ 0 w 972"/>
                            <a:gd name="T7" fmla="*/ 0 h 97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972" h="971">
                              <a:moveTo>
                                <a:pt x="0" y="0"/>
                              </a:moveTo>
                              <a:lnTo>
                                <a:pt x="0" y="971"/>
                              </a:lnTo>
                              <a:lnTo>
                                <a:pt x="97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47476" id="Freeform 19" o:spid="_x0000_s1026" style="position:absolute;margin-left:-57.75pt;margin-top:-57pt;width:58.95pt;height:58.9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72,9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" path="m,l,971,972,,,xe" fillcolor="#b4d334" stroked="f">
                <v:path arrowok="t" o:connecttype="custom" o:connectlocs="0,0;0,748391;748775,0;0,0" o:connectangles="0,0,0,0"/>
              </v:shape>
            </w:pict>
          </mc:Fallback>
        </mc:AlternateContent>
      </w:r>
      <w:bookmarkStart w:id="0" w:name="_GoBack"/>
      <w:r w:rsidR="00FC307E">
        <w:rPr>
          <w:noProof/>
        </w:rPr>
        <mc:AlternateContent>
          <mc:Choice Requires="wps">
            <w:drawing>
              <wp:anchor distT="0" distB="0" distL="114300" distR="114300" simplePos="0" relativeHeight="251625458" behindDoc="0" locked="0" layoutInCell="1" allowOverlap="1" wp14:anchorId="62447B3C" wp14:editId="78388C8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81544" cy="10917936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544" cy="10917936"/>
                        </a:xfrm>
                        <a:prstGeom prst="rect">
                          <a:avLst/>
                        </a:prstGeom>
                        <a:solidFill>
                          <a:srgbClr val="FDFE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A6A0C" id="Rectangle 1" o:spid="_x0000_s1026" style="position:absolute;margin-left:0;margin-top:0;width:612.7pt;height:859.7pt;z-index:25162545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" fillcolor="#fdfef8" stroked="f" strokeweight="1pt">
                <w10:wrap anchorx="margin" anchory="margin"/>
              </v:rect>
            </w:pict>
          </mc:Fallback>
        </mc:AlternateContent>
      </w:r>
      <w:bookmarkEnd w:id="0"/>
    </w:p>
    <w:p w14:paraId="0EB54FED" w14:textId="0F8AEC25" w:rsidR="00FC307E" w:rsidRDefault="007C5385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401325C" wp14:editId="30628C98">
                <wp:simplePos x="0" y="0"/>
                <wp:positionH relativeFrom="column">
                  <wp:posOffset>3590925</wp:posOffset>
                </wp:positionH>
                <wp:positionV relativeFrom="paragraph">
                  <wp:posOffset>4829175</wp:posOffset>
                </wp:positionV>
                <wp:extent cx="2135505" cy="50482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5505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863F0" w14:textId="77777777" w:rsidR="007C5385" w:rsidRPr="007C5385" w:rsidRDefault="007C5385" w:rsidP="007C538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Joomla, </w:t>
                            </w:r>
                            <w:proofErr w:type="spellStart"/>
                            <w:r w:rsidRP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Wordpress</w:t>
                            </w:r>
                            <w:proofErr w:type="spellEnd"/>
                            <w:r w:rsidRP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, Magento, Google Docs, Drupal</w:t>
                            </w:r>
                          </w:p>
                          <w:p w14:paraId="5BA7F74F" w14:textId="099ECF60" w:rsidR="00C04B91" w:rsidRPr="00524425" w:rsidRDefault="007C5385" w:rsidP="007C538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Editors: Notepad++, Sublime Text, Office su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1325C" id="Text Box 27" o:spid="_x0000_s1027" type="#_x0000_t202" style="position:absolute;margin-left:282.75pt;margin-top:380.25pt;width:168.15pt;height:39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" filled="f" stroked="f" strokeweight=".5pt">
                <v:textbox>
                  <w:txbxContent>
                    <w:p w14:paraId="347863F0" w14:textId="77777777" w:rsidR="007C5385" w:rsidRPr="007C5385" w:rsidRDefault="007C5385" w:rsidP="007C538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Joomla, </w:t>
                      </w:r>
                      <w:proofErr w:type="spellStart"/>
                      <w:r w:rsidRP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Wordpress</w:t>
                      </w:r>
                      <w:proofErr w:type="spellEnd"/>
                      <w:r w:rsidRP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, Magento, Google Docs, Drupal</w:t>
                      </w:r>
                    </w:p>
                    <w:p w14:paraId="5BA7F74F" w14:textId="099ECF60" w:rsidR="00C04B91" w:rsidRPr="00524425" w:rsidRDefault="007C5385" w:rsidP="007C538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Editors: Notepad++, Sublime Text, Office suite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2C7502AC" wp14:editId="1FF4474B">
                <wp:simplePos x="0" y="0"/>
                <wp:positionH relativeFrom="column">
                  <wp:posOffset>3347588</wp:posOffset>
                </wp:positionH>
                <wp:positionV relativeFrom="paragraph">
                  <wp:posOffset>4573905</wp:posOffset>
                </wp:positionV>
                <wp:extent cx="85725" cy="1104900"/>
                <wp:effectExtent l="0" t="0" r="9525" b="0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725" cy="1104900"/>
                          <a:chOff x="285750" y="3506901"/>
                          <a:chExt cx="108585" cy="1285875"/>
                        </a:xfrm>
                      </wpg:grpSpPr>
                      <wps:wsp>
                        <wps:cNvPr id="67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285750" y="4473371"/>
                            <a:ext cx="108585" cy="109220"/>
                          </a:xfrm>
                          <a:prstGeom prst="rect">
                            <a:avLst/>
                          </a:prstGeom>
                          <a:solidFill>
                            <a:srgbClr val="262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285750" y="3506901"/>
                            <a:ext cx="108585" cy="109220"/>
                          </a:xfrm>
                          <a:prstGeom prst="rect">
                            <a:avLst/>
                          </a:prstGeom>
                          <a:solidFill>
                            <a:srgbClr val="262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285750" y="3920921"/>
                            <a:ext cx="108585" cy="108585"/>
                          </a:xfrm>
                          <a:prstGeom prst="rect">
                            <a:avLst/>
                          </a:prstGeom>
                          <a:solidFill>
                            <a:srgbClr val="262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85750" y="3710101"/>
                            <a:ext cx="108585" cy="109220"/>
                          </a:xfrm>
                          <a:prstGeom prst="rect">
                            <a:avLst/>
                          </a:prstGeom>
                          <a:solidFill>
                            <a:srgbClr val="262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285750" y="4683556"/>
                            <a:ext cx="108585" cy="109220"/>
                          </a:xfrm>
                          <a:prstGeom prst="rect">
                            <a:avLst/>
                          </a:prstGeom>
                          <a:solidFill>
                            <a:srgbClr val="2625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81C535" id="Group 66" o:spid="_x0000_s1026" style="position:absolute;margin-left:263.6pt;margin-top:360.15pt;width:6.75pt;height:87pt;z-index:251748352;mso-width-relative:margin;mso-height-relative:margin" coordorigin="2857,35069" coordsize="1085,12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">
                <v:rect id="Rectangle 25" o:spid="_x0000_s1027" style="position:absolute;left:2857;top:44733;width:1086;height:10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VBRMQA&#10;AADbAAAADwAAAGRycy9kb3ducmV2LnhtbESPS4vCQBCE74L/YWjBy6KTdcFHdBRXkFW8+AKvbaZN&#10;gpmekBk1/ntHWPBYVNVX1GRWm0LcqXK5ZQXf3QgEcWJ1zqmC42HZGYJwHlljYZkUPMnBbNpsTDDW&#10;9sE7uu99KgKEXYwKMu/LWEqXZGTQdW1JHLyLrQz6IKtU6gofAW4K2YuivjSYc1jIsKRFRsl1fzMK&#10;zs+f3/Sw5q9t74SnY/K3mY/Ks1LtVj0fg/BU+0/4v73SCvoDeH8JP0BO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MlQUTEAAAA2wAAAA8AAAAAAAAAAAAAAAAAmAIAAGRycy9k&#10;b3ducmV2LnhtbFBLBQYAAAAABAAEAPUAAACJAwAAAAA=&#10;" fillcolor="#262525" stroked="f"/>
                <v:rect id="Rectangle 26" o:spid="_x0000_s1028" style="position:absolute;left:2857;top:35069;width:1086;height:10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rVNsMA&#10;AADbAAAADwAAAGRycy9kb3ducmV2LnhtbERPTWvCQBC9C/0PyxR6Ed00grTRVdJCaYuXNgnkOsmO&#10;STA7G7Jbjf/ePRQ8Pt73dj+ZXpxpdJ1lBc/LCARxbXXHjYIi/1i8gHAeWWNvmRRcycF+9zDbYqLt&#10;hX/pnPlGhBB2CSpovR8SKV3dkkG3tANx4I52NOgDHBupR7yEcNPLOIrW0mDHoaHFgd5bqk/Zn1FQ&#10;XVdvTf7N85+4xLKoPw/p61Ap9fQ4pRsQniZ/F/+7v7SCdRgbvoQfIH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rrVNsMAAADbAAAADwAAAAAAAAAAAAAAAACYAgAAZHJzL2Rv&#10;d25yZXYueG1sUEsFBgAAAAAEAAQA9QAAAIgDAAAAAA==&#10;" fillcolor="#262525" stroked="f"/>
                <v:rect id="Rectangle 27" o:spid="_x0000_s1029" style="position:absolute;left:2857;top:39209;width:1086;height:1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ZwrcUA&#10;AADbAAAADwAAAGRycy9kb3ducmV2LnhtbESPQWvCQBSE7wX/w/KEXkrdGEFq6iZEoVTppVUh15fs&#10;axLMvg3ZrcZ/7xYKPQ4z8w2zzkbTiQsNrrWsYD6LQBBXVrdcKzgd355fQDiPrLGzTApu5CBLJw9r&#10;TLS98hddDr4WAcIuQQWN930ipasaMuhmticO3rcdDPogh1rqAa8BbjoZR9FSGmw5LDTY07ah6nz4&#10;MQrK22JTH/f89BkXWJyq94981ZdKPU7H/BWEp9H/h//aO61guYLfL+EHyPQ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9nCtxQAAANsAAAAPAAAAAAAAAAAAAAAAAJgCAABkcnMv&#10;ZG93bnJldi54bWxQSwUGAAAAAAQABAD1AAAAigMAAAAA&#10;" fillcolor="#262525" stroked="f"/>
                <v:rect id="Rectangle 28" o:spid="_x0000_s1030" style="position:absolute;left:2857;top:37101;width:1086;height:10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VP7cAA&#10;AADbAAAADwAAAGRycy9kb3ducmV2LnhtbERPy4rCMBTdC/5DuMJsRFMVfFSj6MCg4sYXuL0217bY&#10;3JQmo/XvzUJweTjv2aI2hXhQ5XLLCnrdCARxYnXOqYLz6a8zBuE8ssbCMil4kYPFvNmYYaztkw/0&#10;OPpUhBB2MSrIvC9jKV2SkUHXtSVx4G62MugDrFKpK3yGcFPIfhQNpcGcQ0OGJf1mlNyP/0bB9TVY&#10;pactt/f9C17OyXq3nJRXpX5a9XIKwlPtv+KPe6MVjML68CX8ADl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RVP7cAAAADbAAAADwAAAAAAAAAAAAAAAACYAgAAZHJzL2Rvd25y&#10;ZXYueG1sUEsFBgAAAAAEAAQA9QAAAIUDAAAAAA==&#10;" fillcolor="#262525" stroked="f"/>
                <v:rect id="Rectangle 29" o:spid="_x0000_s1031" style="position:absolute;left:2857;top:46835;width:1086;height:10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nqdsMA&#10;AADbAAAADwAAAGRycy9kb3ducmV2LnhtbESPT4vCMBTE7wt+h/AEL4umKqxajaKCqHjxH3h9Ns+2&#10;2LyUJmr99mZhYY/DzPyGmcxqU4gnVS63rKDbiUAQJ1bnnCo4n1btIQjnkTUWlknBmxzMpo2vCcba&#10;vvhAz6NPRYCwi1FB5n0ZS+mSjAy6ji2Jg3ezlUEfZJVKXeErwE0he1H0Iw3mHBYyLGmZUXI/PoyC&#10;67u/SE9b/t73Lng5J+vdfFRelWo16/kYhKfa/4f/2hutYNCF3y/hB8jp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lnqdsMAAADbAAAADwAAAAAAAAAAAAAAAACYAgAAZHJzL2Rv&#10;d25yZXYueG1sUEsFBgAAAAAEAAQA9QAAAIgDAAAAAA==&#10;" fillcolor="#262525" stroked="f"/>
              </v:group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95FD4AB" wp14:editId="6C6EAED0">
                <wp:simplePos x="0" y="0"/>
                <wp:positionH relativeFrom="column">
                  <wp:posOffset>6061710</wp:posOffset>
                </wp:positionH>
                <wp:positionV relativeFrom="paragraph">
                  <wp:posOffset>4069344</wp:posOffset>
                </wp:positionV>
                <wp:extent cx="303530" cy="703580"/>
                <wp:effectExtent l="0" t="0" r="1270" b="1270"/>
                <wp:wrapNone/>
                <wp:docPr id="52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03530" cy="703580"/>
                        </a:xfrm>
                        <a:custGeom>
                          <a:avLst/>
                          <a:gdLst>
                            <a:gd name="T0" fmla="*/ 0 w 374"/>
                            <a:gd name="T1" fmla="*/ 826 h 861"/>
                            <a:gd name="T2" fmla="*/ 39 w 374"/>
                            <a:gd name="T3" fmla="*/ 861 h 861"/>
                            <a:gd name="T4" fmla="*/ 187 w 374"/>
                            <a:gd name="T5" fmla="*/ 694 h 861"/>
                            <a:gd name="T6" fmla="*/ 335 w 374"/>
                            <a:gd name="T7" fmla="*/ 861 h 861"/>
                            <a:gd name="T8" fmla="*/ 374 w 374"/>
                            <a:gd name="T9" fmla="*/ 826 h 861"/>
                            <a:gd name="T10" fmla="*/ 187 w 374"/>
                            <a:gd name="T11" fmla="*/ 616 h 861"/>
                            <a:gd name="T12" fmla="*/ 0 w 374"/>
                            <a:gd name="T13" fmla="*/ 826 h 861"/>
                            <a:gd name="T14" fmla="*/ 0 w 374"/>
                            <a:gd name="T15" fmla="*/ 620 h 861"/>
                            <a:gd name="T16" fmla="*/ 39 w 374"/>
                            <a:gd name="T17" fmla="*/ 655 h 861"/>
                            <a:gd name="T18" fmla="*/ 187 w 374"/>
                            <a:gd name="T19" fmla="*/ 491 h 861"/>
                            <a:gd name="T20" fmla="*/ 335 w 374"/>
                            <a:gd name="T21" fmla="*/ 655 h 861"/>
                            <a:gd name="T22" fmla="*/ 374 w 374"/>
                            <a:gd name="T23" fmla="*/ 620 h 861"/>
                            <a:gd name="T24" fmla="*/ 187 w 374"/>
                            <a:gd name="T25" fmla="*/ 409 h 861"/>
                            <a:gd name="T26" fmla="*/ 0 w 374"/>
                            <a:gd name="T27" fmla="*/ 620 h 861"/>
                            <a:gd name="T28" fmla="*/ 0 w 374"/>
                            <a:gd name="T29" fmla="*/ 417 h 861"/>
                            <a:gd name="T30" fmla="*/ 39 w 374"/>
                            <a:gd name="T31" fmla="*/ 452 h 861"/>
                            <a:gd name="T32" fmla="*/ 187 w 374"/>
                            <a:gd name="T33" fmla="*/ 285 h 861"/>
                            <a:gd name="T34" fmla="*/ 335 w 374"/>
                            <a:gd name="T35" fmla="*/ 452 h 861"/>
                            <a:gd name="T36" fmla="*/ 374 w 374"/>
                            <a:gd name="T37" fmla="*/ 417 h 861"/>
                            <a:gd name="T38" fmla="*/ 187 w 374"/>
                            <a:gd name="T39" fmla="*/ 207 h 861"/>
                            <a:gd name="T40" fmla="*/ 0 w 374"/>
                            <a:gd name="T41" fmla="*/ 417 h 861"/>
                            <a:gd name="T42" fmla="*/ 187 w 374"/>
                            <a:gd name="T43" fmla="*/ 82 h 861"/>
                            <a:gd name="T44" fmla="*/ 335 w 374"/>
                            <a:gd name="T45" fmla="*/ 246 h 861"/>
                            <a:gd name="T46" fmla="*/ 374 w 374"/>
                            <a:gd name="T47" fmla="*/ 211 h 861"/>
                            <a:gd name="T48" fmla="*/ 187 w 374"/>
                            <a:gd name="T49" fmla="*/ 0 h 861"/>
                            <a:gd name="T50" fmla="*/ 0 w 374"/>
                            <a:gd name="T51" fmla="*/ 211 h 861"/>
                            <a:gd name="T52" fmla="*/ 39 w 374"/>
                            <a:gd name="T53" fmla="*/ 246 h 861"/>
                            <a:gd name="T54" fmla="*/ 187 w 374"/>
                            <a:gd name="T55" fmla="*/ 82 h 8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374" h="861">
                              <a:moveTo>
                                <a:pt x="0" y="826"/>
                              </a:moveTo>
                              <a:lnTo>
                                <a:pt x="39" y="861"/>
                              </a:lnTo>
                              <a:lnTo>
                                <a:pt x="187" y="694"/>
                              </a:lnTo>
                              <a:lnTo>
                                <a:pt x="335" y="861"/>
                              </a:lnTo>
                              <a:lnTo>
                                <a:pt x="374" y="826"/>
                              </a:lnTo>
                              <a:lnTo>
                                <a:pt x="187" y="616"/>
                              </a:lnTo>
                              <a:lnTo>
                                <a:pt x="0" y="826"/>
                              </a:lnTo>
                              <a:close/>
                              <a:moveTo>
                                <a:pt x="0" y="620"/>
                              </a:moveTo>
                              <a:lnTo>
                                <a:pt x="39" y="655"/>
                              </a:lnTo>
                              <a:lnTo>
                                <a:pt x="187" y="491"/>
                              </a:lnTo>
                              <a:lnTo>
                                <a:pt x="335" y="655"/>
                              </a:lnTo>
                              <a:lnTo>
                                <a:pt x="374" y="620"/>
                              </a:lnTo>
                              <a:lnTo>
                                <a:pt x="187" y="409"/>
                              </a:lnTo>
                              <a:lnTo>
                                <a:pt x="0" y="620"/>
                              </a:lnTo>
                              <a:close/>
                              <a:moveTo>
                                <a:pt x="0" y="417"/>
                              </a:moveTo>
                              <a:lnTo>
                                <a:pt x="39" y="452"/>
                              </a:lnTo>
                              <a:lnTo>
                                <a:pt x="187" y="285"/>
                              </a:lnTo>
                              <a:lnTo>
                                <a:pt x="335" y="452"/>
                              </a:lnTo>
                              <a:lnTo>
                                <a:pt x="374" y="417"/>
                              </a:lnTo>
                              <a:lnTo>
                                <a:pt x="187" y="207"/>
                              </a:lnTo>
                              <a:lnTo>
                                <a:pt x="0" y="417"/>
                              </a:lnTo>
                              <a:close/>
                              <a:moveTo>
                                <a:pt x="187" y="82"/>
                              </a:moveTo>
                              <a:lnTo>
                                <a:pt x="335" y="246"/>
                              </a:lnTo>
                              <a:lnTo>
                                <a:pt x="374" y="211"/>
                              </a:lnTo>
                              <a:lnTo>
                                <a:pt x="187" y="0"/>
                              </a:lnTo>
                              <a:lnTo>
                                <a:pt x="0" y="211"/>
                              </a:lnTo>
                              <a:lnTo>
                                <a:pt x="39" y="246"/>
                              </a:lnTo>
                              <a:lnTo>
                                <a:pt x="187" y="8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337CC0" id="Freeform 6" o:spid="_x0000_s1026" style="position:absolute;margin-left:477.3pt;margin-top:320.4pt;width:23.9pt;height:55.4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74,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" path="m,826r39,35l187,694,335,861r39,-35l187,616,,826xm,620r39,35l187,491,335,655r39,-35l187,409,,620xm,417r39,35l187,285,335,452r39,-35l187,207,,417xm187,82l335,246r39,-35l187,,,211r39,35l187,82xe" fillcolor="#b4d334" stroked="f">
                <v:path arrowok="t" o:connecttype="custom" o:connectlocs="0,674979;31652,703580;151765,567113;271878,703580;303530,674979;151765,503374;0,674979;0,506643;31652,535244;151765,401229;271878,535244;303530,506643;151765,334221;0,506643;0,340758;31652,369359;151765,232892;271878,369359;303530,340758;151765,169153;0,340758;151765,67008;271878,201023;303530,172422;151765,0;0,172422;31652,201023;151765,67008" o:connectangles="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3543CB" wp14:editId="2F76A1AE">
                <wp:simplePos x="0" y="0"/>
                <wp:positionH relativeFrom="column">
                  <wp:posOffset>3592566</wp:posOffset>
                </wp:positionH>
                <wp:positionV relativeFrom="paragraph">
                  <wp:posOffset>4490085</wp:posOffset>
                </wp:positionV>
                <wp:extent cx="1057275" cy="27622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38EA37" w14:textId="77777777" w:rsidR="00C04B91" w:rsidRPr="00524425" w:rsidRDefault="00C04B91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540-241-45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543CB" id="Text Box 25" o:spid="_x0000_s1028" type="#_x0000_t202" style="position:absolute;margin-left:282.9pt;margin-top:353.55pt;width:83.2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" filled="f" stroked="f" strokeweight=".5pt">
                <v:textbox>
                  <w:txbxContent>
                    <w:p w14:paraId="5438EA37" w14:textId="77777777" w:rsidR="00C04B91" w:rsidRPr="00524425" w:rsidRDefault="00C04B91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540-241-4526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5256F71" wp14:editId="1225B1DA">
                <wp:simplePos x="0" y="0"/>
                <wp:positionH relativeFrom="column">
                  <wp:posOffset>3582658</wp:posOffset>
                </wp:positionH>
                <wp:positionV relativeFrom="paragraph">
                  <wp:posOffset>4662577</wp:posOffset>
                </wp:positionV>
                <wp:extent cx="1666875" cy="2857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79721" w14:textId="77777777" w:rsidR="00C04B91" w:rsidRPr="00524425" w:rsidRDefault="00C04B91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Mon-Sat | 7 AM - 9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56F71" id="Text Box 26" o:spid="_x0000_s1029" type="#_x0000_t202" style="position:absolute;margin-left:282.1pt;margin-top:367.15pt;width:131.25pt;height:22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" filled="f" stroked="f" strokeweight=".5pt">
                <v:textbox>
                  <w:txbxContent>
                    <w:p w14:paraId="4E979721" w14:textId="77777777" w:rsidR="00C04B91" w:rsidRPr="00524425" w:rsidRDefault="00C04B91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Mon-Sat | 7 AM - 9 PM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B7484AA" wp14:editId="101220B6">
                <wp:simplePos x="0" y="0"/>
                <wp:positionH relativeFrom="column">
                  <wp:posOffset>3596640</wp:posOffset>
                </wp:positionH>
                <wp:positionV relativeFrom="paragraph">
                  <wp:posOffset>5281559</wp:posOffset>
                </wp:positionV>
                <wp:extent cx="1666875" cy="29527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6008A" w14:textId="77777777" w:rsidR="00C04B91" w:rsidRPr="00524425" w:rsidRDefault="00C04B91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yourname@e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484AA" id="Text Box 28" o:spid="_x0000_s1030" type="#_x0000_t202" style="position:absolute;margin-left:283.2pt;margin-top:415.85pt;width:131.25pt;height: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" filled="f" stroked="f" strokeweight=".5pt">
                <v:textbox>
                  <w:txbxContent>
                    <w:p w14:paraId="6116008A" w14:textId="77777777" w:rsidR="00C04B91" w:rsidRPr="00524425" w:rsidRDefault="00C04B91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yourname@email.com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27DAD60" wp14:editId="4A710BC0">
                <wp:simplePos x="0" y="0"/>
                <wp:positionH relativeFrom="column">
                  <wp:posOffset>3596376</wp:posOffset>
                </wp:positionH>
                <wp:positionV relativeFrom="paragraph">
                  <wp:posOffset>5473700</wp:posOffset>
                </wp:positionV>
                <wp:extent cx="1266825" cy="29527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9574BE" w14:textId="77777777" w:rsidR="00C04B91" w:rsidRPr="00524425" w:rsidRDefault="00C04B91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yourname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DAD60" id="Text Box 29" o:spid="_x0000_s1031" type="#_x0000_t202" style="position:absolute;margin-left:283.2pt;margin-top:431pt;width:99.75pt;height:23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" filled="f" stroked="f" strokeweight=".5pt">
                <v:textbox>
                  <w:txbxContent>
                    <w:p w14:paraId="6D9574BE" w14:textId="77777777" w:rsidR="00C04B91" w:rsidRPr="00524425" w:rsidRDefault="00C04B91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yourname.com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DDC905A" wp14:editId="419AB119">
                <wp:simplePos x="0" y="0"/>
                <wp:positionH relativeFrom="column">
                  <wp:posOffset>2927985</wp:posOffset>
                </wp:positionH>
                <wp:positionV relativeFrom="paragraph">
                  <wp:posOffset>6956796</wp:posOffset>
                </wp:positionV>
                <wp:extent cx="914400" cy="4572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903F3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2.1 Million</w:t>
                            </w: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C905A" id="Text Box 33" o:spid="_x0000_s1032" type="#_x0000_t202" style="position:absolute;margin-left:230.55pt;margin-top:547.8pt;width:1in;height:3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" filled="f" stroked="f" strokeweight=".5pt">
                <v:textbox>
                  <w:txbxContent>
                    <w:p w14:paraId="093903F3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2.1 Million</w:t>
                      </w: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follower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688F534" wp14:editId="2F33C606">
                <wp:simplePos x="0" y="0"/>
                <wp:positionH relativeFrom="column">
                  <wp:posOffset>-1131941</wp:posOffset>
                </wp:positionH>
                <wp:positionV relativeFrom="paragraph">
                  <wp:posOffset>8521700</wp:posOffset>
                </wp:positionV>
                <wp:extent cx="691122" cy="309106"/>
                <wp:effectExtent l="0" t="0" r="0" b="0"/>
                <wp:wrapNone/>
                <wp:docPr id="51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91122" cy="309106"/>
                        </a:xfrm>
                        <a:custGeom>
                          <a:avLst/>
                          <a:gdLst>
                            <a:gd name="T0" fmla="*/ 27 w 850"/>
                            <a:gd name="T1" fmla="*/ 0 h 378"/>
                            <a:gd name="T2" fmla="*/ 0 w 850"/>
                            <a:gd name="T3" fmla="*/ 27 h 378"/>
                            <a:gd name="T4" fmla="*/ 0 w 850"/>
                            <a:gd name="T5" fmla="*/ 47 h 378"/>
                            <a:gd name="T6" fmla="*/ 156 w 850"/>
                            <a:gd name="T7" fmla="*/ 187 h 378"/>
                            <a:gd name="T8" fmla="*/ 0 w 850"/>
                            <a:gd name="T9" fmla="*/ 327 h 378"/>
                            <a:gd name="T10" fmla="*/ 0 w 850"/>
                            <a:gd name="T11" fmla="*/ 347 h 378"/>
                            <a:gd name="T12" fmla="*/ 27 w 850"/>
                            <a:gd name="T13" fmla="*/ 378 h 378"/>
                            <a:gd name="T14" fmla="*/ 238 w 850"/>
                            <a:gd name="T15" fmla="*/ 187 h 378"/>
                            <a:gd name="T16" fmla="*/ 27 w 850"/>
                            <a:gd name="T17" fmla="*/ 0 h 378"/>
                            <a:gd name="T18" fmla="*/ 640 w 850"/>
                            <a:gd name="T19" fmla="*/ 0 h 378"/>
                            <a:gd name="T20" fmla="*/ 605 w 850"/>
                            <a:gd name="T21" fmla="*/ 39 h 378"/>
                            <a:gd name="T22" fmla="*/ 772 w 850"/>
                            <a:gd name="T23" fmla="*/ 187 h 378"/>
                            <a:gd name="T24" fmla="*/ 605 w 850"/>
                            <a:gd name="T25" fmla="*/ 335 h 378"/>
                            <a:gd name="T26" fmla="*/ 640 w 850"/>
                            <a:gd name="T27" fmla="*/ 378 h 378"/>
                            <a:gd name="T28" fmla="*/ 850 w 850"/>
                            <a:gd name="T29" fmla="*/ 187 h 378"/>
                            <a:gd name="T30" fmla="*/ 640 w 850"/>
                            <a:gd name="T31" fmla="*/ 0 h 378"/>
                            <a:gd name="T32" fmla="*/ 230 w 850"/>
                            <a:gd name="T33" fmla="*/ 0 h 378"/>
                            <a:gd name="T34" fmla="*/ 195 w 850"/>
                            <a:gd name="T35" fmla="*/ 39 h 378"/>
                            <a:gd name="T36" fmla="*/ 363 w 850"/>
                            <a:gd name="T37" fmla="*/ 187 h 378"/>
                            <a:gd name="T38" fmla="*/ 195 w 850"/>
                            <a:gd name="T39" fmla="*/ 335 h 378"/>
                            <a:gd name="T40" fmla="*/ 230 w 850"/>
                            <a:gd name="T41" fmla="*/ 378 h 378"/>
                            <a:gd name="T42" fmla="*/ 441 w 850"/>
                            <a:gd name="T43" fmla="*/ 187 h 378"/>
                            <a:gd name="T44" fmla="*/ 230 w 850"/>
                            <a:gd name="T45" fmla="*/ 0 h 378"/>
                            <a:gd name="T46" fmla="*/ 437 w 850"/>
                            <a:gd name="T47" fmla="*/ 0 h 378"/>
                            <a:gd name="T48" fmla="*/ 402 w 850"/>
                            <a:gd name="T49" fmla="*/ 39 h 378"/>
                            <a:gd name="T50" fmla="*/ 566 w 850"/>
                            <a:gd name="T51" fmla="*/ 187 h 378"/>
                            <a:gd name="T52" fmla="*/ 402 w 850"/>
                            <a:gd name="T53" fmla="*/ 335 h 378"/>
                            <a:gd name="T54" fmla="*/ 437 w 850"/>
                            <a:gd name="T55" fmla="*/ 378 h 378"/>
                            <a:gd name="T56" fmla="*/ 647 w 850"/>
                            <a:gd name="T57" fmla="*/ 187 h 378"/>
                            <a:gd name="T58" fmla="*/ 437 w 850"/>
                            <a:gd name="T59" fmla="*/ 0 h 37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0" h="378">
                              <a:moveTo>
                                <a:pt x="27" y="0"/>
                              </a:moveTo>
                              <a:lnTo>
                                <a:pt x="0" y="27"/>
                              </a:lnTo>
                              <a:lnTo>
                                <a:pt x="0" y="47"/>
                              </a:lnTo>
                              <a:lnTo>
                                <a:pt x="156" y="187"/>
                              </a:lnTo>
                              <a:lnTo>
                                <a:pt x="0" y="327"/>
                              </a:lnTo>
                              <a:lnTo>
                                <a:pt x="0" y="347"/>
                              </a:lnTo>
                              <a:lnTo>
                                <a:pt x="27" y="378"/>
                              </a:lnTo>
                              <a:lnTo>
                                <a:pt x="238" y="187"/>
                              </a:lnTo>
                              <a:lnTo>
                                <a:pt x="27" y="0"/>
                              </a:lnTo>
                              <a:close/>
                              <a:moveTo>
                                <a:pt x="640" y="0"/>
                              </a:moveTo>
                              <a:lnTo>
                                <a:pt x="605" y="39"/>
                              </a:lnTo>
                              <a:lnTo>
                                <a:pt x="772" y="187"/>
                              </a:lnTo>
                              <a:lnTo>
                                <a:pt x="605" y="335"/>
                              </a:lnTo>
                              <a:lnTo>
                                <a:pt x="640" y="378"/>
                              </a:lnTo>
                              <a:lnTo>
                                <a:pt x="850" y="187"/>
                              </a:lnTo>
                              <a:lnTo>
                                <a:pt x="640" y="0"/>
                              </a:lnTo>
                              <a:close/>
                              <a:moveTo>
                                <a:pt x="230" y="0"/>
                              </a:moveTo>
                              <a:lnTo>
                                <a:pt x="195" y="39"/>
                              </a:lnTo>
                              <a:lnTo>
                                <a:pt x="363" y="187"/>
                              </a:lnTo>
                              <a:lnTo>
                                <a:pt x="195" y="335"/>
                              </a:lnTo>
                              <a:lnTo>
                                <a:pt x="230" y="378"/>
                              </a:lnTo>
                              <a:lnTo>
                                <a:pt x="441" y="187"/>
                              </a:lnTo>
                              <a:lnTo>
                                <a:pt x="230" y="0"/>
                              </a:lnTo>
                              <a:close/>
                              <a:moveTo>
                                <a:pt x="437" y="0"/>
                              </a:moveTo>
                              <a:lnTo>
                                <a:pt x="402" y="39"/>
                              </a:lnTo>
                              <a:lnTo>
                                <a:pt x="566" y="187"/>
                              </a:lnTo>
                              <a:lnTo>
                                <a:pt x="402" y="335"/>
                              </a:lnTo>
                              <a:lnTo>
                                <a:pt x="437" y="378"/>
                              </a:lnTo>
                              <a:lnTo>
                                <a:pt x="647" y="187"/>
                              </a:lnTo>
                              <a:lnTo>
                                <a:pt x="43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C1655" id="Freeform 5" o:spid="_x0000_s1026" style="position:absolute;margin-left:-89.15pt;margin-top:671pt;width:54.4pt;height:24.3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50,3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" path="m27,l,27,,47,156,187,,327r,20l27,378,238,187,27,xm640,l605,39,772,187,605,335r35,43l850,187,640,xm230,l195,39,363,187,195,335r35,43l441,187,230,xm437,l402,39,566,187,402,335r35,43l647,187,437,xe" fillcolor="#b4d334" stroked="f">
                <v:path arrowok="t" o:connecttype="custom" o:connectlocs="21953,0;0,22079;0,38434;126841,152918;0,267401;0,283756;21953,309106;193514,152918;21953,0;520374,0;491916,31892;627701,152918;491916,273943;520374,309106;691122,152918;520374,0;187009,0;158552,31892;295150,152918;158552,273943;187009,309106;358570,152918;187009,0;355318,0;326860,31892;460206,152918;326860,273943;355318,309106;526066,152918;355318,0" o:connectangles="0,0,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040B0DD" wp14:editId="7CCE0292">
                <wp:simplePos x="0" y="0"/>
                <wp:positionH relativeFrom="column">
                  <wp:posOffset>442859</wp:posOffset>
                </wp:positionH>
                <wp:positionV relativeFrom="paragraph">
                  <wp:posOffset>8839200</wp:posOffset>
                </wp:positionV>
                <wp:extent cx="225225" cy="229785"/>
                <wp:effectExtent l="0" t="0" r="3810" b="0"/>
                <wp:wrapNone/>
                <wp:docPr id="5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5225" cy="229785"/>
                        </a:xfrm>
                        <a:custGeom>
                          <a:avLst/>
                          <a:gdLst>
                            <a:gd name="T0" fmla="*/ 35 w 71"/>
                            <a:gd name="T1" fmla="*/ 0 h 72"/>
                            <a:gd name="T2" fmla="*/ 0 w 71"/>
                            <a:gd name="T3" fmla="*/ 36 h 72"/>
                            <a:gd name="T4" fmla="*/ 29 w 71"/>
                            <a:gd name="T5" fmla="*/ 72 h 72"/>
                            <a:gd name="T6" fmla="*/ 29 w 71"/>
                            <a:gd name="T7" fmla="*/ 44 h 72"/>
                            <a:gd name="T8" fmla="*/ 21 w 71"/>
                            <a:gd name="T9" fmla="*/ 44 h 72"/>
                            <a:gd name="T10" fmla="*/ 21 w 71"/>
                            <a:gd name="T11" fmla="*/ 33 h 72"/>
                            <a:gd name="T12" fmla="*/ 29 w 71"/>
                            <a:gd name="T13" fmla="*/ 33 h 72"/>
                            <a:gd name="T14" fmla="*/ 29 w 71"/>
                            <a:gd name="T15" fmla="*/ 26 h 72"/>
                            <a:gd name="T16" fmla="*/ 42 w 71"/>
                            <a:gd name="T17" fmla="*/ 13 h 72"/>
                            <a:gd name="T18" fmla="*/ 50 w 71"/>
                            <a:gd name="T19" fmla="*/ 13 h 72"/>
                            <a:gd name="T20" fmla="*/ 50 w 71"/>
                            <a:gd name="T21" fmla="*/ 22 h 72"/>
                            <a:gd name="T22" fmla="*/ 45 w 71"/>
                            <a:gd name="T23" fmla="*/ 22 h 72"/>
                            <a:gd name="T24" fmla="*/ 40 w 71"/>
                            <a:gd name="T25" fmla="*/ 27 h 72"/>
                            <a:gd name="T26" fmla="*/ 40 w 71"/>
                            <a:gd name="T27" fmla="*/ 33 h 72"/>
                            <a:gd name="T28" fmla="*/ 50 w 71"/>
                            <a:gd name="T29" fmla="*/ 33 h 72"/>
                            <a:gd name="T30" fmla="*/ 48 w 71"/>
                            <a:gd name="T31" fmla="*/ 44 h 72"/>
                            <a:gd name="T32" fmla="*/ 40 w 71"/>
                            <a:gd name="T33" fmla="*/ 44 h 72"/>
                            <a:gd name="T34" fmla="*/ 40 w 71"/>
                            <a:gd name="T35" fmla="*/ 72 h 72"/>
                            <a:gd name="T36" fmla="*/ 71 w 71"/>
                            <a:gd name="T37" fmla="*/ 36 h 72"/>
                            <a:gd name="T38" fmla="*/ 35 w 71"/>
                            <a:gd name="T39" fmla="*/ 0 h 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71" h="72">
                              <a:moveTo>
                                <a:pt x="35" y="0"/>
                              </a:moveTo>
                              <a:cubicBezTo>
                                <a:pt x="16" y="0"/>
                                <a:pt x="0" y="16"/>
                                <a:pt x="0" y="36"/>
                              </a:cubicBezTo>
                              <a:cubicBezTo>
                                <a:pt x="0" y="54"/>
                                <a:pt x="12" y="69"/>
                                <a:pt x="29" y="72"/>
                              </a:cubicBezTo>
                              <a:cubicBezTo>
                                <a:pt x="29" y="44"/>
                                <a:pt x="29" y="44"/>
                                <a:pt x="29" y="44"/>
                              </a:cubicBezTo>
                              <a:cubicBezTo>
                                <a:pt x="21" y="44"/>
                                <a:pt x="21" y="44"/>
                                <a:pt x="21" y="44"/>
                              </a:cubicBezTo>
                              <a:cubicBezTo>
                                <a:pt x="21" y="33"/>
                                <a:pt x="21" y="33"/>
                                <a:pt x="21" y="33"/>
                              </a:cubicBezTo>
                              <a:cubicBezTo>
                                <a:pt x="29" y="33"/>
                                <a:pt x="29" y="33"/>
                                <a:pt x="29" y="33"/>
                              </a:cubicBezTo>
                              <a:cubicBezTo>
                                <a:pt x="29" y="26"/>
                                <a:pt x="29" y="26"/>
                                <a:pt x="29" y="26"/>
                              </a:cubicBezTo>
                              <a:cubicBezTo>
                                <a:pt x="29" y="17"/>
                                <a:pt x="35" y="13"/>
                                <a:pt x="42" y="13"/>
                              </a:cubicBezTo>
                              <a:cubicBezTo>
                                <a:pt x="46" y="13"/>
                                <a:pt x="49" y="13"/>
                                <a:pt x="50" y="13"/>
                              </a:cubicBezTo>
                              <a:cubicBezTo>
                                <a:pt x="50" y="22"/>
                                <a:pt x="50" y="22"/>
                                <a:pt x="50" y="22"/>
                              </a:cubicBezTo>
                              <a:cubicBezTo>
                                <a:pt x="45" y="22"/>
                                <a:pt x="45" y="22"/>
                                <a:pt x="45" y="22"/>
                              </a:cubicBezTo>
                              <a:cubicBezTo>
                                <a:pt x="41" y="22"/>
                                <a:pt x="40" y="24"/>
                                <a:pt x="40" y="27"/>
                              </a:cubicBezTo>
                              <a:cubicBezTo>
                                <a:pt x="40" y="33"/>
                                <a:pt x="40" y="33"/>
                                <a:pt x="40" y="33"/>
                              </a:cubicBezTo>
                              <a:cubicBezTo>
                                <a:pt x="50" y="33"/>
                                <a:pt x="50" y="33"/>
                                <a:pt x="50" y="33"/>
                              </a:cubicBezTo>
                              <a:cubicBezTo>
                                <a:pt x="48" y="44"/>
                                <a:pt x="48" y="44"/>
                                <a:pt x="48" y="44"/>
                              </a:cubicBezTo>
                              <a:cubicBezTo>
                                <a:pt x="40" y="44"/>
                                <a:pt x="40" y="44"/>
                                <a:pt x="40" y="44"/>
                              </a:cubicBezTo>
                              <a:cubicBezTo>
                                <a:pt x="40" y="72"/>
                                <a:pt x="40" y="72"/>
                                <a:pt x="40" y="72"/>
                              </a:cubicBezTo>
                              <a:cubicBezTo>
                                <a:pt x="57" y="70"/>
                                <a:pt x="71" y="54"/>
                                <a:pt x="71" y="36"/>
                              </a:cubicBezTo>
                              <a:cubicBezTo>
                                <a:pt x="71" y="16"/>
                                <a:pt x="55" y="0"/>
                                <a:pt x="3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849ABE" id="Freeform 7" o:spid="_x0000_s1026" style="position:absolute;margin-left:34.85pt;margin-top:696pt;width:17.75pt;height:18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" path="m35,c16,,,16,,36,,54,12,69,29,72v,-28,,-28,,-28c21,44,21,44,21,44v,-11,,-11,,-11c29,33,29,33,29,33v,-7,,-7,,-7c29,17,35,13,42,13v4,,7,,8,c50,22,50,22,50,22v-5,,-5,,-5,c41,22,40,24,40,27v,6,,6,,6c50,33,50,33,50,33,48,44,48,44,48,44v-8,,-8,,-8,c40,72,40,72,40,72,57,70,71,54,71,36,71,16,55,,35,xe" fillcolor="#b4d334" stroked="f">
                <v:path arrowok="t" o:connecttype="custom" o:connectlocs="111026,0;0,114893;91993,229785;91993,140424;66616,140424;66616,105318;91993,105318;91993,82978;133232,41489;158609,41489;158609,70212;142748,70212;126887,86169;126887,105318;158609,105318;152265,140424;126887,140424;126887,229785;225225,114893;111026,0" o:connectangles="0,0,0,0,0,0,0,0,0,0,0,0,0,0,0,0,0,0,0,0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64597A6" wp14:editId="36D7717B">
                <wp:simplePos x="0" y="0"/>
                <wp:positionH relativeFrom="column">
                  <wp:posOffset>632460</wp:posOffset>
                </wp:positionH>
                <wp:positionV relativeFrom="paragraph">
                  <wp:posOffset>8812266</wp:posOffset>
                </wp:positionV>
                <wp:extent cx="942975" cy="295275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60F9F" w14:textId="2972C7D2" w:rsidR="0029718D" w:rsidRPr="007C5385" w:rsidRDefault="007C5385" w:rsidP="0029718D">
                            <w:pPr>
                              <w:spacing w:after="0" w:line="260" w:lineRule="exact"/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@</w:t>
                            </w:r>
                            <w:proofErr w:type="spellStart"/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Travelc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597A6" id="Text Box 42" o:spid="_x0000_s1033" type="#_x0000_t202" style="position:absolute;margin-left:49.8pt;margin-top:693.9pt;width:74.25pt;height:23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" filled="f" stroked="f" strokeweight=".5pt">
                <v:textbox>
                  <w:txbxContent>
                    <w:p w14:paraId="57160F9F" w14:textId="2972C7D2" w:rsidR="0029718D" w:rsidRPr="007C5385" w:rsidRDefault="007C5385" w:rsidP="0029718D">
                      <w:pPr>
                        <w:spacing w:after="0" w:line="260" w:lineRule="exact"/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@</w:t>
                      </w:r>
                      <w:proofErr w:type="spellStart"/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Travelc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2293BAD" wp14:editId="02E313F9">
                <wp:simplePos x="0" y="0"/>
                <wp:positionH relativeFrom="column">
                  <wp:posOffset>2334895</wp:posOffset>
                </wp:positionH>
                <wp:positionV relativeFrom="paragraph">
                  <wp:posOffset>8840099</wp:posOffset>
                </wp:positionV>
                <wp:extent cx="234982" cy="239598"/>
                <wp:effectExtent l="0" t="0" r="0" b="8255"/>
                <wp:wrapNone/>
                <wp:docPr id="5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234982" cy="239598"/>
                        </a:xfrm>
                        <a:custGeom>
                          <a:avLst/>
                          <a:gdLst>
                            <a:gd name="T0" fmla="*/ 73 w 74"/>
                            <a:gd name="T1" fmla="*/ 26 h 75"/>
                            <a:gd name="T2" fmla="*/ 44 w 74"/>
                            <a:gd name="T3" fmla="*/ 1 h 75"/>
                            <a:gd name="T4" fmla="*/ 40 w 74"/>
                            <a:gd name="T5" fmla="*/ 0 h 75"/>
                            <a:gd name="T6" fmla="*/ 37 w 74"/>
                            <a:gd name="T7" fmla="*/ 0 h 75"/>
                            <a:gd name="T8" fmla="*/ 30 w 74"/>
                            <a:gd name="T9" fmla="*/ 1 h 75"/>
                            <a:gd name="T10" fmla="*/ 3 w 74"/>
                            <a:gd name="T11" fmla="*/ 30 h 75"/>
                            <a:gd name="T12" fmla="*/ 31 w 74"/>
                            <a:gd name="T13" fmla="*/ 71 h 75"/>
                            <a:gd name="T14" fmla="*/ 74 w 74"/>
                            <a:gd name="T15" fmla="*/ 42 h 75"/>
                            <a:gd name="T16" fmla="*/ 74 w 74"/>
                            <a:gd name="T17" fmla="*/ 40 h 75"/>
                            <a:gd name="T18" fmla="*/ 74 w 74"/>
                            <a:gd name="T19" fmla="*/ 32 h 75"/>
                            <a:gd name="T20" fmla="*/ 73 w 74"/>
                            <a:gd name="T21" fmla="*/ 26 h 75"/>
                            <a:gd name="T22" fmla="*/ 58 w 74"/>
                            <a:gd name="T23" fmla="*/ 29 h 75"/>
                            <a:gd name="T24" fmla="*/ 56 w 74"/>
                            <a:gd name="T25" fmla="*/ 32 h 75"/>
                            <a:gd name="T26" fmla="*/ 48 w 74"/>
                            <a:gd name="T27" fmla="*/ 49 h 75"/>
                            <a:gd name="T28" fmla="*/ 21 w 74"/>
                            <a:gd name="T29" fmla="*/ 51 h 75"/>
                            <a:gd name="T30" fmla="*/ 32 w 74"/>
                            <a:gd name="T31" fmla="*/ 47 h 75"/>
                            <a:gd name="T32" fmla="*/ 25 w 74"/>
                            <a:gd name="T33" fmla="*/ 42 h 75"/>
                            <a:gd name="T34" fmla="*/ 28 w 74"/>
                            <a:gd name="T35" fmla="*/ 41 h 75"/>
                            <a:gd name="T36" fmla="*/ 22 w 74"/>
                            <a:gd name="T37" fmla="*/ 33 h 75"/>
                            <a:gd name="T38" fmla="*/ 25 w 74"/>
                            <a:gd name="T39" fmla="*/ 34 h 75"/>
                            <a:gd name="T40" fmla="*/ 23 w 74"/>
                            <a:gd name="T41" fmla="*/ 23 h 75"/>
                            <a:gd name="T42" fmla="*/ 40 w 74"/>
                            <a:gd name="T43" fmla="*/ 32 h 75"/>
                            <a:gd name="T44" fmla="*/ 40 w 74"/>
                            <a:gd name="T45" fmla="*/ 30 h 75"/>
                            <a:gd name="T46" fmla="*/ 45 w 74"/>
                            <a:gd name="T47" fmla="*/ 23 h 75"/>
                            <a:gd name="T48" fmla="*/ 53 w 74"/>
                            <a:gd name="T49" fmla="*/ 23 h 75"/>
                            <a:gd name="T50" fmla="*/ 56 w 74"/>
                            <a:gd name="T51" fmla="*/ 24 h 75"/>
                            <a:gd name="T52" fmla="*/ 59 w 74"/>
                            <a:gd name="T53" fmla="*/ 23 h 75"/>
                            <a:gd name="T54" fmla="*/ 59 w 74"/>
                            <a:gd name="T55" fmla="*/ 23 h 75"/>
                            <a:gd name="T56" fmla="*/ 56 w 74"/>
                            <a:gd name="T57" fmla="*/ 27 h 75"/>
                            <a:gd name="T58" fmla="*/ 60 w 74"/>
                            <a:gd name="T59" fmla="*/ 26 h 75"/>
                            <a:gd name="T60" fmla="*/ 58 w 74"/>
                            <a:gd name="T61" fmla="*/ 29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74" h="75">
                              <a:moveTo>
                                <a:pt x="73" y="26"/>
                              </a:moveTo>
                              <a:cubicBezTo>
                                <a:pt x="68" y="12"/>
                                <a:pt x="58" y="3"/>
                                <a:pt x="44" y="1"/>
                              </a:cubicBezTo>
                              <a:cubicBezTo>
                                <a:pt x="42" y="0"/>
                                <a:pt x="41" y="0"/>
                                <a:pt x="40" y="0"/>
                              </a:cubicBezTo>
                              <a:cubicBezTo>
                                <a:pt x="39" y="0"/>
                                <a:pt x="38" y="0"/>
                                <a:pt x="37" y="0"/>
                              </a:cubicBezTo>
                              <a:cubicBezTo>
                                <a:pt x="34" y="0"/>
                                <a:pt x="32" y="1"/>
                                <a:pt x="30" y="1"/>
                              </a:cubicBezTo>
                              <a:cubicBezTo>
                                <a:pt x="16" y="4"/>
                                <a:pt x="5" y="16"/>
                                <a:pt x="3" y="30"/>
                              </a:cubicBezTo>
                              <a:cubicBezTo>
                                <a:pt x="0" y="49"/>
                                <a:pt x="12" y="66"/>
                                <a:pt x="31" y="71"/>
                              </a:cubicBezTo>
                              <a:cubicBezTo>
                                <a:pt x="50" y="75"/>
                                <a:pt x="70" y="62"/>
                                <a:pt x="74" y="42"/>
                              </a:cubicBezTo>
                              <a:cubicBezTo>
                                <a:pt x="74" y="41"/>
                                <a:pt x="74" y="40"/>
                                <a:pt x="74" y="40"/>
                              </a:cubicBezTo>
                              <a:cubicBezTo>
                                <a:pt x="74" y="37"/>
                                <a:pt x="74" y="35"/>
                                <a:pt x="74" y="32"/>
                              </a:cubicBezTo>
                              <a:cubicBezTo>
                                <a:pt x="74" y="30"/>
                                <a:pt x="73" y="28"/>
                                <a:pt x="73" y="26"/>
                              </a:cubicBezTo>
                              <a:close/>
                              <a:moveTo>
                                <a:pt x="58" y="29"/>
                              </a:moveTo>
                              <a:cubicBezTo>
                                <a:pt x="56" y="29"/>
                                <a:pt x="56" y="31"/>
                                <a:pt x="56" y="32"/>
                              </a:cubicBezTo>
                              <a:cubicBezTo>
                                <a:pt x="56" y="39"/>
                                <a:pt x="53" y="45"/>
                                <a:pt x="48" y="49"/>
                              </a:cubicBezTo>
                              <a:cubicBezTo>
                                <a:pt x="40" y="55"/>
                                <a:pt x="28" y="56"/>
                                <a:pt x="21" y="51"/>
                              </a:cubicBezTo>
                              <a:cubicBezTo>
                                <a:pt x="25" y="51"/>
                                <a:pt x="29" y="50"/>
                                <a:pt x="32" y="47"/>
                              </a:cubicBezTo>
                              <a:cubicBezTo>
                                <a:pt x="29" y="47"/>
                                <a:pt x="26" y="45"/>
                                <a:pt x="25" y="42"/>
                              </a:cubicBezTo>
                              <a:cubicBezTo>
                                <a:pt x="26" y="42"/>
                                <a:pt x="27" y="42"/>
                                <a:pt x="28" y="41"/>
                              </a:cubicBezTo>
                              <a:cubicBezTo>
                                <a:pt x="25" y="40"/>
                                <a:pt x="22" y="38"/>
                                <a:pt x="22" y="33"/>
                              </a:cubicBezTo>
                              <a:cubicBezTo>
                                <a:pt x="23" y="34"/>
                                <a:pt x="24" y="34"/>
                                <a:pt x="25" y="34"/>
                              </a:cubicBezTo>
                              <a:cubicBezTo>
                                <a:pt x="22" y="31"/>
                                <a:pt x="21" y="28"/>
                                <a:pt x="23" y="23"/>
                              </a:cubicBezTo>
                              <a:cubicBezTo>
                                <a:pt x="27" y="28"/>
                                <a:pt x="33" y="31"/>
                                <a:pt x="40" y="32"/>
                              </a:cubicBezTo>
                              <a:cubicBezTo>
                                <a:pt x="40" y="31"/>
                                <a:pt x="40" y="31"/>
                                <a:pt x="40" y="30"/>
                              </a:cubicBezTo>
                              <a:cubicBezTo>
                                <a:pt x="40" y="27"/>
                                <a:pt x="42" y="24"/>
                                <a:pt x="45" y="23"/>
                              </a:cubicBezTo>
                              <a:cubicBezTo>
                                <a:pt x="47" y="21"/>
                                <a:pt x="50" y="21"/>
                                <a:pt x="53" y="23"/>
                              </a:cubicBezTo>
                              <a:cubicBezTo>
                                <a:pt x="54" y="24"/>
                                <a:pt x="55" y="24"/>
                                <a:pt x="56" y="24"/>
                              </a:cubicBezTo>
                              <a:cubicBezTo>
                                <a:pt x="57" y="23"/>
                                <a:pt x="58" y="23"/>
                                <a:pt x="59" y="23"/>
                              </a:cubicBezTo>
                              <a:cubicBezTo>
                                <a:pt x="59" y="23"/>
                                <a:pt x="59" y="23"/>
                                <a:pt x="59" y="23"/>
                              </a:cubicBezTo>
                              <a:cubicBezTo>
                                <a:pt x="58" y="24"/>
                                <a:pt x="57" y="25"/>
                                <a:pt x="56" y="27"/>
                              </a:cubicBezTo>
                              <a:cubicBezTo>
                                <a:pt x="57" y="26"/>
                                <a:pt x="59" y="26"/>
                                <a:pt x="60" y="26"/>
                              </a:cubicBezTo>
                              <a:cubicBezTo>
                                <a:pt x="59" y="27"/>
                                <a:pt x="59" y="28"/>
                                <a:pt x="58" y="2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25D38" id="Freeform 8" o:spid="_x0000_s1026" style="position:absolute;margin-left:183.85pt;margin-top:696.05pt;width:18.5pt;height:18.8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4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" path="m73,26c68,12,58,3,44,1,42,,41,,40,,39,,38,,37,,34,,32,1,30,1,16,4,5,16,3,30,,49,12,66,31,71,50,75,70,62,74,42v,-1,,-2,,-2c74,37,74,35,74,32v,-2,-1,-4,-1,-6xm58,29v-2,,-2,2,-2,3c56,39,53,45,48,49v-8,6,-20,7,-27,2c25,51,29,50,32,47v-3,,-6,-2,-7,-5c26,42,27,42,28,41,25,40,22,38,22,33v1,1,2,1,3,1c22,31,21,28,23,23v4,5,10,8,17,9c40,31,40,31,40,30v,-3,2,-6,5,-7c47,21,50,21,53,23v1,1,2,1,3,1c57,23,58,23,59,23v,,,,,c58,24,57,25,56,27v1,-1,3,-1,4,-1c59,27,59,28,58,29xe" fillcolor="#b4d334" stroked="f">
                <v:path arrowok="t" o:connecttype="custom" o:connectlocs="231807,83061;139719,3195;127017,0;117491,0;95263,3195;9526,95839;98438,226819;234982,134175;234982,127786;234982,102228;231807,83061;184175,92645;177824,102228;152421,156537;66684,162927;101614,150148;79386,134175;88912,130980;69860,105423;79386,108618;73035,73477;127017,102228;127017,95839;142894,73477;168298,73477;177824,76671;187351,73477;187351,73477;177824,86255;190526,83061;184175,92645" o:connectangles="0,0,0,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C81ECCF" wp14:editId="7F669842">
                <wp:simplePos x="0" y="0"/>
                <wp:positionH relativeFrom="margin">
                  <wp:posOffset>2515870</wp:posOffset>
                </wp:positionH>
                <wp:positionV relativeFrom="paragraph">
                  <wp:posOffset>8812901</wp:posOffset>
                </wp:positionV>
                <wp:extent cx="1114425" cy="295275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52658B" w14:textId="750B3CE5" w:rsidR="0029718D" w:rsidRPr="007C5385" w:rsidRDefault="007C5385" w:rsidP="0029718D">
                            <w:pPr>
                              <w:spacing w:after="0" w:line="260" w:lineRule="exact"/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@</w:t>
                            </w:r>
                            <w:proofErr w:type="spellStart"/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Travelc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1ECCF" id="Text Box 43" o:spid="_x0000_s1034" type="#_x0000_t202" style="position:absolute;margin-left:198.1pt;margin-top:693.95pt;width:87.75pt;height:23.2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" filled="f" stroked="f" strokeweight=".5pt">
                <v:textbox>
                  <w:txbxContent>
                    <w:p w14:paraId="4652658B" w14:textId="750B3CE5" w:rsidR="0029718D" w:rsidRPr="007C5385" w:rsidRDefault="007C5385" w:rsidP="0029718D">
                      <w:pPr>
                        <w:spacing w:after="0" w:line="260" w:lineRule="exact"/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@</w:t>
                      </w:r>
                      <w:proofErr w:type="spellStart"/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Travelco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26483" behindDoc="0" locked="0" layoutInCell="1" allowOverlap="1" wp14:anchorId="1DEC1716" wp14:editId="053E6B41">
                <wp:simplePos x="0" y="0"/>
                <wp:positionH relativeFrom="margin">
                  <wp:posOffset>-974785</wp:posOffset>
                </wp:positionH>
                <wp:positionV relativeFrom="paragraph">
                  <wp:posOffset>8401050</wp:posOffset>
                </wp:positionV>
                <wp:extent cx="7680960" cy="1120847"/>
                <wp:effectExtent l="0" t="0" r="0" b="31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0" cy="1120847"/>
                        </a:xfrm>
                        <a:prstGeom prst="rect">
                          <a:avLst/>
                        </a:prstGeom>
                        <a:solidFill>
                          <a:srgbClr val="26252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36CBB9" id="Rectangle 46" o:spid="_x0000_s1026" style="position:absolute;margin-left:-76.75pt;margin-top:661.5pt;width:604.8pt;height:88.25pt;z-index:2516264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" fillcolor="#262525" stroked="f" strokeweight="1pt">
                <w10:wrap anchorx="margin"/>
              </v:rect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6A5624C" wp14:editId="51B8D49A">
                <wp:simplePos x="0" y="0"/>
                <wp:positionH relativeFrom="column">
                  <wp:posOffset>4287520</wp:posOffset>
                </wp:positionH>
                <wp:positionV relativeFrom="paragraph">
                  <wp:posOffset>8845814</wp:posOffset>
                </wp:positionV>
                <wp:extent cx="231729" cy="232239"/>
                <wp:effectExtent l="0" t="0" r="0" b="0"/>
                <wp:wrapNone/>
                <wp:docPr id="55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231729" cy="232239"/>
                        </a:xfrm>
                        <a:custGeom>
                          <a:avLst/>
                          <a:gdLst>
                            <a:gd name="T0" fmla="*/ 43 w 73"/>
                            <a:gd name="T1" fmla="*/ 2 h 73"/>
                            <a:gd name="T2" fmla="*/ 2 w 73"/>
                            <a:gd name="T3" fmla="*/ 27 h 73"/>
                            <a:gd name="T4" fmla="*/ 0 w 73"/>
                            <a:gd name="T5" fmla="*/ 35 h 73"/>
                            <a:gd name="T6" fmla="*/ 0 w 73"/>
                            <a:gd name="T7" fmla="*/ 42 h 73"/>
                            <a:gd name="T8" fmla="*/ 28 w 73"/>
                            <a:gd name="T9" fmla="*/ 72 h 73"/>
                            <a:gd name="T10" fmla="*/ 34 w 73"/>
                            <a:gd name="T11" fmla="*/ 73 h 73"/>
                            <a:gd name="T12" fmla="*/ 40 w 73"/>
                            <a:gd name="T13" fmla="*/ 72 h 73"/>
                            <a:gd name="T14" fmla="*/ 71 w 73"/>
                            <a:gd name="T15" fmla="*/ 44 h 73"/>
                            <a:gd name="T16" fmla="*/ 55 w 73"/>
                            <a:gd name="T17" fmla="*/ 51 h 73"/>
                            <a:gd name="T18" fmla="*/ 42 w 73"/>
                            <a:gd name="T19" fmla="*/ 57 h 73"/>
                            <a:gd name="T20" fmla="*/ 23 w 73"/>
                            <a:gd name="T21" fmla="*/ 57 h 73"/>
                            <a:gd name="T22" fmla="*/ 15 w 73"/>
                            <a:gd name="T23" fmla="*/ 44 h 73"/>
                            <a:gd name="T24" fmla="*/ 15 w 73"/>
                            <a:gd name="T25" fmla="*/ 37 h 73"/>
                            <a:gd name="T26" fmla="*/ 19 w 73"/>
                            <a:gd name="T27" fmla="*/ 20 h 73"/>
                            <a:gd name="T28" fmla="*/ 30 w 73"/>
                            <a:gd name="T29" fmla="*/ 16 h 73"/>
                            <a:gd name="T30" fmla="*/ 48 w 73"/>
                            <a:gd name="T31" fmla="*/ 17 h 73"/>
                            <a:gd name="T32" fmla="*/ 56 w 73"/>
                            <a:gd name="T33" fmla="*/ 30 h 73"/>
                            <a:gd name="T34" fmla="*/ 55 w 73"/>
                            <a:gd name="T35" fmla="*/ 51 h 73"/>
                            <a:gd name="T36" fmla="*/ 52 w 73"/>
                            <a:gd name="T37" fmla="*/ 26 h 73"/>
                            <a:gd name="T38" fmla="*/ 43 w 73"/>
                            <a:gd name="T39" fmla="*/ 20 h 73"/>
                            <a:gd name="T40" fmla="*/ 25 w 73"/>
                            <a:gd name="T41" fmla="*/ 20 h 73"/>
                            <a:gd name="T42" fmla="*/ 19 w 73"/>
                            <a:gd name="T43" fmla="*/ 30 h 73"/>
                            <a:gd name="T44" fmla="*/ 19 w 73"/>
                            <a:gd name="T45" fmla="*/ 48 h 73"/>
                            <a:gd name="T46" fmla="*/ 29 w 73"/>
                            <a:gd name="T47" fmla="*/ 54 h 73"/>
                            <a:gd name="T48" fmla="*/ 49 w 73"/>
                            <a:gd name="T49" fmla="*/ 52 h 73"/>
                            <a:gd name="T50" fmla="*/ 53 w 73"/>
                            <a:gd name="T51" fmla="*/ 37 h 73"/>
                            <a:gd name="T52" fmla="*/ 53 w 73"/>
                            <a:gd name="T53" fmla="*/ 32 h 73"/>
                            <a:gd name="T54" fmla="*/ 25 w 73"/>
                            <a:gd name="T55" fmla="*/ 37 h 73"/>
                            <a:gd name="T56" fmla="*/ 46 w 73"/>
                            <a:gd name="T57" fmla="*/ 37 h 73"/>
                            <a:gd name="T58" fmla="*/ 47 w 73"/>
                            <a:gd name="T59" fmla="*/ 28 h 73"/>
                            <a:gd name="T60" fmla="*/ 47 w 73"/>
                            <a:gd name="T61" fmla="*/ 23 h 73"/>
                            <a:gd name="T62" fmla="*/ 47 w 73"/>
                            <a:gd name="T63" fmla="*/ 28 h 73"/>
                            <a:gd name="T64" fmla="*/ 29 w 73"/>
                            <a:gd name="T65" fmla="*/ 37 h 73"/>
                            <a:gd name="T66" fmla="*/ 43 w 73"/>
                            <a:gd name="T67" fmla="*/ 37 h 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73" h="73">
                              <a:moveTo>
                                <a:pt x="63" y="14"/>
                              </a:moveTo>
                              <a:cubicBezTo>
                                <a:pt x="58" y="8"/>
                                <a:pt x="51" y="4"/>
                                <a:pt x="43" y="2"/>
                              </a:cubicBezTo>
                              <a:cubicBezTo>
                                <a:pt x="36" y="0"/>
                                <a:pt x="29" y="1"/>
                                <a:pt x="22" y="4"/>
                              </a:cubicBezTo>
                              <a:cubicBezTo>
                                <a:pt x="12" y="8"/>
                                <a:pt x="5" y="16"/>
                                <a:pt x="2" y="27"/>
                              </a:cubicBezTo>
                              <a:cubicBezTo>
                                <a:pt x="1" y="29"/>
                                <a:pt x="0" y="32"/>
                                <a:pt x="0" y="34"/>
                              </a:cubicBezTo>
                              <a:cubicBezTo>
                                <a:pt x="0" y="34"/>
                                <a:pt x="0" y="35"/>
                                <a:pt x="0" y="35"/>
                              </a:cubicBezTo>
                              <a:cubicBezTo>
                                <a:pt x="0" y="36"/>
                                <a:pt x="0" y="38"/>
                                <a:pt x="0" y="39"/>
                              </a:cubicBezTo>
                              <a:cubicBezTo>
                                <a:pt x="0" y="40"/>
                                <a:pt x="0" y="41"/>
                                <a:pt x="0" y="42"/>
                              </a:cubicBezTo>
                              <a:cubicBezTo>
                                <a:pt x="1" y="47"/>
                                <a:pt x="3" y="52"/>
                                <a:pt x="6" y="56"/>
                              </a:cubicBezTo>
                              <a:cubicBezTo>
                                <a:pt x="11" y="64"/>
                                <a:pt x="18" y="70"/>
                                <a:pt x="28" y="72"/>
                              </a:cubicBezTo>
                              <a:cubicBezTo>
                                <a:pt x="30" y="72"/>
                                <a:pt x="31" y="72"/>
                                <a:pt x="33" y="73"/>
                              </a:cubicBezTo>
                              <a:cubicBezTo>
                                <a:pt x="33" y="73"/>
                                <a:pt x="33" y="73"/>
                                <a:pt x="34" y="73"/>
                              </a:cubicBezTo>
                              <a:cubicBezTo>
                                <a:pt x="35" y="73"/>
                                <a:pt x="36" y="73"/>
                                <a:pt x="38" y="73"/>
                              </a:cubicBezTo>
                              <a:cubicBezTo>
                                <a:pt x="39" y="73"/>
                                <a:pt x="40" y="73"/>
                                <a:pt x="40" y="72"/>
                              </a:cubicBezTo>
                              <a:cubicBezTo>
                                <a:pt x="45" y="72"/>
                                <a:pt x="50" y="70"/>
                                <a:pt x="54" y="67"/>
                              </a:cubicBezTo>
                              <a:cubicBezTo>
                                <a:pt x="63" y="62"/>
                                <a:pt x="69" y="54"/>
                                <a:pt x="71" y="44"/>
                              </a:cubicBezTo>
                              <a:cubicBezTo>
                                <a:pt x="73" y="33"/>
                                <a:pt x="70" y="23"/>
                                <a:pt x="63" y="14"/>
                              </a:cubicBezTo>
                              <a:close/>
                              <a:moveTo>
                                <a:pt x="55" y="51"/>
                              </a:moveTo>
                              <a:cubicBezTo>
                                <a:pt x="54" y="54"/>
                                <a:pt x="51" y="56"/>
                                <a:pt x="46" y="57"/>
                              </a:cubicBezTo>
                              <a:cubicBezTo>
                                <a:pt x="45" y="57"/>
                                <a:pt x="43" y="57"/>
                                <a:pt x="42" y="57"/>
                              </a:cubicBezTo>
                              <a:cubicBezTo>
                                <a:pt x="37" y="57"/>
                                <a:pt x="33" y="57"/>
                                <a:pt x="28" y="57"/>
                              </a:cubicBezTo>
                              <a:cubicBezTo>
                                <a:pt x="27" y="57"/>
                                <a:pt x="25" y="57"/>
                                <a:pt x="23" y="57"/>
                              </a:cubicBezTo>
                              <a:cubicBezTo>
                                <a:pt x="19" y="55"/>
                                <a:pt x="17" y="53"/>
                                <a:pt x="16" y="48"/>
                              </a:cubicBezTo>
                              <a:cubicBezTo>
                                <a:pt x="15" y="47"/>
                                <a:pt x="15" y="45"/>
                                <a:pt x="15" y="44"/>
                              </a:cubicBezTo>
                              <a:cubicBezTo>
                                <a:pt x="15" y="41"/>
                                <a:pt x="15" y="39"/>
                                <a:pt x="15" y="37"/>
                              </a:cubicBezTo>
                              <a:cubicBezTo>
                                <a:pt x="15" y="37"/>
                                <a:pt x="15" y="37"/>
                                <a:pt x="15" y="37"/>
                              </a:cubicBezTo>
                              <a:cubicBezTo>
                                <a:pt x="15" y="34"/>
                                <a:pt x="15" y="31"/>
                                <a:pt x="15" y="28"/>
                              </a:cubicBezTo>
                              <a:cubicBezTo>
                                <a:pt x="16" y="25"/>
                                <a:pt x="16" y="22"/>
                                <a:pt x="19" y="20"/>
                              </a:cubicBezTo>
                              <a:cubicBezTo>
                                <a:pt x="20" y="18"/>
                                <a:pt x="23" y="17"/>
                                <a:pt x="25" y="17"/>
                              </a:cubicBezTo>
                              <a:cubicBezTo>
                                <a:pt x="27" y="17"/>
                                <a:pt x="28" y="16"/>
                                <a:pt x="30" y="16"/>
                              </a:cubicBezTo>
                              <a:cubicBezTo>
                                <a:pt x="34" y="16"/>
                                <a:pt x="39" y="16"/>
                                <a:pt x="43" y="16"/>
                              </a:cubicBezTo>
                              <a:cubicBezTo>
                                <a:pt x="45" y="16"/>
                                <a:pt x="47" y="17"/>
                                <a:pt x="48" y="17"/>
                              </a:cubicBezTo>
                              <a:cubicBezTo>
                                <a:pt x="52" y="18"/>
                                <a:pt x="55" y="21"/>
                                <a:pt x="56" y="26"/>
                              </a:cubicBezTo>
                              <a:cubicBezTo>
                                <a:pt x="56" y="27"/>
                                <a:pt x="56" y="29"/>
                                <a:pt x="56" y="30"/>
                              </a:cubicBezTo>
                              <a:cubicBezTo>
                                <a:pt x="56" y="35"/>
                                <a:pt x="56" y="39"/>
                                <a:pt x="56" y="44"/>
                              </a:cubicBezTo>
                              <a:cubicBezTo>
                                <a:pt x="56" y="46"/>
                                <a:pt x="56" y="48"/>
                                <a:pt x="55" y="51"/>
                              </a:cubicBezTo>
                              <a:close/>
                              <a:moveTo>
                                <a:pt x="53" y="32"/>
                              </a:moveTo>
                              <a:cubicBezTo>
                                <a:pt x="52" y="30"/>
                                <a:pt x="53" y="28"/>
                                <a:pt x="52" y="26"/>
                              </a:cubicBezTo>
                              <a:cubicBezTo>
                                <a:pt x="52" y="23"/>
                                <a:pt x="50" y="21"/>
                                <a:pt x="47" y="21"/>
                              </a:cubicBezTo>
                              <a:cubicBezTo>
                                <a:pt x="46" y="20"/>
                                <a:pt x="44" y="20"/>
                                <a:pt x="43" y="20"/>
                              </a:cubicBezTo>
                              <a:cubicBezTo>
                                <a:pt x="38" y="20"/>
                                <a:pt x="33" y="20"/>
                                <a:pt x="29" y="20"/>
                              </a:cubicBezTo>
                              <a:cubicBezTo>
                                <a:pt x="28" y="20"/>
                                <a:pt x="27" y="20"/>
                                <a:pt x="25" y="20"/>
                              </a:cubicBezTo>
                              <a:cubicBezTo>
                                <a:pt x="22" y="21"/>
                                <a:pt x="20" y="23"/>
                                <a:pt x="19" y="26"/>
                              </a:cubicBezTo>
                              <a:cubicBezTo>
                                <a:pt x="19" y="27"/>
                                <a:pt x="19" y="29"/>
                                <a:pt x="19" y="30"/>
                              </a:cubicBezTo>
                              <a:cubicBezTo>
                                <a:pt x="19" y="35"/>
                                <a:pt x="19" y="39"/>
                                <a:pt x="19" y="44"/>
                              </a:cubicBezTo>
                              <a:cubicBezTo>
                                <a:pt x="19" y="45"/>
                                <a:pt x="19" y="47"/>
                                <a:pt x="19" y="48"/>
                              </a:cubicBezTo>
                              <a:cubicBezTo>
                                <a:pt x="20" y="51"/>
                                <a:pt x="22" y="53"/>
                                <a:pt x="24" y="53"/>
                              </a:cubicBezTo>
                              <a:cubicBezTo>
                                <a:pt x="26" y="54"/>
                                <a:pt x="27" y="54"/>
                                <a:pt x="29" y="54"/>
                              </a:cubicBezTo>
                              <a:cubicBezTo>
                                <a:pt x="34" y="54"/>
                                <a:pt x="39" y="54"/>
                                <a:pt x="44" y="54"/>
                              </a:cubicBezTo>
                              <a:cubicBezTo>
                                <a:pt x="46" y="54"/>
                                <a:pt x="48" y="53"/>
                                <a:pt x="49" y="52"/>
                              </a:cubicBezTo>
                              <a:cubicBezTo>
                                <a:pt x="51" y="51"/>
                                <a:pt x="52" y="48"/>
                                <a:pt x="52" y="46"/>
                              </a:cubicBezTo>
                              <a:cubicBezTo>
                                <a:pt x="53" y="43"/>
                                <a:pt x="53" y="40"/>
                                <a:pt x="53" y="37"/>
                              </a:cubicBezTo>
                              <a:cubicBezTo>
                                <a:pt x="53" y="37"/>
                                <a:pt x="53" y="37"/>
                                <a:pt x="53" y="37"/>
                              </a:cubicBezTo>
                              <a:cubicBezTo>
                                <a:pt x="53" y="35"/>
                                <a:pt x="53" y="34"/>
                                <a:pt x="53" y="32"/>
                              </a:cubicBezTo>
                              <a:close/>
                              <a:moveTo>
                                <a:pt x="36" y="47"/>
                              </a:moveTo>
                              <a:cubicBezTo>
                                <a:pt x="30" y="47"/>
                                <a:pt x="25" y="43"/>
                                <a:pt x="25" y="37"/>
                              </a:cubicBezTo>
                              <a:cubicBezTo>
                                <a:pt x="25" y="31"/>
                                <a:pt x="30" y="26"/>
                                <a:pt x="36" y="26"/>
                              </a:cubicBezTo>
                              <a:cubicBezTo>
                                <a:pt x="42" y="26"/>
                                <a:pt x="46" y="31"/>
                                <a:pt x="46" y="37"/>
                              </a:cubicBezTo>
                              <a:cubicBezTo>
                                <a:pt x="46" y="43"/>
                                <a:pt x="42" y="47"/>
                                <a:pt x="36" y="47"/>
                              </a:cubicBezTo>
                              <a:close/>
                              <a:moveTo>
                                <a:pt x="47" y="28"/>
                              </a:moveTo>
                              <a:cubicBezTo>
                                <a:pt x="45" y="28"/>
                                <a:pt x="44" y="27"/>
                                <a:pt x="44" y="26"/>
                              </a:cubicBezTo>
                              <a:cubicBezTo>
                                <a:pt x="44" y="25"/>
                                <a:pt x="45" y="23"/>
                                <a:pt x="47" y="23"/>
                              </a:cubicBezTo>
                              <a:cubicBezTo>
                                <a:pt x="48" y="23"/>
                                <a:pt x="49" y="25"/>
                                <a:pt x="49" y="26"/>
                              </a:cubicBezTo>
                              <a:cubicBezTo>
                                <a:pt x="49" y="27"/>
                                <a:pt x="48" y="28"/>
                                <a:pt x="47" y="28"/>
                              </a:cubicBezTo>
                              <a:close/>
                              <a:moveTo>
                                <a:pt x="36" y="30"/>
                              </a:moveTo>
                              <a:cubicBezTo>
                                <a:pt x="32" y="30"/>
                                <a:pt x="29" y="33"/>
                                <a:pt x="29" y="37"/>
                              </a:cubicBezTo>
                              <a:cubicBezTo>
                                <a:pt x="29" y="41"/>
                                <a:pt x="32" y="44"/>
                                <a:pt x="36" y="44"/>
                              </a:cubicBezTo>
                              <a:cubicBezTo>
                                <a:pt x="40" y="44"/>
                                <a:pt x="43" y="41"/>
                                <a:pt x="43" y="37"/>
                              </a:cubicBezTo>
                              <a:cubicBezTo>
                                <a:pt x="43" y="33"/>
                                <a:pt x="40" y="30"/>
                                <a:pt x="36" y="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297034" id="Freeform 9" o:spid="_x0000_s1026" style="position:absolute;margin-left:337.6pt;margin-top:696.5pt;width:18.25pt;height:18.3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3,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" path="m63,14c58,8,51,4,43,2,36,,29,1,22,4,12,8,5,16,2,27,1,29,,32,,34v,,,1,,1c,36,,38,,39v,1,,2,,3c1,47,3,52,6,56v5,8,12,14,22,16c30,72,31,72,33,73v,,,,1,c35,73,36,73,38,73v1,,2,,2,-1c45,72,50,70,54,67,63,62,69,54,71,44,73,33,70,23,63,14xm55,51v-1,3,-4,5,-9,6c45,57,43,57,42,57v-5,,-9,,-14,c27,57,25,57,23,57,19,55,17,53,16,48,15,47,15,45,15,44v,-3,,-5,,-7c15,37,15,37,15,37v,-3,,-6,,-9c16,25,16,22,19,20v1,-2,4,-3,6,-3c27,17,28,16,30,16v4,,9,,13,c45,16,47,17,48,17v4,1,7,4,8,9c56,27,56,29,56,30v,5,,9,,14c56,46,56,48,55,51xm53,32v-1,-2,,-4,-1,-6c52,23,50,21,47,21,46,20,44,20,43,20v-5,,-10,,-14,c28,20,27,20,25,20v-3,1,-5,3,-6,6c19,27,19,29,19,30v,5,,9,,14c19,45,19,47,19,48v1,3,3,5,5,5c26,54,27,54,29,54v5,,10,,15,c46,54,48,53,49,52v2,-1,3,-4,3,-6c53,43,53,40,53,37v,,,,,c53,35,53,34,53,32xm36,47c30,47,25,43,25,37v,-6,5,-11,11,-11c42,26,46,31,46,37v,6,-4,10,-10,10xm47,28v-2,,-3,-1,-3,-2c44,25,45,23,47,23v1,,2,2,2,3c49,27,48,28,47,28xm36,30v-4,,-7,3,-7,7c29,41,32,44,36,44v4,,7,-3,7,-7c43,33,40,30,36,30xe" fillcolor="#b4d334" stroked="f">
                <v:path arrowok="t" o:connecttype="custom" o:connectlocs="136498,6363;6349,85897;0,111347;0,133617;88882,229058;107929,232239;126975,229058;225380,139980;174590,162249;133324,181337;73011,181337;47616,139980;47616,117710;60313,63627;95231,50902;152370,54083;177765,95441;174590,162249;165067,82715;136498,63627;79359,63627;60313,95441;60313,152705;92057,171793;155544,165431;168242,117710;168242,101803;79359,117710;146021,117710;149195,89078;149195,73171;149195,89078;92057,117710;136498,117710" o:connectangles="0,0,0,0,0,0,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AC0ED5D" wp14:editId="165EE553">
                <wp:simplePos x="0" y="0"/>
                <wp:positionH relativeFrom="margin">
                  <wp:posOffset>4476750</wp:posOffset>
                </wp:positionH>
                <wp:positionV relativeFrom="paragraph">
                  <wp:posOffset>8812794</wp:posOffset>
                </wp:positionV>
                <wp:extent cx="1114425" cy="295275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6BE0E4" w14:textId="64DB1863" w:rsidR="0029718D" w:rsidRPr="007C5385" w:rsidRDefault="007C5385" w:rsidP="0029718D">
                            <w:pPr>
                              <w:spacing w:after="0" w:line="260" w:lineRule="exact"/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@</w:t>
                            </w:r>
                            <w:proofErr w:type="spellStart"/>
                            <w:r>
                              <w:rPr>
                                <w:rFonts w:ascii="Montserrat Medium" w:hAnsi="Montserrat Medium"/>
                                <w:color w:val="FFFFFF" w:themeColor="background1"/>
                                <w:sz w:val="18"/>
                                <w:szCs w:val="18"/>
                                <w:lang w:val="en-IN"/>
                              </w:rPr>
                              <w:t>Travelc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0ED5D" id="Text Box 44" o:spid="_x0000_s1035" type="#_x0000_t202" style="position:absolute;margin-left:352.5pt;margin-top:693.9pt;width:87.75pt;height:23.2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" filled="f" stroked="f" strokeweight=".5pt">
                <v:textbox>
                  <w:txbxContent>
                    <w:p w14:paraId="5E6BE0E4" w14:textId="64DB1863" w:rsidR="0029718D" w:rsidRPr="007C5385" w:rsidRDefault="007C5385" w:rsidP="0029718D">
                      <w:pPr>
                        <w:spacing w:after="0" w:line="260" w:lineRule="exact"/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@</w:t>
                      </w:r>
                      <w:proofErr w:type="spellStart"/>
                      <w:r>
                        <w:rPr>
                          <w:rFonts w:ascii="Montserrat Medium" w:hAnsi="Montserrat Medium"/>
                          <w:color w:val="FFFFFF" w:themeColor="background1"/>
                          <w:sz w:val="18"/>
                          <w:szCs w:val="18"/>
                          <w:lang w:val="en-IN"/>
                        </w:rPr>
                        <w:t>Travelco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1906124" wp14:editId="2AEB8090">
                <wp:simplePos x="0" y="0"/>
                <wp:positionH relativeFrom="column">
                  <wp:posOffset>78357</wp:posOffset>
                </wp:positionH>
                <wp:positionV relativeFrom="paragraph">
                  <wp:posOffset>6472387</wp:posOffset>
                </wp:positionV>
                <wp:extent cx="456141" cy="458753"/>
                <wp:effectExtent l="0" t="0" r="1270" b="0"/>
                <wp:wrapNone/>
                <wp:docPr id="56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6141" cy="458753"/>
                        </a:xfrm>
                        <a:custGeom>
                          <a:avLst/>
                          <a:gdLst>
                            <a:gd name="T0" fmla="*/ 72 w 144"/>
                            <a:gd name="T1" fmla="*/ 0 h 144"/>
                            <a:gd name="T2" fmla="*/ 0 w 144"/>
                            <a:gd name="T3" fmla="*/ 73 h 144"/>
                            <a:gd name="T4" fmla="*/ 60 w 144"/>
                            <a:gd name="T5" fmla="*/ 144 h 144"/>
                            <a:gd name="T6" fmla="*/ 60 w 144"/>
                            <a:gd name="T7" fmla="*/ 88 h 144"/>
                            <a:gd name="T8" fmla="*/ 43 w 144"/>
                            <a:gd name="T9" fmla="*/ 88 h 144"/>
                            <a:gd name="T10" fmla="*/ 43 w 144"/>
                            <a:gd name="T11" fmla="*/ 67 h 144"/>
                            <a:gd name="T12" fmla="*/ 60 w 144"/>
                            <a:gd name="T13" fmla="*/ 67 h 144"/>
                            <a:gd name="T14" fmla="*/ 60 w 144"/>
                            <a:gd name="T15" fmla="*/ 53 h 144"/>
                            <a:gd name="T16" fmla="*/ 86 w 144"/>
                            <a:gd name="T17" fmla="*/ 26 h 144"/>
                            <a:gd name="T18" fmla="*/ 101 w 144"/>
                            <a:gd name="T19" fmla="*/ 27 h 144"/>
                            <a:gd name="T20" fmla="*/ 101 w 144"/>
                            <a:gd name="T21" fmla="*/ 45 h 144"/>
                            <a:gd name="T22" fmla="*/ 91 w 144"/>
                            <a:gd name="T23" fmla="*/ 45 h 144"/>
                            <a:gd name="T24" fmla="*/ 81 w 144"/>
                            <a:gd name="T25" fmla="*/ 55 h 144"/>
                            <a:gd name="T26" fmla="*/ 81 w 144"/>
                            <a:gd name="T27" fmla="*/ 67 h 144"/>
                            <a:gd name="T28" fmla="*/ 101 w 144"/>
                            <a:gd name="T29" fmla="*/ 67 h 144"/>
                            <a:gd name="T30" fmla="*/ 98 w 144"/>
                            <a:gd name="T31" fmla="*/ 88 h 144"/>
                            <a:gd name="T32" fmla="*/ 81 w 144"/>
                            <a:gd name="T33" fmla="*/ 88 h 144"/>
                            <a:gd name="T34" fmla="*/ 81 w 144"/>
                            <a:gd name="T35" fmla="*/ 144 h 144"/>
                            <a:gd name="T36" fmla="*/ 144 w 144"/>
                            <a:gd name="T37" fmla="*/ 73 h 144"/>
                            <a:gd name="T38" fmla="*/ 72 w 144"/>
                            <a:gd name="T39" fmla="*/ 0 h 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44" h="144">
                              <a:moveTo>
                                <a:pt x="72" y="0"/>
                              </a:moveTo>
                              <a:cubicBezTo>
                                <a:pt x="32" y="0"/>
                                <a:pt x="0" y="33"/>
                                <a:pt x="0" y="73"/>
                              </a:cubicBezTo>
                              <a:cubicBezTo>
                                <a:pt x="0" y="108"/>
                                <a:pt x="26" y="138"/>
                                <a:pt x="60" y="144"/>
                              </a:cubicBezTo>
                              <a:cubicBezTo>
                                <a:pt x="60" y="88"/>
                                <a:pt x="60" y="88"/>
                                <a:pt x="60" y="88"/>
                              </a:cubicBezTo>
                              <a:cubicBezTo>
                                <a:pt x="43" y="88"/>
                                <a:pt x="43" y="88"/>
                                <a:pt x="43" y="88"/>
                              </a:cubicBezTo>
                              <a:cubicBezTo>
                                <a:pt x="43" y="67"/>
                                <a:pt x="43" y="67"/>
                                <a:pt x="43" y="67"/>
                              </a:cubicBezTo>
                              <a:cubicBezTo>
                                <a:pt x="60" y="67"/>
                                <a:pt x="60" y="67"/>
                                <a:pt x="60" y="67"/>
                              </a:cubicBezTo>
                              <a:cubicBezTo>
                                <a:pt x="60" y="53"/>
                                <a:pt x="60" y="53"/>
                                <a:pt x="60" y="53"/>
                              </a:cubicBezTo>
                              <a:cubicBezTo>
                                <a:pt x="60" y="35"/>
                                <a:pt x="71" y="26"/>
                                <a:pt x="86" y="26"/>
                              </a:cubicBezTo>
                              <a:cubicBezTo>
                                <a:pt x="93" y="26"/>
                                <a:pt x="100" y="27"/>
                                <a:pt x="101" y="27"/>
                              </a:cubicBezTo>
                              <a:cubicBezTo>
                                <a:pt x="101" y="45"/>
                                <a:pt x="101" y="45"/>
                                <a:pt x="101" y="45"/>
                              </a:cubicBezTo>
                              <a:cubicBezTo>
                                <a:pt x="91" y="45"/>
                                <a:pt x="91" y="45"/>
                                <a:pt x="91" y="45"/>
                              </a:cubicBezTo>
                              <a:cubicBezTo>
                                <a:pt x="82" y="45"/>
                                <a:pt x="81" y="49"/>
                                <a:pt x="81" y="55"/>
                              </a:cubicBezTo>
                              <a:cubicBezTo>
                                <a:pt x="81" y="67"/>
                                <a:pt x="81" y="67"/>
                                <a:pt x="81" y="67"/>
                              </a:cubicBezTo>
                              <a:cubicBezTo>
                                <a:pt x="101" y="67"/>
                                <a:pt x="101" y="67"/>
                                <a:pt x="101" y="67"/>
                              </a:cubicBezTo>
                              <a:cubicBezTo>
                                <a:pt x="98" y="88"/>
                                <a:pt x="98" y="88"/>
                                <a:pt x="98" y="88"/>
                              </a:cubicBezTo>
                              <a:cubicBezTo>
                                <a:pt x="81" y="88"/>
                                <a:pt x="81" y="88"/>
                                <a:pt x="81" y="88"/>
                              </a:cubicBezTo>
                              <a:cubicBezTo>
                                <a:pt x="81" y="144"/>
                                <a:pt x="81" y="144"/>
                                <a:pt x="81" y="144"/>
                              </a:cubicBezTo>
                              <a:cubicBezTo>
                                <a:pt x="116" y="140"/>
                                <a:pt x="144" y="109"/>
                                <a:pt x="144" y="73"/>
                              </a:cubicBezTo>
                              <a:cubicBezTo>
                                <a:pt x="144" y="33"/>
                                <a:pt x="112" y="0"/>
                                <a:pt x="7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67F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D4FD00" id="Freeform 10" o:spid="_x0000_s1026" style="position:absolute;margin-left:6.15pt;margin-top:509.65pt;width:35.9pt;height:36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4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" path="m72,c32,,,33,,73v,35,26,65,60,71c60,88,60,88,60,88v-17,,-17,,-17,c43,67,43,67,43,67v17,,17,,17,c60,53,60,53,60,53,60,35,71,26,86,26v7,,14,1,15,1c101,45,101,45,101,45v-10,,-10,,-10,c82,45,81,49,81,55v,12,,12,,12c101,67,101,67,101,67,98,88,98,88,98,88v-17,,-17,,-17,c81,144,81,144,81,144v35,-4,63,-35,63,-71c144,33,112,,72,xe" fillcolor="#567fc0" stroked="f">
                <v:path arrowok="t" o:connecttype="custom" o:connectlocs="228071,0;0,232562;190059,458753;190059,280349;136209,280349;136209,213448;190059,213448;190059,168847;272418,82830;319932,86016;319932,143360;288256,143360;256579,175218;256579,213448;319932,213448;310429,280349;256579,280349;256579,458753;456141,232562;228071,0" o:connectangles="0,0,0,0,0,0,0,0,0,0,0,0,0,0,0,0,0,0,0,0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7AFF007" wp14:editId="2397FC9C">
                <wp:simplePos x="0" y="0"/>
                <wp:positionH relativeFrom="column">
                  <wp:posOffset>-330835</wp:posOffset>
                </wp:positionH>
                <wp:positionV relativeFrom="paragraph">
                  <wp:posOffset>6958701</wp:posOffset>
                </wp:positionV>
                <wp:extent cx="1266825" cy="48577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E20C5F" w14:textId="77777777" w:rsidR="00C04B91" w:rsidRPr="00524425" w:rsidRDefault="00C04B91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2.8 Million</w:t>
                            </w: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FF007" id="Text Box 30" o:spid="_x0000_s1036" type="#_x0000_t202" style="position:absolute;margin-left:-26.05pt;margin-top:547.95pt;width:99.75pt;height:38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" filled="f" stroked="f" strokeweight=".5pt">
                <v:textbox>
                  <w:txbxContent>
                    <w:p w14:paraId="61E20C5F" w14:textId="77777777" w:rsidR="00C04B91" w:rsidRPr="00524425" w:rsidRDefault="00C04B91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2.8 Million</w:t>
                      </w: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follower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8C2ABC4" wp14:editId="7F442F6D">
                <wp:simplePos x="0" y="0"/>
                <wp:positionH relativeFrom="column">
                  <wp:posOffset>1114784</wp:posOffset>
                </wp:positionH>
                <wp:positionV relativeFrom="paragraph">
                  <wp:posOffset>6461712</wp:posOffset>
                </wp:positionV>
                <wp:extent cx="463458" cy="458753"/>
                <wp:effectExtent l="0" t="0" r="0" b="0"/>
                <wp:wrapNone/>
                <wp:docPr id="57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463458" cy="458753"/>
                        </a:xfrm>
                        <a:custGeom>
                          <a:avLst/>
                          <a:gdLst>
                            <a:gd name="T0" fmla="*/ 86 w 146"/>
                            <a:gd name="T1" fmla="*/ 2 h 144"/>
                            <a:gd name="T2" fmla="*/ 3 w 146"/>
                            <a:gd name="T3" fmla="*/ 52 h 144"/>
                            <a:gd name="T4" fmla="*/ 0 w 146"/>
                            <a:gd name="T5" fmla="*/ 68 h 144"/>
                            <a:gd name="T6" fmla="*/ 0 w 146"/>
                            <a:gd name="T7" fmla="*/ 82 h 144"/>
                            <a:gd name="T8" fmla="*/ 56 w 146"/>
                            <a:gd name="T9" fmla="*/ 142 h 144"/>
                            <a:gd name="T10" fmla="*/ 67 w 146"/>
                            <a:gd name="T11" fmla="*/ 144 h 144"/>
                            <a:gd name="T12" fmla="*/ 81 w 146"/>
                            <a:gd name="T13" fmla="*/ 144 h 144"/>
                            <a:gd name="T14" fmla="*/ 142 w 146"/>
                            <a:gd name="T15" fmla="*/ 86 h 144"/>
                            <a:gd name="T16" fmla="*/ 111 w 146"/>
                            <a:gd name="T17" fmla="*/ 100 h 144"/>
                            <a:gd name="T18" fmla="*/ 84 w 146"/>
                            <a:gd name="T19" fmla="*/ 114 h 144"/>
                            <a:gd name="T20" fmla="*/ 47 w 146"/>
                            <a:gd name="T21" fmla="*/ 112 h 144"/>
                            <a:gd name="T22" fmla="*/ 30 w 146"/>
                            <a:gd name="T23" fmla="*/ 86 h 144"/>
                            <a:gd name="T24" fmla="*/ 30 w 146"/>
                            <a:gd name="T25" fmla="*/ 73 h 144"/>
                            <a:gd name="T26" fmla="*/ 37 w 146"/>
                            <a:gd name="T27" fmla="*/ 38 h 144"/>
                            <a:gd name="T28" fmla="*/ 59 w 146"/>
                            <a:gd name="T29" fmla="*/ 32 h 144"/>
                            <a:gd name="T30" fmla="*/ 97 w 146"/>
                            <a:gd name="T31" fmla="*/ 33 h 144"/>
                            <a:gd name="T32" fmla="*/ 113 w 146"/>
                            <a:gd name="T33" fmla="*/ 59 h 144"/>
                            <a:gd name="T34" fmla="*/ 111 w 146"/>
                            <a:gd name="T35" fmla="*/ 100 h 144"/>
                            <a:gd name="T36" fmla="*/ 105 w 146"/>
                            <a:gd name="T37" fmla="*/ 52 h 144"/>
                            <a:gd name="T38" fmla="*/ 86 w 146"/>
                            <a:gd name="T39" fmla="*/ 39 h 144"/>
                            <a:gd name="T40" fmla="*/ 51 w 146"/>
                            <a:gd name="T41" fmla="*/ 40 h 144"/>
                            <a:gd name="T42" fmla="*/ 38 w 146"/>
                            <a:gd name="T43" fmla="*/ 59 h 144"/>
                            <a:gd name="T44" fmla="*/ 39 w 146"/>
                            <a:gd name="T45" fmla="*/ 95 h 144"/>
                            <a:gd name="T46" fmla="*/ 58 w 146"/>
                            <a:gd name="T47" fmla="*/ 106 h 144"/>
                            <a:gd name="T48" fmla="*/ 99 w 146"/>
                            <a:gd name="T49" fmla="*/ 103 h 144"/>
                            <a:gd name="T50" fmla="*/ 106 w 146"/>
                            <a:gd name="T51" fmla="*/ 73 h 144"/>
                            <a:gd name="T52" fmla="*/ 105 w 146"/>
                            <a:gd name="T53" fmla="*/ 64 h 144"/>
                            <a:gd name="T54" fmla="*/ 50 w 146"/>
                            <a:gd name="T55" fmla="*/ 72 h 144"/>
                            <a:gd name="T56" fmla="*/ 93 w 146"/>
                            <a:gd name="T57" fmla="*/ 73 h 144"/>
                            <a:gd name="T58" fmla="*/ 94 w 146"/>
                            <a:gd name="T59" fmla="*/ 56 h 144"/>
                            <a:gd name="T60" fmla="*/ 94 w 146"/>
                            <a:gd name="T61" fmla="*/ 46 h 144"/>
                            <a:gd name="T62" fmla="*/ 94 w 146"/>
                            <a:gd name="T63" fmla="*/ 56 h 144"/>
                            <a:gd name="T64" fmla="*/ 58 w 146"/>
                            <a:gd name="T65" fmla="*/ 73 h 144"/>
                            <a:gd name="T66" fmla="*/ 85 w 146"/>
                            <a:gd name="T67" fmla="*/ 73 h 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46" h="144">
                              <a:moveTo>
                                <a:pt x="127" y="27"/>
                              </a:moveTo>
                              <a:cubicBezTo>
                                <a:pt x="116" y="14"/>
                                <a:pt x="103" y="6"/>
                                <a:pt x="86" y="2"/>
                              </a:cubicBezTo>
                              <a:cubicBezTo>
                                <a:pt x="72" y="0"/>
                                <a:pt x="57" y="1"/>
                                <a:pt x="44" y="7"/>
                              </a:cubicBezTo>
                              <a:cubicBezTo>
                                <a:pt x="23" y="16"/>
                                <a:pt x="9" y="31"/>
                                <a:pt x="3" y="52"/>
                              </a:cubicBezTo>
                              <a:cubicBezTo>
                                <a:pt x="1" y="57"/>
                                <a:pt x="0" y="62"/>
                                <a:pt x="0" y="67"/>
                              </a:cubicBezTo>
                              <a:cubicBezTo>
                                <a:pt x="0" y="68"/>
                                <a:pt x="0" y="68"/>
                                <a:pt x="0" y="68"/>
                              </a:cubicBezTo>
                              <a:cubicBezTo>
                                <a:pt x="0" y="71"/>
                                <a:pt x="0" y="74"/>
                                <a:pt x="0" y="77"/>
                              </a:cubicBezTo>
                              <a:cubicBezTo>
                                <a:pt x="0" y="79"/>
                                <a:pt x="0" y="80"/>
                                <a:pt x="0" y="82"/>
                              </a:cubicBezTo>
                              <a:cubicBezTo>
                                <a:pt x="2" y="93"/>
                                <a:pt x="5" y="103"/>
                                <a:pt x="11" y="112"/>
                              </a:cubicBezTo>
                              <a:cubicBezTo>
                                <a:pt x="22" y="128"/>
                                <a:pt x="37" y="138"/>
                                <a:pt x="56" y="142"/>
                              </a:cubicBezTo>
                              <a:cubicBezTo>
                                <a:pt x="59" y="143"/>
                                <a:pt x="63" y="143"/>
                                <a:pt x="66" y="144"/>
                              </a:cubicBezTo>
                              <a:cubicBezTo>
                                <a:pt x="67" y="144"/>
                                <a:pt x="67" y="144"/>
                                <a:pt x="67" y="144"/>
                              </a:cubicBezTo>
                              <a:cubicBezTo>
                                <a:pt x="70" y="144"/>
                                <a:pt x="73" y="144"/>
                                <a:pt x="76" y="144"/>
                              </a:cubicBezTo>
                              <a:cubicBezTo>
                                <a:pt x="78" y="144"/>
                                <a:pt x="79" y="144"/>
                                <a:pt x="81" y="144"/>
                              </a:cubicBezTo>
                              <a:cubicBezTo>
                                <a:pt x="91" y="142"/>
                                <a:pt x="101" y="139"/>
                                <a:pt x="109" y="134"/>
                              </a:cubicBezTo>
                              <a:cubicBezTo>
                                <a:pt x="127" y="122"/>
                                <a:pt x="138" y="107"/>
                                <a:pt x="142" y="86"/>
                              </a:cubicBezTo>
                              <a:cubicBezTo>
                                <a:pt x="146" y="64"/>
                                <a:pt x="141" y="44"/>
                                <a:pt x="127" y="27"/>
                              </a:cubicBezTo>
                              <a:close/>
                              <a:moveTo>
                                <a:pt x="111" y="100"/>
                              </a:moveTo>
                              <a:cubicBezTo>
                                <a:pt x="107" y="107"/>
                                <a:pt x="101" y="112"/>
                                <a:pt x="93" y="113"/>
                              </a:cubicBezTo>
                              <a:cubicBezTo>
                                <a:pt x="90" y="113"/>
                                <a:pt x="87" y="114"/>
                                <a:pt x="84" y="114"/>
                              </a:cubicBezTo>
                              <a:cubicBezTo>
                                <a:pt x="75" y="114"/>
                                <a:pt x="66" y="114"/>
                                <a:pt x="57" y="113"/>
                              </a:cubicBezTo>
                              <a:cubicBezTo>
                                <a:pt x="53" y="113"/>
                                <a:pt x="50" y="113"/>
                                <a:pt x="47" y="112"/>
                              </a:cubicBezTo>
                              <a:cubicBezTo>
                                <a:pt x="38" y="110"/>
                                <a:pt x="33" y="104"/>
                                <a:pt x="31" y="95"/>
                              </a:cubicBezTo>
                              <a:cubicBezTo>
                                <a:pt x="31" y="92"/>
                                <a:pt x="31" y="89"/>
                                <a:pt x="30" y="86"/>
                              </a:cubicBezTo>
                              <a:cubicBezTo>
                                <a:pt x="30" y="82"/>
                                <a:pt x="30" y="77"/>
                                <a:pt x="30" y="73"/>
                              </a:cubicBezTo>
                              <a:cubicBezTo>
                                <a:pt x="30" y="73"/>
                                <a:pt x="30" y="73"/>
                                <a:pt x="30" y="73"/>
                              </a:cubicBezTo>
                              <a:cubicBezTo>
                                <a:pt x="30" y="67"/>
                                <a:pt x="30" y="61"/>
                                <a:pt x="31" y="55"/>
                              </a:cubicBezTo>
                              <a:cubicBezTo>
                                <a:pt x="31" y="48"/>
                                <a:pt x="33" y="43"/>
                                <a:pt x="37" y="38"/>
                              </a:cubicBezTo>
                              <a:cubicBezTo>
                                <a:pt x="41" y="35"/>
                                <a:pt x="45" y="33"/>
                                <a:pt x="50" y="32"/>
                              </a:cubicBezTo>
                              <a:cubicBezTo>
                                <a:pt x="53" y="32"/>
                                <a:pt x="56" y="32"/>
                                <a:pt x="59" y="32"/>
                              </a:cubicBezTo>
                              <a:cubicBezTo>
                                <a:pt x="69" y="32"/>
                                <a:pt x="78" y="32"/>
                                <a:pt x="87" y="32"/>
                              </a:cubicBezTo>
                              <a:cubicBezTo>
                                <a:pt x="90" y="32"/>
                                <a:pt x="94" y="32"/>
                                <a:pt x="97" y="33"/>
                              </a:cubicBezTo>
                              <a:cubicBezTo>
                                <a:pt x="105" y="36"/>
                                <a:pt x="110" y="41"/>
                                <a:pt x="112" y="50"/>
                              </a:cubicBezTo>
                              <a:cubicBezTo>
                                <a:pt x="113" y="53"/>
                                <a:pt x="113" y="56"/>
                                <a:pt x="113" y="59"/>
                              </a:cubicBezTo>
                              <a:cubicBezTo>
                                <a:pt x="113" y="68"/>
                                <a:pt x="113" y="77"/>
                                <a:pt x="113" y="86"/>
                              </a:cubicBezTo>
                              <a:cubicBezTo>
                                <a:pt x="113" y="91"/>
                                <a:pt x="112" y="96"/>
                                <a:pt x="111" y="100"/>
                              </a:cubicBezTo>
                              <a:close/>
                              <a:moveTo>
                                <a:pt x="105" y="64"/>
                              </a:moveTo>
                              <a:cubicBezTo>
                                <a:pt x="105" y="60"/>
                                <a:pt x="105" y="56"/>
                                <a:pt x="105" y="52"/>
                              </a:cubicBezTo>
                              <a:cubicBezTo>
                                <a:pt x="104" y="46"/>
                                <a:pt x="100" y="41"/>
                                <a:pt x="94" y="40"/>
                              </a:cubicBezTo>
                              <a:cubicBezTo>
                                <a:pt x="91" y="39"/>
                                <a:pt x="89" y="39"/>
                                <a:pt x="86" y="39"/>
                              </a:cubicBezTo>
                              <a:cubicBezTo>
                                <a:pt x="76" y="39"/>
                                <a:pt x="67" y="39"/>
                                <a:pt x="58" y="39"/>
                              </a:cubicBezTo>
                              <a:cubicBezTo>
                                <a:pt x="55" y="39"/>
                                <a:pt x="53" y="39"/>
                                <a:pt x="51" y="40"/>
                              </a:cubicBezTo>
                              <a:cubicBezTo>
                                <a:pt x="45" y="41"/>
                                <a:pt x="40" y="44"/>
                                <a:pt x="39" y="50"/>
                              </a:cubicBezTo>
                              <a:cubicBezTo>
                                <a:pt x="38" y="53"/>
                                <a:pt x="38" y="56"/>
                                <a:pt x="38" y="59"/>
                              </a:cubicBezTo>
                              <a:cubicBezTo>
                                <a:pt x="38" y="68"/>
                                <a:pt x="38" y="77"/>
                                <a:pt x="38" y="86"/>
                              </a:cubicBezTo>
                              <a:cubicBezTo>
                                <a:pt x="38" y="89"/>
                                <a:pt x="38" y="92"/>
                                <a:pt x="39" y="95"/>
                              </a:cubicBezTo>
                              <a:cubicBezTo>
                                <a:pt x="40" y="100"/>
                                <a:pt x="43" y="104"/>
                                <a:pt x="49" y="105"/>
                              </a:cubicBezTo>
                              <a:cubicBezTo>
                                <a:pt x="52" y="106"/>
                                <a:pt x="55" y="106"/>
                                <a:pt x="58" y="106"/>
                              </a:cubicBezTo>
                              <a:cubicBezTo>
                                <a:pt x="68" y="106"/>
                                <a:pt x="79" y="106"/>
                                <a:pt x="89" y="106"/>
                              </a:cubicBezTo>
                              <a:cubicBezTo>
                                <a:pt x="93" y="106"/>
                                <a:pt x="96" y="105"/>
                                <a:pt x="99" y="103"/>
                              </a:cubicBezTo>
                              <a:cubicBezTo>
                                <a:pt x="103" y="100"/>
                                <a:pt x="105" y="96"/>
                                <a:pt x="105" y="90"/>
                              </a:cubicBezTo>
                              <a:cubicBezTo>
                                <a:pt x="105" y="84"/>
                                <a:pt x="106" y="79"/>
                                <a:pt x="106" y="73"/>
                              </a:cubicBezTo>
                              <a:cubicBezTo>
                                <a:pt x="106" y="73"/>
                                <a:pt x="106" y="73"/>
                                <a:pt x="106" y="73"/>
                              </a:cubicBezTo>
                              <a:cubicBezTo>
                                <a:pt x="106" y="70"/>
                                <a:pt x="106" y="67"/>
                                <a:pt x="105" y="64"/>
                              </a:cubicBezTo>
                              <a:close/>
                              <a:moveTo>
                                <a:pt x="72" y="94"/>
                              </a:moveTo>
                              <a:cubicBezTo>
                                <a:pt x="60" y="94"/>
                                <a:pt x="50" y="84"/>
                                <a:pt x="50" y="72"/>
                              </a:cubicBezTo>
                              <a:cubicBezTo>
                                <a:pt x="50" y="61"/>
                                <a:pt x="60" y="52"/>
                                <a:pt x="72" y="52"/>
                              </a:cubicBezTo>
                              <a:cubicBezTo>
                                <a:pt x="83" y="52"/>
                                <a:pt x="93" y="61"/>
                                <a:pt x="93" y="73"/>
                              </a:cubicBezTo>
                              <a:cubicBezTo>
                                <a:pt x="93" y="84"/>
                                <a:pt x="83" y="94"/>
                                <a:pt x="72" y="94"/>
                              </a:cubicBezTo>
                              <a:close/>
                              <a:moveTo>
                                <a:pt x="94" y="56"/>
                              </a:moveTo>
                              <a:cubicBezTo>
                                <a:pt x="91" y="56"/>
                                <a:pt x="89" y="53"/>
                                <a:pt x="89" y="51"/>
                              </a:cubicBezTo>
                              <a:cubicBezTo>
                                <a:pt x="89" y="48"/>
                                <a:pt x="91" y="46"/>
                                <a:pt x="94" y="46"/>
                              </a:cubicBezTo>
                              <a:cubicBezTo>
                                <a:pt x="96" y="46"/>
                                <a:pt x="99" y="48"/>
                                <a:pt x="99" y="51"/>
                              </a:cubicBezTo>
                              <a:cubicBezTo>
                                <a:pt x="99" y="53"/>
                                <a:pt x="96" y="56"/>
                                <a:pt x="94" y="56"/>
                              </a:cubicBezTo>
                              <a:close/>
                              <a:moveTo>
                                <a:pt x="72" y="59"/>
                              </a:moveTo>
                              <a:cubicBezTo>
                                <a:pt x="64" y="59"/>
                                <a:pt x="58" y="65"/>
                                <a:pt x="58" y="73"/>
                              </a:cubicBezTo>
                              <a:cubicBezTo>
                                <a:pt x="58" y="80"/>
                                <a:pt x="64" y="86"/>
                                <a:pt x="72" y="86"/>
                              </a:cubicBezTo>
                              <a:cubicBezTo>
                                <a:pt x="79" y="86"/>
                                <a:pt x="85" y="80"/>
                                <a:pt x="85" y="73"/>
                              </a:cubicBezTo>
                              <a:cubicBezTo>
                                <a:pt x="85" y="65"/>
                                <a:pt x="79" y="59"/>
                                <a:pt x="72" y="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190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517949" id="Freeform 11" o:spid="_x0000_s1026" style="position:absolute;margin-left:87.8pt;margin-top:508.8pt;width:36.5pt;height:36.1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6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" path="m127,27c116,14,103,6,86,2,72,,57,1,44,7,23,16,9,31,3,52,1,57,,62,,67v,1,,1,,1c,71,,74,,77v,2,,3,,5c2,93,5,103,11,112v11,16,26,26,45,30c59,143,63,143,66,144v1,,1,,1,c70,144,73,144,76,144v2,,3,,5,c91,142,101,139,109,134v18,-12,29,-27,33,-48c146,64,141,44,127,27xm111,100v-4,7,-10,12,-18,13c90,113,87,114,84,114v-9,,-18,,-27,-1c53,113,50,113,47,112,38,110,33,104,31,95v,-3,,-6,-1,-9c30,82,30,77,30,73v,,,,,c30,67,30,61,31,55v,-7,2,-12,6,-17c41,35,45,33,50,32v3,,6,,9,c69,32,78,32,87,32v3,,7,,10,1c105,36,110,41,112,50v1,3,1,6,1,9c113,68,113,77,113,86v,5,-1,10,-2,14xm105,64v,-4,,-8,,-12c104,46,100,41,94,40,91,39,89,39,86,39v-10,,-19,,-28,c55,39,53,39,51,40,45,41,40,44,39,50v-1,3,-1,6,-1,9c38,68,38,77,38,86v,3,,6,1,9c40,100,43,104,49,105v3,1,6,1,9,1c68,106,79,106,89,106v4,,7,-1,10,-3c103,100,105,96,105,90v,-6,1,-11,1,-17c106,73,106,73,106,73v,-3,,-6,-1,-9xm72,94c60,94,50,84,50,72,50,61,60,52,72,52v11,,21,9,21,21c93,84,83,94,72,94xm94,56v-3,,-5,-3,-5,-5c89,48,91,46,94,46v2,,5,2,5,5c99,53,96,56,94,56xm72,59v-8,,-14,6,-14,14c58,80,64,86,72,86v7,,13,-6,13,-13c85,65,79,59,72,59xe" fillcolor="#519075" stroked="f">
                <v:path arrowok="t" o:connecttype="custom" o:connectlocs="272996,6372;9523,165661;0,216633;0,261234;177765,452381;212683,458753;257124,458753;450761,273977;352355,318578;266647,363179;149195,356808;95231,273977;95231,232562;117452,121060;187288,101945;307914,105131;358704,187961;352355,318578;333309,165661;272996,124246;161893,127431;120626,187961;123800,302650;184113,337693;314263,328136;336483,232562;333309,203890;158718,229377;295216,232562;298391,178404;298391,146546;298391,178404;184113,232562;269821,232562" o:connectangles="0,0,0,0,0,0,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DC75C2" wp14:editId="259E9BC6">
                <wp:simplePos x="0" y="0"/>
                <wp:positionH relativeFrom="column">
                  <wp:posOffset>868416</wp:posOffset>
                </wp:positionH>
                <wp:positionV relativeFrom="paragraph">
                  <wp:posOffset>6957695</wp:posOffset>
                </wp:positionV>
                <wp:extent cx="914400" cy="457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41A4B6" w14:textId="77777777" w:rsidR="00C04B91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2.2 Million</w:t>
                            </w: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C75C2" id="Text Box 31" o:spid="_x0000_s1037" type="#_x0000_t202" style="position:absolute;margin-left:68.4pt;margin-top:547.85pt;width:1in;height:3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" filled="f" stroked="f" strokeweight=".5pt">
                <v:textbox>
                  <w:txbxContent>
                    <w:p w14:paraId="2C41A4B6" w14:textId="77777777" w:rsidR="00C04B91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2.2 Million</w:t>
                      </w: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follower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0CABDFD" wp14:editId="0CE7828F">
                <wp:simplePos x="0" y="0"/>
                <wp:positionH relativeFrom="column">
                  <wp:posOffset>3159125</wp:posOffset>
                </wp:positionH>
                <wp:positionV relativeFrom="paragraph">
                  <wp:posOffset>6452499</wp:posOffset>
                </wp:positionV>
                <wp:extent cx="456954" cy="458753"/>
                <wp:effectExtent l="0" t="0" r="635" b="0"/>
                <wp:wrapNone/>
                <wp:docPr id="59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456954" cy="458753"/>
                        </a:xfrm>
                        <a:custGeom>
                          <a:avLst/>
                          <a:gdLst>
                            <a:gd name="T0" fmla="*/ 72 w 144"/>
                            <a:gd name="T1" fmla="*/ 0 h 144"/>
                            <a:gd name="T2" fmla="*/ 0 w 144"/>
                            <a:gd name="T3" fmla="*/ 72 h 144"/>
                            <a:gd name="T4" fmla="*/ 72 w 144"/>
                            <a:gd name="T5" fmla="*/ 144 h 144"/>
                            <a:gd name="T6" fmla="*/ 144 w 144"/>
                            <a:gd name="T7" fmla="*/ 72 h 144"/>
                            <a:gd name="T8" fmla="*/ 72 w 144"/>
                            <a:gd name="T9" fmla="*/ 0 h 144"/>
                            <a:gd name="T10" fmla="*/ 117 w 144"/>
                            <a:gd name="T11" fmla="*/ 78 h 144"/>
                            <a:gd name="T12" fmla="*/ 115 w 144"/>
                            <a:gd name="T13" fmla="*/ 93 h 144"/>
                            <a:gd name="T14" fmla="*/ 106 w 144"/>
                            <a:gd name="T15" fmla="*/ 102 h 144"/>
                            <a:gd name="T16" fmla="*/ 64 w 144"/>
                            <a:gd name="T17" fmla="*/ 104 h 144"/>
                            <a:gd name="T18" fmla="*/ 52 w 144"/>
                            <a:gd name="T19" fmla="*/ 103 h 144"/>
                            <a:gd name="T20" fmla="*/ 39 w 144"/>
                            <a:gd name="T21" fmla="*/ 102 h 144"/>
                            <a:gd name="T22" fmla="*/ 35 w 144"/>
                            <a:gd name="T23" fmla="*/ 101 h 144"/>
                            <a:gd name="T24" fmla="*/ 29 w 144"/>
                            <a:gd name="T25" fmla="*/ 93 h 144"/>
                            <a:gd name="T26" fmla="*/ 27 w 144"/>
                            <a:gd name="T27" fmla="*/ 64 h 144"/>
                            <a:gd name="T28" fmla="*/ 29 w 144"/>
                            <a:gd name="T29" fmla="*/ 52 h 144"/>
                            <a:gd name="T30" fmla="*/ 30 w 144"/>
                            <a:gd name="T31" fmla="*/ 48 h 144"/>
                            <a:gd name="T32" fmla="*/ 39 w 144"/>
                            <a:gd name="T33" fmla="*/ 43 h 144"/>
                            <a:gd name="T34" fmla="*/ 69 w 144"/>
                            <a:gd name="T35" fmla="*/ 42 h 144"/>
                            <a:gd name="T36" fmla="*/ 99 w 144"/>
                            <a:gd name="T37" fmla="*/ 42 h 144"/>
                            <a:gd name="T38" fmla="*/ 106 w 144"/>
                            <a:gd name="T39" fmla="*/ 43 h 144"/>
                            <a:gd name="T40" fmla="*/ 115 w 144"/>
                            <a:gd name="T41" fmla="*/ 50 h 144"/>
                            <a:gd name="T42" fmla="*/ 116 w 144"/>
                            <a:gd name="T43" fmla="*/ 59 h 144"/>
                            <a:gd name="T44" fmla="*/ 117 w 144"/>
                            <a:gd name="T45" fmla="*/ 78 h 144"/>
                            <a:gd name="T46" fmla="*/ 63 w 144"/>
                            <a:gd name="T47" fmla="*/ 86 h 144"/>
                            <a:gd name="T48" fmla="*/ 86 w 144"/>
                            <a:gd name="T49" fmla="*/ 72 h 144"/>
                            <a:gd name="T50" fmla="*/ 63 w 144"/>
                            <a:gd name="T51" fmla="*/ 59 h 144"/>
                            <a:gd name="T52" fmla="*/ 63 w 144"/>
                            <a:gd name="T53" fmla="*/ 86 h 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144" h="144">
                              <a:moveTo>
                                <a:pt x="72" y="0"/>
                              </a:moveTo>
                              <a:cubicBezTo>
                                <a:pt x="32" y="0"/>
                                <a:pt x="0" y="33"/>
                                <a:pt x="0" y="72"/>
                              </a:cubicBezTo>
                              <a:cubicBezTo>
                                <a:pt x="0" y="112"/>
                                <a:pt x="32" y="144"/>
                                <a:pt x="72" y="144"/>
                              </a:cubicBezTo>
                              <a:cubicBezTo>
                                <a:pt x="111" y="144"/>
                                <a:pt x="144" y="112"/>
                                <a:pt x="144" y="72"/>
                              </a:cubicBezTo>
                              <a:cubicBezTo>
                                <a:pt x="144" y="33"/>
                                <a:pt x="112" y="1"/>
                                <a:pt x="72" y="0"/>
                              </a:cubicBezTo>
                              <a:close/>
                              <a:moveTo>
                                <a:pt x="117" y="78"/>
                              </a:moveTo>
                              <a:cubicBezTo>
                                <a:pt x="116" y="83"/>
                                <a:pt x="116" y="88"/>
                                <a:pt x="115" y="93"/>
                              </a:cubicBezTo>
                              <a:cubicBezTo>
                                <a:pt x="114" y="98"/>
                                <a:pt x="111" y="101"/>
                                <a:pt x="106" y="102"/>
                              </a:cubicBezTo>
                              <a:cubicBezTo>
                                <a:pt x="92" y="104"/>
                                <a:pt x="78" y="104"/>
                                <a:pt x="64" y="104"/>
                              </a:cubicBezTo>
                              <a:cubicBezTo>
                                <a:pt x="60" y="104"/>
                                <a:pt x="56" y="104"/>
                                <a:pt x="52" y="103"/>
                              </a:cubicBezTo>
                              <a:cubicBezTo>
                                <a:pt x="48" y="103"/>
                                <a:pt x="43" y="103"/>
                                <a:pt x="39" y="102"/>
                              </a:cubicBezTo>
                              <a:cubicBezTo>
                                <a:pt x="38" y="102"/>
                                <a:pt x="36" y="102"/>
                                <a:pt x="35" y="101"/>
                              </a:cubicBezTo>
                              <a:cubicBezTo>
                                <a:pt x="31" y="100"/>
                                <a:pt x="29" y="97"/>
                                <a:pt x="29" y="93"/>
                              </a:cubicBezTo>
                              <a:cubicBezTo>
                                <a:pt x="28" y="83"/>
                                <a:pt x="27" y="74"/>
                                <a:pt x="27" y="64"/>
                              </a:cubicBezTo>
                              <a:cubicBezTo>
                                <a:pt x="27" y="60"/>
                                <a:pt x="28" y="56"/>
                                <a:pt x="29" y="52"/>
                              </a:cubicBezTo>
                              <a:cubicBezTo>
                                <a:pt x="29" y="51"/>
                                <a:pt x="29" y="50"/>
                                <a:pt x="30" y="48"/>
                              </a:cubicBezTo>
                              <a:cubicBezTo>
                                <a:pt x="32" y="44"/>
                                <a:pt x="35" y="43"/>
                                <a:pt x="39" y="43"/>
                              </a:cubicBezTo>
                              <a:cubicBezTo>
                                <a:pt x="50" y="42"/>
                                <a:pt x="61" y="42"/>
                                <a:pt x="69" y="42"/>
                              </a:cubicBezTo>
                              <a:cubicBezTo>
                                <a:pt x="81" y="42"/>
                                <a:pt x="90" y="42"/>
                                <a:pt x="99" y="42"/>
                              </a:cubicBezTo>
                              <a:cubicBezTo>
                                <a:pt x="101" y="42"/>
                                <a:pt x="104" y="43"/>
                                <a:pt x="106" y="43"/>
                              </a:cubicBezTo>
                              <a:cubicBezTo>
                                <a:pt x="110" y="43"/>
                                <a:pt x="113" y="46"/>
                                <a:pt x="115" y="50"/>
                              </a:cubicBezTo>
                              <a:cubicBezTo>
                                <a:pt x="115" y="53"/>
                                <a:pt x="116" y="56"/>
                                <a:pt x="116" y="59"/>
                              </a:cubicBezTo>
                              <a:cubicBezTo>
                                <a:pt x="117" y="65"/>
                                <a:pt x="117" y="71"/>
                                <a:pt x="117" y="78"/>
                              </a:cubicBezTo>
                              <a:close/>
                              <a:moveTo>
                                <a:pt x="63" y="86"/>
                              </a:moveTo>
                              <a:cubicBezTo>
                                <a:pt x="71" y="81"/>
                                <a:pt x="79" y="77"/>
                                <a:pt x="86" y="72"/>
                              </a:cubicBezTo>
                              <a:cubicBezTo>
                                <a:pt x="79" y="68"/>
                                <a:pt x="71" y="64"/>
                                <a:pt x="63" y="59"/>
                              </a:cubicBezTo>
                              <a:cubicBezTo>
                                <a:pt x="63" y="68"/>
                                <a:pt x="63" y="77"/>
                                <a:pt x="63" y="8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525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A55BA" id="Freeform 13" o:spid="_x0000_s1026" style="position:absolute;margin-left:248.75pt;margin-top:508.05pt;width:36pt;height:36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4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" path="m72,c32,,,33,,72v,40,32,72,72,72c111,144,144,112,144,72,144,33,112,1,72,xm117,78v-1,5,-1,10,-2,15c114,98,111,101,106,102v-14,2,-28,2,-42,2c60,104,56,104,52,103v-4,,-9,,-13,-1c38,102,36,102,35,101v-4,-1,-6,-4,-6,-8c28,83,27,74,27,64v,-4,1,-8,2,-12c29,51,29,50,30,48v2,-4,5,-5,9,-5c50,42,61,42,69,42v12,,21,,30,c101,42,104,43,106,43v4,,7,3,9,7c115,53,116,56,116,59v1,6,1,12,1,19xm63,86c71,81,79,77,86,72,79,68,71,64,63,59v,9,,18,,27xe" fillcolor="#e5252e" stroked="f">
                <v:path arrowok="t" o:connecttype="custom" o:connectlocs="228477,0;0,229377;228477,458753;456954,229377;228477,0;371275,248491;364929,296278;336369,324950;203091,331322;165011,328136;123758,324950;111065,321764;92025,296278;85679,203890;92025,165661;95199,152918;123758,136989;218957,133803;314156,133803;336369,136989;364929,159289;368102,187961;371275,248491;199917,273977;272903,229377;199917,187961;199917,273977" o:connectangles="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8884DCA" wp14:editId="101D0DCF">
                <wp:simplePos x="0" y="0"/>
                <wp:positionH relativeFrom="column">
                  <wp:posOffset>2100580</wp:posOffset>
                </wp:positionH>
                <wp:positionV relativeFrom="paragraph">
                  <wp:posOffset>6463401</wp:posOffset>
                </wp:positionV>
                <wp:extent cx="475655" cy="484103"/>
                <wp:effectExtent l="0" t="0" r="635" b="0"/>
                <wp:wrapNone/>
                <wp:docPr id="58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475655" cy="484103"/>
                        </a:xfrm>
                        <a:custGeom>
                          <a:avLst/>
                          <a:gdLst>
                            <a:gd name="T0" fmla="*/ 147 w 150"/>
                            <a:gd name="T1" fmla="*/ 53 h 152"/>
                            <a:gd name="T2" fmla="*/ 89 w 150"/>
                            <a:gd name="T3" fmla="*/ 2 h 152"/>
                            <a:gd name="T4" fmla="*/ 81 w 150"/>
                            <a:gd name="T5" fmla="*/ 0 h 152"/>
                            <a:gd name="T6" fmla="*/ 75 w 150"/>
                            <a:gd name="T7" fmla="*/ 0 h 152"/>
                            <a:gd name="T8" fmla="*/ 61 w 150"/>
                            <a:gd name="T9" fmla="*/ 3 h 152"/>
                            <a:gd name="T10" fmla="*/ 7 w 150"/>
                            <a:gd name="T11" fmla="*/ 60 h 152"/>
                            <a:gd name="T12" fmla="*/ 62 w 150"/>
                            <a:gd name="T13" fmla="*/ 143 h 152"/>
                            <a:gd name="T14" fmla="*/ 149 w 150"/>
                            <a:gd name="T15" fmla="*/ 85 h 152"/>
                            <a:gd name="T16" fmla="*/ 150 w 150"/>
                            <a:gd name="T17" fmla="*/ 80 h 152"/>
                            <a:gd name="T18" fmla="*/ 150 w 150"/>
                            <a:gd name="T19" fmla="*/ 65 h 152"/>
                            <a:gd name="T20" fmla="*/ 147 w 150"/>
                            <a:gd name="T21" fmla="*/ 53 h 152"/>
                            <a:gd name="T22" fmla="*/ 117 w 150"/>
                            <a:gd name="T23" fmla="*/ 58 h 152"/>
                            <a:gd name="T24" fmla="*/ 114 w 150"/>
                            <a:gd name="T25" fmla="*/ 64 h 152"/>
                            <a:gd name="T26" fmla="*/ 97 w 150"/>
                            <a:gd name="T27" fmla="*/ 99 h 152"/>
                            <a:gd name="T28" fmla="*/ 43 w 150"/>
                            <a:gd name="T29" fmla="*/ 103 h 152"/>
                            <a:gd name="T30" fmla="*/ 66 w 150"/>
                            <a:gd name="T31" fmla="*/ 95 h 152"/>
                            <a:gd name="T32" fmla="*/ 51 w 150"/>
                            <a:gd name="T33" fmla="*/ 84 h 152"/>
                            <a:gd name="T34" fmla="*/ 58 w 150"/>
                            <a:gd name="T35" fmla="*/ 84 h 152"/>
                            <a:gd name="T36" fmla="*/ 45 w 150"/>
                            <a:gd name="T37" fmla="*/ 68 h 152"/>
                            <a:gd name="T38" fmla="*/ 51 w 150"/>
                            <a:gd name="T39" fmla="*/ 69 h 152"/>
                            <a:gd name="T40" fmla="*/ 47 w 150"/>
                            <a:gd name="T41" fmla="*/ 47 h 152"/>
                            <a:gd name="T42" fmla="*/ 81 w 150"/>
                            <a:gd name="T43" fmla="*/ 64 h 152"/>
                            <a:gd name="T44" fmla="*/ 81 w 150"/>
                            <a:gd name="T45" fmla="*/ 61 h 152"/>
                            <a:gd name="T46" fmla="*/ 90 w 150"/>
                            <a:gd name="T47" fmla="*/ 46 h 152"/>
                            <a:gd name="T48" fmla="*/ 107 w 150"/>
                            <a:gd name="T49" fmla="*/ 47 h 152"/>
                            <a:gd name="T50" fmla="*/ 113 w 150"/>
                            <a:gd name="T51" fmla="*/ 48 h 152"/>
                            <a:gd name="T52" fmla="*/ 119 w 150"/>
                            <a:gd name="T53" fmla="*/ 46 h 152"/>
                            <a:gd name="T54" fmla="*/ 120 w 150"/>
                            <a:gd name="T55" fmla="*/ 46 h 152"/>
                            <a:gd name="T56" fmla="*/ 114 w 150"/>
                            <a:gd name="T57" fmla="*/ 54 h 152"/>
                            <a:gd name="T58" fmla="*/ 122 w 150"/>
                            <a:gd name="T59" fmla="*/ 52 h 152"/>
                            <a:gd name="T60" fmla="*/ 117 w 150"/>
                            <a:gd name="T61" fmla="*/ 58 h 15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150" h="152">
                              <a:moveTo>
                                <a:pt x="147" y="53"/>
                              </a:moveTo>
                              <a:cubicBezTo>
                                <a:pt x="138" y="24"/>
                                <a:pt x="119" y="7"/>
                                <a:pt x="89" y="2"/>
                              </a:cubicBezTo>
                              <a:cubicBezTo>
                                <a:pt x="86" y="1"/>
                                <a:pt x="84" y="1"/>
                                <a:pt x="81" y="0"/>
                              </a:cubicBezTo>
                              <a:cubicBezTo>
                                <a:pt x="79" y="0"/>
                                <a:pt x="77" y="0"/>
                                <a:pt x="75" y="0"/>
                              </a:cubicBezTo>
                              <a:cubicBezTo>
                                <a:pt x="70" y="1"/>
                                <a:pt x="65" y="2"/>
                                <a:pt x="61" y="3"/>
                              </a:cubicBezTo>
                              <a:cubicBezTo>
                                <a:pt x="33" y="9"/>
                                <a:pt x="12" y="32"/>
                                <a:pt x="7" y="60"/>
                              </a:cubicBezTo>
                              <a:cubicBezTo>
                                <a:pt x="0" y="98"/>
                                <a:pt x="24" y="134"/>
                                <a:pt x="62" y="143"/>
                              </a:cubicBezTo>
                              <a:cubicBezTo>
                                <a:pt x="102" y="152"/>
                                <a:pt x="142" y="125"/>
                                <a:pt x="149" y="85"/>
                              </a:cubicBezTo>
                              <a:cubicBezTo>
                                <a:pt x="149" y="83"/>
                                <a:pt x="150" y="82"/>
                                <a:pt x="150" y="80"/>
                              </a:cubicBezTo>
                              <a:cubicBezTo>
                                <a:pt x="150" y="75"/>
                                <a:pt x="150" y="70"/>
                                <a:pt x="150" y="65"/>
                              </a:cubicBezTo>
                              <a:cubicBezTo>
                                <a:pt x="149" y="61"/>
                                <a:pt x="149" y="57"/>
                                <a:pt x="147" y="53"/>
                              </a:cubicBezTo>
                              <a:close/>
                              <a:moveTo>
                                <a:pt x="117" y="58"/>
                              </a:moveTo>
                              <a:cubicBezTo>
                                <a:pt x="115" y="59"/>
                                <a:pt x="114" y="62"/>
                                <a:pt x="114" y="64"/>
                              </a:cubicBezTo>
                              <a:cubicBezTo>
                                <a:pt x="113" y="78"/>
                                <a:pt x="107" y="90"/>
                                <a:pt x="97" y="99"/>
                              </a:cubicBezTo>
                              <a:cubicBezTo>
                                <a:pt x="82" y="111"/>
                                <a:pt x="58" y="113"/>
                                <a:pt x="43" y="103"/>
                              </a:cubicBezTo>
                              <a:cubicBezTo>
                                <a:pt x="51" y="102"/>
                                <a:pt x="59" y="101"/>
                                <a:pt x="66" y="95"/>
                              </a:cubicBezTo>
                              <a:cubicBezTo>
                                <a:pt x="59" y="94"/>
                                <a:pt x="54" y="91"/>
                                <a:pt x="51" y="84"/>
                              </a:cubicBezTo>
                              <a:cubicBezTo>
                                <a:pt x="53" y="84"/>
                                <a:pt x="55" y="84"/>
                                <a:pt x="58" y="84"/>
                              </a:cubicBezTo>
                              <a:cubicBezTo>
                                <a:pt x="50" y="80"/>
                                <a:pt x="45" y="76"/>
                                <a:pt x="45" y="68"/>
                              </a:cubicBezTo>
                              <a:cubicBezTo>
                                <a:pt x="47" y="68"/>
                                <a:pt x="49" y="69"/>
                                <a:pt x="51" y="69"/>
                              </a:cubicBezTo>
                              <a:cubicBezTo>
                                <a:pt x="45" y="63"/>
                                <a:pt x="43" y="56"/>
                                <a:pt x="47" y="47"/>
                              </a:cubicBezTo>
                              <a:cubicBezTo>
                                <a:pt x="56" y="57"/>
                                <a:pt x="67" y="63"/>
                                <a:pt x="81" y="64"/>
                              </a:cubicBezTo>
                              <a:cubicBezTo>
                                <a:pt x="81" y="63"/>
                                <a:pt x="81" y="62"/>
                                <a:pt x="81" y="61"/>
                              </a:cubicBezTo>
                              <a:cubicBezTo>
                                <a:pt x="81" y="54"/>
                                <a:pt x="84" y="49"/>
                                <a:pt x="90" y="46"/>
                              </a:cubicBezTo>
                              <a:cubicBezTo>
                                <a:pt x="96" y="43"/>
                                <a:pt x="102" y="43"/>
                                <a:pt x="107" y="47"/>
                              </a:cubicBezTo>
                              <a:cubicBezTo>
                                <a:pt x="109" y="49"/>
                                <a:pt x="111" y="49"/>
                                <a:pt x="113" y="48"/>
                              </a:cubicBezTo>
                              <a:cubicBezTo>
                                <a:pt x="115" y="47"/>
                                <a:pt x="117" y="47"/>
                                <a:pt x="119" y="46"/>
                              </a:cubicBezTo>
                              <a:cubicBezTo>
                                <a:pt x="120" y="46"/>
                                <a:pt x="120" y="46"/>
                                <a:pt x="120" y="46"/>
                              </a:cubicBezTo>
                              <a:cubicBezTo>
                                <a:pt x="118" y="49"/>
                                <a:pt x="116" y="51"/>
                                <a:pt x="114" y="54"/>
                              </a:cubicBezTo>
                              <a:cubicBezTo>
                                <a:pt x="117" y="54"/>
                                <a:pt x="119" y="53"/>
                                <a:pt x="122" y="52"/>
                              </a:cubicBezTo>
                              <a:cubicBezTo>
                                <a:pt x="120" y="54"/>
                                <a:pt x="119" y="56"/>
                                <a:pt x="117" y="5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AA4D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1BD33D" id="Freeform 12" o:spid="_x0000_s1026" style="position:absolute;margin-left:165.4pt;margin-top:508.95pt;width:37.45pt;height:38.1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0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" path="m147,53c138,24,119,7,89,2,86,1,84,1,81,,79,,77,,75,,70,1,65,2,61,3,33,9,12,32,7,60,,98,24,134,62,143v40,9,80,-18,87,-58c149,83,150,82,150,80v,-5,,-10,,-15c149,61,149,57,147,53xm117,58v-2,1,-3,4,-3,6c113,78,107,90,97,99v-15,12,-39,14,-54,4c51,102,59,101,66,95,59,94,54,91,51,84v2,,4,,7,c50,80,45,76,45,68v2,,4,1,6,1c45,63,43,56,47,47v9,10,20,16,34,17c81,63,81,62,81,61v,-7,3,-12,9,-15c96,43,102,43,107,47v2,2,4,2,6,1c115,47,117,47,119,46v1,,1,,1,c118,49,116,51,114,54v3,,5,-1,8,-2c120,54,119,56,117,58xe" fillcolor="#1aa4de" stroked="f">
                <v:path arrowok="t" o:connecttype="custom" o:connectlocs="466142,168799;282222,6370;256854,0;237828,0;193433,9555;22197,191093;196604,455439;472484,270715;475655,254791;475655,207018;466142,168799;371011,184724;361498,203833;307590,315304;136354,328043;209288,302564;161723,267531;183920,267531;142697,216572;161723,219757;149039,149690;256854,203833;256854,194278;285393,146505;339301,149690;358327,152875;377353,146505;380524,146505;361498,171984;386866,165614;371011,184724" o:connectangles="0,0,0,0,0,0,0,0,0,0,0,0,0,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5A7865B" wp14:editId="46DA27D3">
                <wp:simplePos x="0" y="0"/>
                <wp:positionH relativeFrom="column">
                  <wp:posOffset>1904736</wp:posOffset>
                </wp:positionH>
                <wp:positionV relativeFrom="paragraph">
                  <wp:posOffset>6958965</wp:posOffset>
                </wp:positionV>
                <wp:extent cx="914400" cy="45720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8662D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1.6 Million</w:t>
                            </w: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7865B" id="Text Box 32" o:spid="_x0000_s1038" type="#_x0000_t202" style="position:absolute;margin-left:150pt;margin-top:547.95pt;width:1in;height:3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" filled="f" stroked="f" strokeweight=".5pt">
                <v:textbox>
                  <w:txbxContent>
                    <w:p w14:paraId="7D08662D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1.6 Million</w:t>
                      </w: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follower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A36B088" wp14:editId="5F1F13F1">
                <wp:simplePos x="0" y="0"/>
                <wp:positionH relativeFrom="margin">
                  <wp:posOffset>1889760</wp:posOffset>
                </wp:positionH>
                <wp:positionV relativeFrom="paragraph">
                  <wp:posOffset>7490831</wp:posOffset>
                </wp:positionV>
                <wp:extent cx="1952625" cy="28575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0A42E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30 new content per we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6B088" id="Text Box 36" o:spid="_x0000_s1039" type="#_x0000_t202" style="position:absolute;margin-left:148.8pt;margin-top:589.85pt;width:153.75pt;height:22.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" filled="f" stroked="f" strokeweight=".5pt">
                <v:textbox>
                  <w:txbxContent>
                    <w:p w14:paraId="5690A42E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30 new content per wee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64CE9C7" wp14:editId="0FB16059">
                <wp:simplePos x="0" y="0"/>
                <wp:positionH relativeFrom="margin">
                  <wp:posOffset>1533789</wp:posOffset>
                </wp:positionH>
                <wp:positionV relativeFrom="paragraph">
                  <wp:posOffset>7663180</wp:posOffset>
                </wp:positionV>
                <wp:extent cx="265747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D6AFD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3 million+ comments &amp; shares per we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CE9C7" id="Text Box 37" o:spid="_x0000_s1040" type="#_x0000_t202" style="position:absolute;margin-left:120.75pt;margin-top:603.4pt;width:209.25pt;height:22.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" filled="f" stroked="f" strokeweight=".5pt">
                <v:textbox>
                  <w:txbxContent>
                    <w:p w14:paraId="7AED6AFD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3 million+ comments &amp; shares per wee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2C9DCC6" wp14:editId="35275260">
                <wp:simplePos x="0" y="0"/>
                <wp:positionH relativeFrom="column">
                  <wp:posOffset>4153259</wp:posOffset>
                </wp:positionH>
                <wp:positionV relativeFrom="paragraph">
                  <wp:posOffset>6347676</wp:posOffset>
                </wp:positionV>
                <wp:extent cx="570786" cy="587138"/>
                <wp:effectExtent l="0" t="0" r="1270" b="0"/>
                <wp:wrapNone/>
                <wp:docPr id="60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570786" cy="587138"/>
                        </a:xfrm>
                        <a:custGeom>
                          <a:avLst/>
                          <a:gdLst>
                            <a:gd name="T0" fmla="*/ 176 w 180"/>
                            <a:gd name="T1" fmla="*/ 6 h 184"/>
                            <a:gd name="T2" fmla="*/ 126 w 180"/>
                            <a:gd name="T3" fmla="*/ 0 h 184"/>
                            <a:gd name="T4" fmla="*/ 124 w 180"/>
                            <a:gd name="T5" fmla="*/ 23 h 184"/>
                            <a:gd name="T6" fmla="*/ 137 w 180"/>
                            <a:gd name="T7" fmla="*/ 26 h 184"/>
                            <a:gd name="T8" fmla="*/ 115 w 180"/>
                            <a:gd name="T9" fmla="*/ 47 h 184"/>
                            <a:gd name="T10" fmla="*/ 20 w 180"/>
                            <a:gd name="T11" fmla="*/ 65 h 184"/>
                            <a:gd name="T12" fmla="*/ 26 w 180"/>
                            <a:gd name="T13" fmla="*/ 155 h 184"/>
                            <a:gd name="T14" fmla="*/ 120 w 180"/>
                            <a:gd name="T15" fmla="*/ 161 h 184"/>
                            <a:gd name="T16" fmla="*/ 135 w 180"/>
                            <a:gd name="T17" fmla="*/ 67 h 184"/>
                            <a:gd name="T18" fmla="*/ 156 w 180"/>
                            <a:gd name="T19" fmla="*/ 46 h 184"/>
                            <a:gd name="T20" fmla="*/ 157 w 180"/>
                            <a:gd name="T21" fmla="*/ 57 h 184"/>
                            <a:gd name="T22" fmla="*/ 180 w 180"/>
                            <a:gd name="T23" fmla="*/ 55 h 184"/>
                            <a:gd name="T24" fmla="*/ 176 w 180"/>
                            <a:gd name="T25" fmla="*/ 6 h 184"/>
                            <a:gd name="T26" fmla="*/ 118 w 180"/>
                            <a:gd name="T27" fmla="*/ 149 h 184"/>
                            <a:gd name="T28" fmla="*/ 34 w 180"/>
                            <a:gd name="T29" fmla="*/ 148 h 184"/>
                            <a:gd name="T30" fmla="*/ 34 w 180"/>
                            <a:gd name="T31" fmla="*/ 64 h 184"/>
                            <a:gd name="T32" fmla="*/ 119 w 180"/>
                            <a:gd name="T33" fmla="*/ 64 h 184"/>
                            <a:gd name="T34" fmla="*/ 118 w 180"/>
                            <a:gd name="T35" fmla="*/ 149 h 1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180" h="184">
                              <a:moveTo>
                                <a:pt x="176" y="6"/>
                              </a:moveTo>
                              <a:cubicBezTo>
                                <a:pt x="159" y="4"/>
                                <a:pt x="143" y="2"/>
                                <a:pt x="126" y="0"/>
                              </a:cubicBezTo>
                              <a:cubicBezTo>
                                <a:pt x="125" y="8"/>
                                <a:pt x="125" y="16"/>
                                <a:pt x="124" y="23"/>
                              </a:cubicBezTo>
                              <a:cubicBezTo>
                                <a:pt x="128" y="24"/>
                                <a:pt x="132" y="25"/>
                                <a:pt x="137" y="26"/>
                              </a:cubicBezTo>
                              <a:cubicBezTo>
                                <a:pt x="129" y="33"/>
                                <a:pt x="122" y="40"/>
                                <a:pt x="115" y="47"/>
                              </a:cubicBezTo>
                              <a:cubicBezTo>
                                <a:pt x="80" y="26"/>
                                <a:pt x="41" y="36"/>
                                <a:pt x="20" y="65"/>
                              </a:cubicBezTo>
                              <a:cubicBezTo>
                                <a:pt x="0" y="92"/>
                                <a:pt x="3" y="131"/>
                                <a:pt x="26" y="155"/>
                              </a:cubicBezTo>
                              <a:cubicBezTo>
                                <a:pt x="52" y="181"/>
                                <a:pt x="90" y="184"/>
                                <a:pt x="120" y="161"/>
                              </a:cubicBezTo>
                              <a:cubicBezTo>
                                <a:pt x="143" y="143"/>
                                <a:pt x="158" y="107"/>
                                <a:pt x="135" y="67"/>
                              </a:cubicBezTo>
                              <a:cubicBezTo>
                                <a:pt x="142" y="60"/>
                                <a:pt x="149" y="53"/>
                                <a:pt x="156" y="46"/>
                              </a:cubicBezTo>
                              <a:cubicBezTo>
                                <a:pt x="156" y="50"/>
                                <a:pt x="157" y="53"/>
                                <a:pt x="157" y="57"/>
                              </a:cubicBezTo>
                              <a:cubicBezTo>
                                <a:pt x="165" y="56"/>
                                <a:pt x="172" y="56"/>
                                <a:pt x="180" y="55"/>
                              </a:cubicBezTo>
                              <a:cubicBezTo>
                                <a:pt x="178" y="38"/>
                                <a:pt x="177" y="22"/>
                                <a:pt x="176" y="6"/>
                              </a:cubicBezTo>
                              <a:close/>
                              <a:moveTo>
                                <a:pt x="118" y="149"/>
                              </a:moveTo>
                              <a:cubicBezTo>
                                <a:pt x="95" y="172"/>
                                <a:pt x="57" y="172"/>
                                <a:pt x="34" y="148"/>
                              </a:cubicBezTo>
                              <a:cubicBezTo>
                                <a:pt x="11" y="125"/>
                                <a:pt x="11" y="87"/>
                                <a:pt x="34" y="64"/>
                              </a:cubicBezTo>
                              <a:cubicBezTo>
                                <a:pt x="57" y="41"/>
                                <a:pt x="96" y="41"/>
                                <a:pt x="119" y="64"/>
                              </a:cubicBezTo>
                              <a:cubicBezTo>
                                <a:pt x="142" y="87"/>
                                <a:pt x="142" y="125"/>
                                <a:pt x="118" y="14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67F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C41D69" id="Freeform 14" o:spid="_x0000_s1026" style="position:absolute;margin-left:327.05pt;margin-top:499.8pt;width:44.95pt;height:46.2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0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" path="m176,6c159,4,143,2,126,v-1,8,-1,16,-2,23c128,24,132,25,137,26v-8,7,-15,14,-22,21c80,26,41,36,20,65,,92,3,131,26,155v26,26,64,29,94,6c143,143,158,107,135,67v7,-7,14,-14,21,-21c156,50,157,53,157,57v8,-1,15,-1,23,-2c178,38,177,22,176,6xm118,149c95,172,57,172,34,148,11,125,11,87,34,64v23,-23,62,-23,85,c142,87,142,125,118,149xe" fillcolor="#567fc0" stroked="f">
                <v:path arrowok="t" o:connecttype="custom" o:connectlocs="558102,19146;399550,0;393208,73392;434432,82965;364669,149975;63421,207413;82447,494600;380524,513746;428090,213795;494681,146785;497852,181885;570786,175503;558102,19146;374182,475454;107815,472263;107815,204222;377353,204222;374182,475454" o:connectangles="0,0,0,0,0,0,0,0,0,0,0,0,0,0,0,0,0,0"/>
                <o:lock v:ext="edit" verticies="t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08FFA6D" wp14:editId="6E87015C">
                <wp:simplePos x="0" y="0"/>
                <wp:positionH relativeFrom="column">
                  <wp:posOffset>4171304</wp:posOffset>
                </wp:positionH>
                <wp:positionV relativeFrom="paragraph">
                  <wp:posOffset>6566703</wp:posOffset>
                </wp:positionV>
                <wp:extent cx="522728" cy="285008"/>
                <wp:effectExtent l="0" t="0" r="0" b="127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28" cy="285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38DA40" w14:textId="77777777" w:rsidR="0018615F" w:rsidRPr="0018615F" w:rsidRDefault="0018615F">
                            <w:pPr>
                              <w:rPr>
                                <w:rFonts w:ascii="Montserrat SemiBold" w:hAnsi="Montserrat SemiBold"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18615F">
                              <w:rPr>
                                <w:rFonts w:ascii="Montserrat SemiBold" w:hAnsi="Montserrat SemiBold"/>
                                <w:color w:val="262525"/>
                                <w:sz w:val="24"/>
                                <w:szCs w:val="24"/>
                              </w:rPr>
                              <w:t>31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FFA6D" id="Text Box 99" o:spid="_x0000_s1041" type="#_x0000_t202" style="position:absolute;margin-left:328.45pt;margin-top:517.05pt;width:41.15pt;height:22.4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" filled="f" stroked="f" strokeweight=".5pt">
                <v:textbox>
                  <w:txbxContent>
                    <w:p w14:paraId="6B38DA40" w14:textId="77777777" w:rsidR="0018615F" w:rsidRPr="0018615F" w:rsidRDefault="0018615F">
                      <w:pPr>
                        <w:rPr>
                          <w:rFonts w:ascii="Montserrat SemiBold" w:hAnsi="Montserrat SemiBold"/>
                          <w:color w:val="262525"/>
                          <w:sz w:val="24"/>
                          <w:szCs w:val="24"/>
                        </w:rPr>
                      </w:pPr>
                      <w:r w:rsidRPr="0018615F">
                        <w:rPr>
                          <w:rFonts w:ascii="Montserrat SemiBold" w:hAnsi="Montserrat SemiBold"/>
                          <w:color w:val="262525"/>
                          <w:sz w:val="24"/>
                          <w:szCs w:val="24"/>
                        </w:rPr>
                        <w:t>31%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4C177D" wp14:editId="1E2DF3FF">
                <wp:simplePos x="0" y="0"/>
                <wp:positionH relativeFrom="column">
                  <wp:posOffset>3942715</wp:posOffset>
                </wp:positionH>
                <wp:positionV relativeFrom="paragraph">
                  <wp:posOffset>6961241</wp:posOffset>
                </wp:positionV>
                <wp:extent cx="914400" cy="28575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3E7C48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are M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C177D" id="Text Box 34" o:spid="_x0000_s1042" type="#_x0000_t202" style="position:absolute;margin-left:310.45pt;margin-top:548.15pt;width:1in;height:22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" filled="f" stroked="f" strokeweight=".5pt">
                <v:textbox>
                  <w:txbxContent>
                    <w:p w14:paraId="193E7C48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are Male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3F65274" wp14:editId="7BC61DA7">
                <wp:simplePos x="0" y="0"/>
                <wp:positionH relativeFrom="margin">
                  <wp:posOffset>5165354</wp:posOffset>
                </wp:positionH>
                <wp:positionV relativeFrom="paragraph">
                  <wp:posOffset>6565265</wp:posOffset>
                </wp:positionV>
                <wp:extent cx="522728" cy="285008"/>
                <wp:effectExtent l="0" t="0" r="0" b="127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28" cy="285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6863" w14:textId="77777777" w:rsidR="0018615F" w:rsidRPr="0018615F" w:rsidRDefault="0018615F">
                            <w:pPr>
                              <w:rPr>
                                <w:rFonts w:ascii="Montserrat SemiBold" w:hAnsi="Montserrat SemiBold"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18615F">
                              <w:rPr>
                                <w:rFonts w:ascii="Montserrat SemiBold" w:hAnsi="Montserrat SemiBold"/>
                                <w:color w:val="262525"/>
                                <w:sz w:val="24"/>
                                <w:szCs w:val="24"/>
                              </w:rPr>
                              <w:t>69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65274" id="Text Box 100" o:spid="_x0000_s1043" type="#_x0000_t202" style="position:absolute;margin-left:406.7pt;margin-top:516.95pt;width:41.15pt;height:22.45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" filled="f" stroked="f" strokeweight=".5pt">
                <v:textbox>
                  <w:txbxContent>
                    <w:p w14:paraId="65E56863" w14:textId="77777777" w:rsidR="0018615F" w:rsidRPr="0018615F" w:rsidRDefault="0018615F">
                      <w:pPr>
                        <w:rPr>
                          <w:rFonts w:ascii="Montserrat SemiBold" w:hAnsi="Montserrat SemiBold"/>
                          <w:color w:val="262525"/>
                          <w:sz w:val="24"/>
                          <w:szCs w:val="24"/>
                        </w:rPr>
                      </w:pPr>
                      <w:r w:rsidRPr="0018615F">
                        <w:rPr>
                          <w:rFonts w:ascii="Montserrat SemiBold" w:hAnsi="Montserrat SemiBold"/>
                          <w:color w:val="262525"/>
                          <w:sz w:val="24"/>
                          <w:szCs w:val="24"/>
                        </w:rPr>
                        <w:t>69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6C96FC" wp14:editId="32E9438C">
                <wp:simplePos x="0" y="0"/>
                <wp:positionH relativeFrom="margin">
                  <wp:posOffset>4952365</wp:posOffset>
                </wp:positionH>
                <wp:positionV relativeFrom="paragraph">
                  <wp:posOffset>6950974</wp:posOffset>
                </wp:positionV>
                <wp:extent cx="914400" cy="28575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C2ABC" w14:textId="77777777" w:rsidR="009C173A" w:rsidRPr="00524425" w:rsidRDefault="009C173A" w:rsidP="00C04B91">
                            <w:pPr>
                              <w:spacing w:after="0" w:line="260" w:lineRule="exact"/>
                              <w:jc w:val="center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9C173A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are Fem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C96FC" id="Text Box 35" o:spid="_x0000_s1044" type="#_x0000_t202" style="position:absolute;margin-left:389.95pt;margin-top:547.3pt;width:1in;height:22.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" filled="f" stroked="f" strokeweight=".5pt">
                <v:textbox>
                  <w:txbxContent>
                    <w:p w14:paraId="072C2ABC" w14:textId="77777777" w:rsidR="009C173A" w:rsidRPr="00524425" w:rsidRDefault="009C173A" w:rsidP="00C04B91">
                      <w:pPr>
                        <w:spacing w:after="0" w:line="260" w:lineRule="exact"/>
                        <w:jc w:val="center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9C173A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are Femal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9D13165" wp14:editId="2960B9DF">
                <wp:simplePos x="0" y="0"/>
                <wp:positionH relativeFrom="margin">
                  <wp:align>right</wp:align>
                </wp:positionH>
                <wp:positionV relativeFrom="paragraph">
                  <wp:posOffset>6364185</wp:posOffset>
                </wp:positionV>
                <wp:extent cx="564281" cy="579779"/>
                <wp:effectExtent l="0" t="0" r="7620" b="0"/>
                <wp:wrapNone/>
                <wp:docPr id="61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564281" cy="579779"/>
                        </a:xfrm>
                        <a:custGeom>
                          <a:avLst/>
                          <a:gdLst>
                            <a:gd name="T0" fmla="*/ 178 w 178"/>
                            <a:gd name="T1" fmla="*/ 19 h 182"/>
                            <a:gd name="T2" fmla="*/ 158 w 178"/>
                            <a:gd name="T3" fmla="*/ 0 h 182"/>
                            <a:gd name="T4" fmla="*/ 146 w 178"/>
                            <a:gd name="T5" fmla="*/ 12 h 182"/>
                            <a:gd name="T6" fmla="*/ 138 w 178"/>
                            <a:gd name="T7" fmla="*/ 4 h 182"/>
                            <a:gd name="T8" fmla="*/ 122 w 178"/>
                            <a:gd name="T9" fmla="*/ 21 h 182"/>
                            <a:gd name="T10" fmla="*/ 131 w 178"/>
                            <a:gd name="T11" fmla="*/ 29 h 182"/>
                            <a:gd name="T12" fmla="*/ 123 w 178"/>
                            <a:gd name="T13" fmla="*/ 37 h 182"/>
                            <a:gd name="T14" fmla="*/ 112 w 178"/>
                            <a:gd name="T15" fmla="*/ 39 h 182"/>
                            <a:gd name="T16" fmla="*/ 23 w 178"/>
                            <a:gd name="T17" fmla="*/ 61 h 182"/>
                            <a:gd name="T18" fmla="*/ 43 w 178"/>
                            <a:gd name="T19" fmla="*/ 161 h 182"/>
                            <a:gd name="T20" fmla="*/ 141 w 178"/>
                            <a:gd name="T21" fmla="*/ 137 h 182"/>
                            <a:gd name="T22" fmla="*/ 141 w 178"/>
                            <a:gd name="T23" fmla="*/ 66 h 182"/>
                            <a:gd name="T24" fmla="*/ 140 w 178"/>
                            <a:gd name="T25" fmla="*/ 60 h 182"/>
                            <a:gd name="T26" fmla="*/ 151 w 178"/>
                            <a:gd name="T27" fmla="*/ 48 h 182"/>
                            <a:gd name="T28" fmla="*/ 159 w 178"/>
                            <a:gd name="T29" fmla="*/ 55 h 182"/>
                            <a:gd name="T30" fmla="*/ 174 w 178"/>
                            <a:gd name="T31" fmla="*/ 38 h 182"/>
                            <a:gd name="T32" fmla="*/ 167 w 178"/>
                            <a:gd name="T33" fmla="*/ 31 h 182"/>
                            <a:gd name="T34" fmla="*/ 178 w 178"/>
                            <a:gd name="T35" fmla="*/ 19 h 182"/>
                            <a:gd name="T36" fmla="*/ 124 w 178"/>
                            <a:gd name="T37" fmla="*/ 143 h 182"/>
                            <a:gd name="T38" fmla="*/ 39 w 178"/>
                            <a:gd name="T39" fmla="*/ 146 h 182"/>
                            <a:gd name="T40" fmla="*/ 37 w 178"/>
                            <a:gd name="T41" fmla="*/ 61 h 182"/>
                            <a:gd name="T42" fmla="*/ 122 w 178"/>
                            <a:gd name="T43" fmla="*/ 57 h 182"/>
                            <a:gd name="T44" fmla="*/ 124 w 178"/>
                            <a:gd name="T45" fmla="*/ 143 h 1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78" h="182">
                              <a:moveTo>
                                <a:pt x="178" y="19"/>
                              </a:moveTo>
                              <a:cubicBezTo>
                                <a:pt x="171" y="13"/>
                                <a:pt x="165" y="7"/>
                                <a:pt x="158" y="0"/>
                              </a:cubicBezTo>
                              <a:cubicBezTo>
                                <a:pt x="154" y="4"/>
                                <a:pt x="150" y="8"/>
                                <a:pt x="146" y="12"/>
                              </a:cubicBezTo>
                              <a:cubicBezTo>
                                <a:pt x="143" y="9"/>
                                <a:pt x="141" y="6"/>
                                <a:pt x="138" y="4"/>
                              </a:cubicBezTo>
                              <a:cubicBezTo>
                                <a:pt x="132" y="10"/>
                                <a:pt x="127" y="15"/>
                                <a:pt x="122" y="21"/>
                              </a:cubicBezTo>
                              <a:cubicBezTo>
                                <a:pt x="125" y="23"/>
                                <a:pt x="128" y="26"/>
                                <a:pt x="131" y="29"/>
                              </a:cubicBezTo>
                              <a:cubicBezTo>
                                <a:pt x="128" y="32"/>
                                <a:pt x="125" y="34"/>
                                <a:pt x="123" y="37"/>
                              </a:cubicBezTo>
                              <a:cubicBezTo>
                                <a:pt x="120" y="41"/>
                                <a:pt x="117" y="41"/>
                                <a:pt x="112" y="39"/>
                              </a:cubicBezTo>
                              <a:cubicBezTo>
                                <a:pt x="81" y="23"/>
                                <a:pt x="43" y="33"/>
                                <a:pt x="23" y="61"/>
                              </a:cubicBezTo>
                              <a:cubicBezTo>
                                <a:pt x="0" y="94"/>
                                <a:pt x="9" y="139"/>
                                <a:pt x="43" y="161"/>
                              </a:cubicBezTo>
                              <a:cubicBezTo>
                                <a:pt x="76" y="182"/>
                                <a:pt x="121" y="172"/>
                                <a:pt x="141" y="137"/>
                              </a:cubicBezTo>
                              <a:cubicBezTo>
                                <a:pt x="154" y="114"/>
                                <a:pt x="154" y="90"/>
                                <a:pt x="141" y="66"/>
                              </a:cubicBezTo>
                              <a:cubicBezTo>
                                <a:pt x="140" y="64"/>
                                <a:pt x="139" y="61"/>
                                <a:pt x="140" y="60"/>
                              </a:cubicBezTo>
                              <a:cubicBezTo>
                                <a:pt x="143" y="56"/>
                                <a:pt x="147" y="52"/>
                                <a:pt x="151" y="48"/>
                              </a:cubicBezTo>
                              <a:cubicBezTo>
                                <a:pt x="154" y="51"/>
                                <a:pt x="156" y="53"/>
                                <a:pt x="159" y="55"/>
                              </a:cubicBezTo>
                              <a:cubicBezTo>
                                <a:pt x="164" y="49"/>
                                <a:pt x="169" y="44"/>
                                <a:pt x="174" y="38"/>
                              </a:cubicBezTo>
                              <a:cubicBezTo>
                                <a:pt x="172" y="36"/>
                                <a:pt x="170" y="34"/>
                                <a:pt x="167" y="31"/>
                              </a:cubicBezTo>
                              <a:cubicBezTo>
                                <a:pt x="171" y="27"/>
                                <a:pt x="174" y="23"/>
                                <a:pt x="178" y="19"/>
                              </a:cubicBezTo>
                              <a:close/>
                              <a:moveTo>
                                <a:pt x="124" y="143"/>
                              </a:moveTo>
                              <a:cubicBezTo>
                                <a:pt x="102" y="167"/>
                                <a:pt x="63" y="169"/>
                                <a:pt x="39" y="146"/>
                              </a:cubicBezTo>
                              <a:cubicBezTo>
                                <a:pt x="13" y="120"/>
                                <a:pt x="15" y="84"/>
                                <a:pt x="37" y="61"/>
                              </a:cubicBezTo>
                              <a:cubicBezTo>
                                <a:pt x="60" y="36"/>
                                <a:pt x="98" y="35"/>
                                <a:pt x="122" y="57"/>
                              </a:cubicBezTo>
                              <a:cubicBezTo>
                                <a:pt x="146" y="80"/>
                                <a:pt x="147" y="118"/>
                                <a:pt x="124" y="1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C4B9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4C142" id="Freeform 15" o:spid="_x0000_s1026" style="position:absolute;margin-left:-6.75pt;margin-top:501.1pt;width:44.45pt;height:45.65pt;z-index:2517411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coordsize="17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" path="m178,19c171,13,165,7,158,v-4,4,-8,8,-12,12c143,9,141,6,138,4v-6,6,-11,11,-16,17c125,23,128,26,131,29v-3,3,-6,5,-8,8c120,41,117,41,112,39,81,23,43,33,23,61,,94,9,139,43,161v33,21,78,11,98,-24c154,114,154,90,141,66v-1,-2,-2,-5,-1,-6c143,56,147,52,151,48v3,3,5,5,8,7c164,49,169,44,174,38v-2,-2,-4,-4,-7,-7c171,27,174,23,178,19xm124,143v-22,24,-61,26,-85,3c13,120,15,84,37,61,60,36,98,35,122,57v24,23,25,61,2,86xe" fillcolor="#bc4b9c" stroked="f">
                <v:path arrowok="t" o:connecttype="custom" o:connectlocs="564281,60526;500879,0;462837,38227;437476,12742;386754,66898;415285,92382;389925,117867;355053,124238;72913,194322;136315,512881;446987,436427;446987,210250;443817,191136;478688,152909;504049,175208;551601,121053;529410,98754;564281,60526;393095,455541;123635,465097;117294,194322;386754,181579;393095,455541" o:connectangles="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EC7731B" wp14:editId="4497BD82">
                <wp:simplePos x="0" y="0"/>
                <wp:positionH relativeFrom="column">
                  <wp:posOffset>2222008</wp:posOffset>
                </wp:positionH>
                <wp:positionV relativeFrom="paragraph">
                  <wp:posOffset>5175286</wp:posOffset>
                </wp:positionV>
                <wp:extent cx="507657" cy="507149"/>
                <wp:effectExtent l="0" t="0" r="6985" b="7620"/>
                <wp:wrapNone/>
                <wp:docPr id="65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7657" cy="507149"/>
                        </a:xfrm>
                        <a:custGeom>
                          <a:avLst/>
                          <a:gdLst>
                            <a:gd name="T0" fmla="*/ 0 w 659"/>
                            <a:gd name="T1" fmla="*/ 658 h 658"/>
                            <a:gd name="T2" fmla="*/ 659 w 659"/>
                            <a:gd name="T3" fmla="*/ 658 h 658"/>
                            <a:gd name="T4" fmla="*/ 659 w 659"/>
                            <a:gd name="T5" fmla="*/ 0 h 658"/>
                            <a:gd name="T6" fmla="*/ 0 w 659"/>
                            <a:gd name="T7" fmla="*/ 658 h 6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659" h="658">
                              <a:moveTo>
                                <a:pt x="0" y="658"/>
                              </a:moveTo>
                              <a:lnTo>
                                <a:pt x="659" y="658"/>
                              </a:lnTo>
                              <a:lnTo>
                                <a:pt x="659" y="0"/>
                              </a:lnTo>
                              <a:lnTo>
                                <a:pt x="0" y="6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049B15" id="Freeform 21" o:spid="_x0000_s1026" style="position:absolute;margin-left:174.95pt;margin-top:407.5pt;width:39.95pt;height:39.9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59,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" path="m,658r659,l659,,,658xe" fillcolor="#b4d334" stroked="f">
                <v:path arrowok="t" o:connecttype="custom" o:connectlocs="0,507149;507657,507149;507657,0;0,507149" o:connectangles="0,0,0,0"/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34683" behindDoc="0" locked="0" layoutInCell="1" allowOverlap="1" wp14:anchorId="0C4DF0E2" wp14:editId="251EBA9C">
                <wp:simplePos x="0" y="0"/>
                <wp:positionH relativeFrom="column">
                  <wp:posOffset>2349871</wp:posOffset>
                </wp:positionH>
                <wp:positionV relativeFrom="paragraph">
                  <wp:posOffset>1938020</wp:posOffset>
                </wp:positionV>
                <wp:extent cx="4324350" cy="234315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24350" cy="2343150"/>
                        </a:xfrm>
                        <a:prstGeom prst="rect">
                          <a:avLst/>
                        </a:prstGeom>
                        <a:solidFill>
                          <a:srgbClr val="EDF5E2">
                            <a:alpha val="6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5C5F21" id="Rectangle 72" o:spid="_x0000_s1026" style="position:absolute;margin-left:185.05pt;margin-top:152.6pt;width:340.5pt;height:184.5pt;z-index:2516346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" fillcolor="#edf5e2" stroked="f" strokeweight="1pt">
                <v:fill opacity="45746f"/>
              </v:rect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6E9C877" wp14:editId="71BC563E">
                <wp:simplePos x="0" y="0"/>
                <wp:positionH relativeFrom="column">
                  <wp:posOffset>3241939</wp:posOffset>
                </wp:positionH>
                <wp:positionV relativeFrom="paragraph">
                  <wp:posOffset>2299970</wp:posOffset>
                </wp:positionV>
                <wp:extent cx="1133475" cy="295275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663D8" w14:textId="77777777" w:rsidR="00A05B55" w:rsidRPr="00A05B55" w:rsidRDefault="00A05B55" w:rsidP="00524425">
                            <w:pPr>
                              <w:spacing w:after="0" w:line="280" w:lineRule="exact"/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A05B5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ABOU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9C877" id="Text Box 38" o:spid="_x0000_s1045" type="#_x0000_t202" style="position:absolute;margin-left:255.25pt;margin-top:181.1pt;width:89.25pt;height:23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" filled="f" stroked="f" strokeweight=".5pt">
                <v:textbox>
                  <w:txbxContent>
                    <w:p w14:paraId="1EC663D8" w14:textId="77777777" w:rsidR="00A05B55" w:rsidRPr="00A05B55" w:rsidRDefault="00A05B55" w:rsidP="00524425">
                      <w:pPr>
                        <w:spacing w:after="0" w:line="280" w:lineRule="exact"/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A05B5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ABOUT US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4580A2" wp14:editId="4264A749">
                <wp:simplePos x="0" y="0"/>
                <wp:positionH relativeFrom="column">
                  <wp:posOffset>3241939</wp:posOffset>
                </wp:positionH>
                <wp:positionV relativeFrom="paragraph">
                  <wp:posOffset>2527935</wp:posOffset>
                </wp:positionV>
                <wp:extent cx="2686050" cy="1438275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1438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9B828" w14:textId="77777777" w:rsidR="00C04B91" w:rsidRPr="00524425" w:rsidRDefault="00C04B91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Mapworks is a travel guide company that is involved in the advertisement of </w:t>
                            </w:r>
                            <w:proofErr w:type="spellStart"/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well known</w:t>
                            </w:r>
                            <w:proofErr w:type="spellEnd"/>
                            <w:r w:rsidRPr="00C04B91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 spots in specific countries around the globe. We have been marketing travel guides since the early 2000’s &amp; till now it continues to grow stronger with each passing year</w:t>
                            </w:r>
                            <w:r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580A2" id="Text Box 24" o:spid="_x0000_s1046" type="#_x0000_t202" style="position:absolute;margin-left:255.25pt;margin-top:199.05pt;width:211.5pt;height:113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" filled="f" stroked="f" strokeweight=".5pt">
                <v:textbox>
                  <w:txbxContent>
                    <w:p w14:paraId="2969B828" w14:textId="77777777" w:rsidR="00C04B91" w:rsidRPr="00524425" w:rsidRDefault="00C04B91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Mapworks is a travel guide company that is involved in the advertisement of </w:t>
                      </w:r>
                      <w:proofErr w:type="spellStart"/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well known</w:t>
                      </w:r>
                      <w:proofErr w:type="spellEnd"/>
                      <w:r w:rsidRPr="00C04B91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 spots in specific countries around the globe. We have been marketing travel guides since the early 2000’s &amp; till now it continues to grow stronger with each passing year</w:t>
                      </w:r>
                      <w:r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A726C98" wp14:editId="02BCCB3B">
                <wp:simplePos x="0" y="0"/>
                <wp:positionH relativeFrom="column">
                  <wp:posOffset>3270885</wp:posOffset>
                </wp:positionH>
                <wp:positionV relativeFrom="paragraph">
                  <wp:posOffset>460111</wp:posOffset>
                </wp:positionV>
                <wp:extent cx="2971800" cy="647700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47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DAA0D9" w14:textId="77777777" w:rsidR="00A05B55" w:rsidRPr="00A05B55" w:rsidRDefault="00A05B55" w:rsidP="00A05B55">
                            <w:pPr>
                              <w:spacing w:after="0" w:line="280" w:lineRule="exact"/>
                              <w:rPr>
                                <w:rFonts w:ascii="Oxygen" w:hAnsi="Oxygen"/>
                                <w:b/>
                                <w:color w:val="262525"/>
                                <w:spacing w:val="34"/>
                                <w:sz w:val="18"/>
                                <w:szCs w:val="18"/>
                              </w:rPr>
                            </w:pPr>
                            <w:r w:rsidRPr="00A05B55">
                              <w:rPr>
                                <w:rFonts w:ascii="Oxygen" w:hAnsi="Oxygen"/>
                                <w:b/>
                                <w:color w:val="262525"/>
                                <w:spacing w:val="34"/>
                                <w:sz w:val="18"/>
                                <w:szCs w:val="18"/>
                              </w:rPr>
                              <w:t>• TRAVEL GUIDE DOCUMENTARY</w:t>
                            </w:r>
                            <w:r w:rsidRPr="00A05B55">
                              <w:rPr>
                                <w:rFonts w:ascii="Oxygen" w:hAnsi="Oxygen"/>
                                <w:b/>
                                <w:color w:val="262525"/>
                                <w:spacing w:val="34"/>
                                <w:sz w:val="18"/>
                                <w:szCs w:val="18"/>
                              </w:rPr>
                              <w:cr/>
                              <w:t>• TRAVEL GUIDE ONLINE CONTENT</w:t>
                            </w:r>
                            <w:r w:rsidRPr="00A05B55">
                              <w:rPr>
                                <w:rFonts w:ascii="Oxygen" w:hAnsi="Oxygen"/>
                                <w:b/>
                                <w:color w:val="262525"/>
                                <w:spacing w:val="34"/>
                                <w:sz w:val="18"/>
                                <w:szCs w:val="18"/>
                              </w:rPr>
                              <w:cr/>
                              <w:t>• TRAVEL CONSULTATIONS</w:t>
                            </w:r>
                            <w:r w:rsidRPr="00A05B55">
                              <w:rPr>
                                <w:rFonts w:ascii="Oxygen" w:hAnsi="Oxygen"/>
                                <w:b/>
                                <w:color w:val="262525"/>
                                <w:spacing w:val="34"/>
                                <w:sz w:val="18"/>
                                <w:szCs w:val="1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26C98" id="Text Box 40" o:spid="_x0000_s1047" type="#_x0000_t202" style="position:absolute;margin-left:257.55pt;margin-top:36.25pt;width:234pt;height:51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" filled="f" stroked="f" strokeweight=".5pt">
                <v:textbox>
                  <w:txbxContent>
                    <w:p w14:paraId="12DAA0D9" w14:textId="77777777" w:rsidR="00A05B55" w:rsidRPr="00A05B55" w:rsidRDefault="00A05B55" w:rsidP="00A05B55">
                      <w:pPr>
                        <w:spacing w:after="0" w:line="280" w:lineRule="exact"/>
                        <w:rPr>
                          <w:rFonts w:ascii="Oxygen" w:hAnsi="Oxygen"/>
                          <w:b/>
                          <w:color w:val="262525"/>
                          <w:spacing w:val="34"/>
                          <w:sz w:val="18"/>
                          <w:szCs w:val="18"/>
                        </w:rPr>
                      </w:pPr>
                      <w:r w:rsidRPr="00A05B55">
                        <w:rPr>
                          <w:rFonts w:ascii="Oxygen" w:hAnsi="Oxygen"/>
                          <w:b/>
                          <w:color w:val="262525"/>
                          <w:spacing w:val="34"/>
                          <w:sz w:val="18"/>
                          <w:szCs w:val="18"/>
                        </w:rPr>
                        <w:t>• TRAVEL GUIDE DOCUMENTARY</w:t>
                      </w:r>
                      <w:r w:rsidRPr="00A05B55">
                        <w:rPr>
                          <w:rFonts w:ascii="Oxygen" w:hAnsi="Oxygen"/>
                          <w:b/>
                          <w:color w:val="262525"/>
                          <w:spacing w:val="34"/>
                          <w:sz w:val="18"/>
                          <w:szCs w:val="18"/>
                        </w:rPr>
                        <w:cr/>
                        <w:t>• TRAVEL GUIDE ONLINE CONTENT</w:t>
                      </w:r>
                      <w:r w:rsidRPr="00A05B55">
                        <w:rPr>
                          <w:rFonts w:ascii="Oxygen" w:hAnsi="Oxygen"/>
                          <w:b/>
                          <w:color w:val="262525"/>
                          <w:spacing w:val="34"/>
                          <w:sz w:val="18"/>
                          <w:szCs w:val="18"/>
                        </w:rPr>
                        <w:cr/>
                        <w:t>• TRAVEL CONSULTATIONS</w:t>
                      </w:r>
                      <w:r w:rsidRPr="00A05B55">
                        <w:rPr>
                          <w:rFonts w:ascii="Oxygen" w:hAnsi="Oxygen"/>
                          <w:b/>
                          <w:color w:val="262525"/>
                          <w:spacing w:val="34"/>
                          <w:sz w:val="18"/>
                          <w:szCs w:val="1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A96945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FCD38E7" wp14:editId="1F0CBEAE">
                <wp:simplePos x="0" y="0"/>
                <wp:positionH relativeFrom="column">
                  <wp:posOffset>3406775</wp:posOffset>
                </wp:positionH>
                <wp:positionV relativeFrom="paragraph">
                  <wp:posOffset>371211</wp:posOffset>
                </wp:positionV>
                <wp:extent cx="2571750" cy="0"/>
                <wp:effectExtent l="0" t="0" r="19050" b="1905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2625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235630" id="Straight Connector 48" o:spid="_x0000_s1026" style="position:absolute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25pt,29.25pt" to="470.75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" strokecolor="#262525" strokeweight="1.5pt">
                <v:stroke joinstyle="miter"/>
              </v:line>
            </w:pict>
          </mc:Fallback>
        </mc:AlternateContent>
      </w:r>
      <w:r w:rsidR="00FC307E">
        <w:br w:type="page"/>
      </w:r>
    </w:p>
    <w:p w14:paraId="5CC7FEE1" w14:textId="77777777" w:rsidR="006F701D" w:rsidRDefault="00A96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6FBCBA3" wp14:editId="44C00F6C">
                <wp:simplePos x="0" y="0"/>
                <wp:positionH relativeFrom="column">
                  <wp:posOffset>3334097</wp:posOffset>
                </wp:positionH>
                <wp:positionV relativeFrom="paragraph">
                  <wp:posOffset>5778381</wp:posOffset>
                </wp:positionV>
                <wp:extent cx="607162" cy="607162"/>
                <wp:effectExtent l="0" t="0" r="2540" b="2540"/>
                <wp:wrapNone/>
                <wp:docPr id="9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162" cy="607162"/>
                        </a:xfrm>
                        <a:prstGeom prst="ellipse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81BFE41" id="Oval 96" o:spid="_x0000_s1026" style="position:absolute;margin-left:262.55pt;margin-top:455pt;width:47.8pt;height:47.8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" stroked="f" strokeweight="1pt">
                <v:fill r:id="rId7" o:title="" recolor="t" rotate="t" type="frame"/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1C6898" wp14:editId="37E55833">
                <wp:simplePos x="0" y="0"/>
                <wp:positionH relativeFrom="column">
                  <wp:posOffset>4039606</wp:posOffset>
                </wp:positionH>
                <wp:positionV relativeFrom="paragraph">
                  <wp:posOffset>5699125</wp:posOffset>
                </wp:positionV>
                <wp:extent cx="2103120" cy="6477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120" cy="647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55EF1D" w14:textId="23AE526B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“</w:t>
                            </w:r>
                            <w:proofErr w:type="spellStart"/>
                            <w:r w:rsid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Travelco</w:t>
                            </w:r>
                            <w:proofErr w:type="spellEnd"/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 has one of the most hardworking employees ever. 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Their quality of servi</w:t>
                            </w:r>
                            <w:r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ce certainly reflects on that!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C6898" id="Text Box 18" o:spid="_x0000_s1048" type="#_x0000_t202" style="position:absolute;margin-left:318.1pt;margin-top:448.75pt;width:165.6pt;height:5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" filled="f" stroked="f" strokeweight=".5pt">
                <v:textbox>
                  <w:txbxContent>
                    <w:p w14:paraId="4555EF1D" w14:textId="23AE526B" w:rsidR="00524425" w:rsidRPr="00524425" w:rsidRDefault="00524425" w:rsidP="00524425">
                      <w:pPr>
                        <w:spacing w:after="0" w:line="22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“</w:t>
                      </w:r>
                      <w:proofErr w:type="spellStart"/>
                      <w:r w:rsid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Travelco</w:t>
                      </w:r>
                      <w:proofErr w:type="spellEnd"/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 has one of the most hardworking employees ever. 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Their quality of servi</w:t>
                      </w:r>
                      <w:r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ce certainly reflects on that!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4757337" wp14:editId="58D20B40">
                <wp:simplePos x="0" y="0"/>
                <wp:positionH relativeFrom="margin">
                  <wp:posOffset>4038600</wp:posOffset>
                </wp:positionH>
                <wp:positionV relativeFrom="paragraph">
                  <wp:posOffset>6298936</wp:posOffset>
                </wp:positionV>
                <wp:extent cx="1419225" cy="27622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0AF607" w14:textId="77777777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  <w:t>- Kevin G. Rich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57337" id="Text Box 23" o:spid="_x0000_s1049" type="#_x0000_t202" style="position:absolute;margin-left:318pt;margin-top:496pt;width:111.75pt;height:21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" filled="f" stroked="f" strokeweight=".5pt">
                <v:textbox>
                  <w:txbxContent>
                    <w:p w14:paraId="320AF607" w14:textId="77777777" w:rsidR="00524425" w:rsidRPr="00524425" w:rsidRDefault="00524425" w:rsidP="00524425">
                      <w:pPr>
                        <w:spacing w:after="0" w:line="220" w:lineRule="exact"/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  <w:t>- Kevin G. Richa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D068346" wp14:editId="4DE6D2EB">
                <wp:simplePos x="0" y="0"/>
                <wp:positionH relativeFrom="column">
                  <wp:posOffset>3334468</wp:posOffset>
                </wp:positionH>
                <wp:positionV relativeFrom="paragraph">
                  <wp:posOffset>6825603</wp:posOffset>
                </wp:positionV>
                <wp:extent cx="607162" cy="607162"/>
                <wp:effectExtent l="0" t="0" r="2540" b="2540"/>
                <wp:wrapNone/>
                <wp:docPr id="97" name="Ov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162" cy="607162"/>
                        </a:xfrm>
                        <a:prstGeom prst="ellipse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9F8150" id="Oval 97" o:spid="_x0000_s1026" style="position:absolute;margin-left:262.55pt;margin-top:537.45pt;width:47.8pt;height:47.8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" stroked="f" strokeweight="1pt">
                <v:fill r:id="rId9" o:title="" recolor="t" rotate="t" type="frame"/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B366DF2" wp14:editId="622497F5">
                <wp:simplePos x="0" y="0"/>
                <wp:positionH relativeFrom="column">
                  <wp:posOffset>4040134</wp:posOffset>
                </wp:positionH>
                <wp:positionV relativeFrom="paragraph">
                  <wp:posOffset>6745605</wp:posOffset>
                </wp:positionV>
                <wp:extent cx="2266950" cy="7620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14EECE" w14:textId="765BFC76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“</w:t>
                            </w:r>
                            <w:proofErr w:type="spellStart"/>
                            <w:r w:rsidR="007C538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Travelco</w:t>
                            </w:r>
                            <w:proofErr w:type="spellEnd"/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 will grow into a big name one day. 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  <w:t>With their excellent services, they will certainly go places. Pun intended.”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66DF2" id="Text Box 19" o:spid="_x0000_s1050" type="#_x0000_t202" style="position:absolute;margin-left:318.1pt;margin-top:531.15pt;width:178.5pt;height:6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" filled="f" stroked="f" strokeweight=".5pt">
                <v:textbox>
                  <w:txbxContent>
                    <w:p w14:paraId="6C14EECE" w14:textId="765BFC76" w:rsidR="00524425" w:rsidRPr="00524425" w:rsidRDefault="00524425" w:rsidP="00524425">
                      <w:pPr>
                        <w:spacing w:after="0" w:line="22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“</w:t>
                      </w:r>
                      <w:proofErr w:type="spellStart"/>
                      <w:r w:rsidR="007C538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Travelco</w:t>
                      </w:r>
                      <w:proofErr w:type="spellEnd"/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 will grow into a big name one day. 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  <w:t>With their excellent services, they will certainly go places. Pun intended.”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E670F0" wp14:editId="13878659">
                <wp:simplePos x="0" y="0"/>
                <wp:positionH relativeFrom="margin">
                  <wp:posOffset>4039499</wp:posOffset>
                </wp:positionH>
                <wp:positionV relativeFrom="paragraph">
                  <wp:posOffset>7508240</wp:posOffset>
                </wp:positionV>
                <wp:extent cx="1695450" cy="2762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9CBBA" w14:textId="77777777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  <w:t>- Christopher F. H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670F0" id="Text Box 22" o:spid="_x0000_s1051" type="#_x0000_t202" style="position:absolute;margin-left:318.05pt;margin-top:591.2pt;width:133.5pt;height:21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" filled="f" stroked="f" strokeweight=".5pt">
                <v:textbox>
                  <w:txbxContent>
                    <w:p w14:paraId="5D09CBBA" w14:textId="77777777" w:rsidR="00524425" w:rsidRPr="00524425" w:rsidRDefault="00524425" w:rsidP="00524425">
                      <w:pPr>
                        <w:spacing w:after="0" w:line="220" w:lineRule="exact"/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  <w:t>- Christopher F. Ha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139D208" wp14:editId="323B649C">
                <wp:simplePos x="0" y="0"/>
                <wp:positionH relativeFrom="column">
                  <wp:posOffset>3332480</wp:posOffset>
                </wp:positionH>
                <wp:positionV relativeFrom="paragraph">
                  <wp:posOffset>7891516</wp:posOffset>
                </wp:positionV>
                <wp:extent cx="607162" cy="607162"/>
                <wp:effectExtent l="0" t="0" r="2540" b="2540"/>
                <wp:wrapNone/>
                <wp:docPr id="98" name="Oval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162" cy="607162"/>
                        </a:xfrm>
                        <a:prstGeom prst="ellipse">
                          <a:avLst/>
                        </a:prstGeom>
                        <a:blipFill dpi="0"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7A319D" id="Oval 98" o:spid="_x0000_s1026" style="position:absolute;margin-left:262.4pt;margin-top:621.4pt;width:47.8pt;height:47.8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" stroked="f" strokeweight="1pt">
                <v:fill r:id="rId11" o:title="" recolor="t" rotate="t" type="frame"/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8F7723" wp14:editId="39DA319D">
                <wp:simplePos x="0" y="0"/>
                <wp:positionH relativeFrom="margin">
                  <wp:posOffset>4036695</wp:posOffset>
                </wp:positionH>
                <wp:positionV relativeFrom="paragraph">
                  <wp:posOffset>8584194</wp:posOffset>
                </wp:positionV>
                <wp:extent cx="1695450" cy="2762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A96D1" w14:textId="77777777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0"/>
                                <w:szCs w:val="20"/>
                              </w:rPr>
                              <w:t>- Lawrence D. Gray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F7723" id="Text Box 21" o:spid="_x0000_s1052" type="#_x0000_t202" style="position:absolute;margin-left:317.85pt;margin-top:675.9pt;width:133.5pt;height:21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" filled="f" stroked="f" strokeweight=".5pt">
                <v:textbox>
                  <w:txbxContent>
                    <w:p w14:paraId="423A96D1" w14:textId="77777777" w:rsidR="00524425" w:rsidRPr="00524425" w:rsidRDefault="00524425" w:rsidP="00524425">
                      <w:pPr>
                        <w:spacing w:after="0" w:line="220" w:lineRule="exact"/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0"/>
                          <w:szCs w:val="20"/>
                        </w:rPr>
                        <w:t>- Lawrence D. Gray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AE1AD9" wp14:editId="6C489CE5">
                <wp:simplePos x="0" y="0"/>
                <wp:positionH relativeFrom="column">
                  <wp:posOffset>4040134</wp:posOffset>
                </wp:positionH>
                <wp:positionV relativeFrom="paragraph">
                  <wp:posOffset>7806690</wp:posOffset>
                </wp:positionV>
                <wp:extent cx="2266950" cy="8191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DF52C" w14:textId="77777777" w:rsidR="00524425" w:rsidRPr="00524425" w:rsidRDefault="00524425" w:rsidP="00524425">
                            <w:pPr>
                              <w:spacing w:after="0" w:line="22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“It’s always a pleasure to do business with Mapworks. You really learn a lot as well when you deal with them. I hope they keep growing as a company.”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E1AD9" id="Text Box 20" o:spid="_x0000_s1053" type="#_x0000_t202" style="position:absolute;margin-left:318.1pt;margin-top:614.7pt;width:178.5pt;height:64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" filled="f" stroked="f" strokeweight=".5pt">
                <v:textbox>
                  <w:txbxContent>
                    <w:p w14:paraId="309DF52C" w14:textId="77777777" w:rsidR="00524425" w:rsidRPr="00524425" w:rsidRDefault="00524425" w:rsidP="00524425">
                      <w:pPr>
                        <w:spacing w:after="0" w:line="22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“It’s always a pleasure to do business with Mapworks. You really learn a lot as well when you deal with them. I hope they keep growing as a company.”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8B7E186" wp14:editId="0153A47B">
                <wp:simplePos x="0" y="0"/>
                <wp:positionH relativeFrom="column">
                  <wp:posOffset>2635514</wp:posOffset>
                </wp:positionH>
                <wp:positionV relativeFrom="paragraph">
                  <wp:posOffset>4121150</wp:posOffset>
                </wp:positionV>
                <wp:extent cx="509027" cy="511700"/>
                <wp:effectExtent l="0" t="0" r="5715" b="3175"/>
                <wp:wrapNone/>
                <wp:docPr id="77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027" cy="511700"/>
                        </a:xfrm>
                        <a:custGeom>
                          <a:avLst/>
                          <a:gdLst>
                            <a:gd name="T0" fmla="*/ 0 w 595"/>
                            <a:gd name="T1" fmla="*/ 0 h 598"/>
                            <a:gd name="T2" fmla="*/ 0 w 595"/>
                            <a:gd name="T3" fmla="*/ 598 h 598"/>
                            <a:gd name="T4" fmla="*/ 595 w 595"/>
                            <a:gd name="T5" fmla="*/ 598 h 598"/>
                            <a:gd name="T6" fmla="*/ 0 w 595"/>
                            <a:gd name="T7" fmla="*/ 0 h 5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95" h="598">
                              <a:moveTo>
                                <a:pt x="0" y="0"/>
                              </a:moveTo>
                              <a:lnTo>
                                <a:pt x="0" y="598"/>
                              </a:lnTo>
                              <a:lnTo>
                                <a:pt x="595" y="59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207F55" id="Freeform 36" o:spid="_x0000_s1026" style="position:absolute;margin-left:207.5pt;margin-top:324.5pt;width:40.1pt;height:40.3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95,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" path="m,l,598r595,l,xe" fillcolor="#b4d334" stroked="f">
                <v:path arrowok="t" o:connecttype="custom" o:connectlocs="0,0;0,511700;509027,511700;0,0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2383" behindDoc="0" locked="0" layoutInCell="1" allowOverlap="1" wp14:anchorId="00D9AB26" wp14:editId="39878794">
                <wp:simplePos x="0" y="0"/>
                <wp:positionH relativeFrom="column">
                  <wp:posOffset>2449902</wp:posOffset>
                </wp:positionH>
                <wp:positionV relativeFrom="paragraph">
                  <wp:posOffset>4994694</wp:posOffset>
                </wp:positionV>
                <wp:extent cx="4206240" cy="4114800"/>
                <wp:effectExtent l="0" t="0" r="3810" b="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6240" cy="4114800"/>
                        </a:xfrm>
                        <a:prstGeom prst="rect">
                          <a:avLst/>
                        </a:prstGeom>
                        <a:solidFill>
                          <a:srgbClr val="EDF5E2">
                            <a:alpha val="6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6DB1A" id="Rectangle 73" o:spid="_x0000_s1026" style="position:absolute;margin-left:192.9pt;margin-top:393.3pt;width:331.2pt;height:324pt;z-index:2516223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" fillcolor="#edf5e2" stroked="f" strokeweight="1pt">
                <v:fill opacity="45746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0333" behindDoc="0" locked="0" layoutInCell="1" allowOverlap="1" wp14:anchorId="1F6915A4" wp14:editId="1D6FE9C8">
                <wp:simplePos x="0" y="0"/>
                <wp:positionH relativeFrom="page">
                  <wp:posOffset>-43132</wp:posOffset>
                </wp:positionH>
                <wp:positionV relativeFrom="paragraph">
                  <wp:posOffset>4442604</wp:posOffset>
                </wp:positionV>
                <wp:extent cx="3821502" cy="5374256"/>
                <wp:effectExtent l="0" t="0" r="7620" b="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1502" cy="5374256"/>
                        </a:xfrm>
                        <a:prstGeom prst="rect">
                          <a:avLst/>
                        </a:prstGeom>
                        <a:blipFill dpi="0"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2F1AD" id="Rectangle 49" o:spid="_x0000_s1026" style="position:absolute;margin-left:-3.4pt;margin-top:349.8pt;width:300.9pt;height:423.15pt;z-index:25162033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" stroked="f" strokeweight="1pt">
                <v:fill r:id="rId13" o:title="" recolor="t" rotate="t" type="frame"/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684FC8" wp14:editId="61C99959">
                <wp:simplePos x="0" y="0"/>
                <wp:positionH relativeFrom="margin">
                  <wp:posOffset>3098165</wp:posOffset>
                </wp:positionH>
                <wp:positionV relativeFrom="paragraph">
                  <wp:posOffset>5270129</wp:posOffset>
                </wp:positionV>
                <wp:extent cx="1714500" cy="304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D1DB5B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8"/>
                                <w:szCs w:val="28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8"/>
                                <w:szCs w:val="28"/>
                              </w:rPr>
                              <w:t>TESTIMONI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84FC8" id="Text Box 17" o:spid="_x0000_s1054" type="#_x0000_t202" style="position:absolute;margin-left:243.95pt;margin-top:414.95pt;width:135pt;height:2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" filled="f" stroked="f" strokeweight=".5pt">
                <v:textbox>
                  <w:txbxContent>
                    <w:p w14:paraId="68D1DB5B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8"/>
                          <w:szCs w:val="28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8"/>
                          <w:szCs w:val="28"/>
                        </w:rPr>
                        <w:t>TESTIMONIA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E0CE88A" wp14:editId="2041BD9E">
                <wp:simplePos x="0" y="0"/>
                <wp:positionH relativeFrom="column">
                  <wp:posOffset>5885156</wp:posOffset>
                </wp:positionH>
                <wp:positionV relativeFrom="paragraph">
                  <wp:posOffset>8730759</wp:posOffset>
                </wp:positionV>
                <wp:extent cx="489350" cy="492875"/>
                <wp:effectExtent l="0" t="0" r="6350" b="2540"/>
                <wp:wrapNone/>
                <wp:docPr id="75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9350" cy="492875"/>
                        </a:xfrm>
                        <a:custGeom>
                          <a:avLst/>
                          <a:gdLst>
                            <a:gd name="T0" fmla="*/ 0 w 572"/>
                            <a:gd name="T1" fmla="*/ 576 h 576"/>
                            <a:gd name="T2" fmla="*/ 572 w 572"/>
                            <a:gd name="T3" fmla="*/ 576 h 576"/>
                            <a:gd name="T4" fmla="*/ 572 w 572"/>
                            <a:gd name="T5" fmla="*/ 0 h 576"/>
                            <a:gd name="T6" fmla="*/ 0 w 572"/>
                            <a:gd name="T7" fmla="*/ 576 h 5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72" h="576">
                              <a:moveTo>
                                <a:pt x="0" y="576"/>
                              </a:moveTo>
                              <a:lnTo>
                                <a:pt x="572" y="576"/>
                              </a:lnTo>
                              <a:lnTo>
                                <a:pt x="572" y="0"/>
                              </a:lnTo>
                              <a:lnTo>
                                <a:pt x="0" y="5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821F04" id="Freeform 34" o:spid="_x0000_s1026" style="position:absolute;margin-left:463.4pt;margin-top:687.45pt;width:38.55pt;height:38.8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72,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" path="m,576r572,l572,,,576xe" fillcolor="#b4d334" stroked="f">
                <v:path arrowok="t" o:connecttype="custom" o:connectlocs="0,492875;489350,492875;489350,0;0,492875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51414D1" wp14:editId="3E6F552A">
                <wp:simplePos x="0" y="0"/>
                <wp:positionH relativeFrom="column">
                  <wp:posOffset>5944846</wp:posOffset>
                </wp:positionH>
                <wp:positionV relativeFrom="paragraph">
                  <wp:posOffset>4625220</wp:posOffset>
                </wp:positionV>
                <wp:extent cx="308838" cy="699951"/>
                <wp:effectExtent l="0" t="0" r="0" b="5080"/>
                <wp:wrapNone/>
                <wp:docPr id="79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08838" cy="699951"/>
                        </a:xfrm>
                        <a:custGeom>
                          <a:avLst/>
                          <a:gdLst>
                            <a:gd name="T0" fmla="*/ 0 w 361"/>
                            <a:gd name="T1" fmla="*/ 784 h 818"/>
                            <a:gd name="T2" fmla="*/ 38 w 361"/>
                            <a:gd name="T3" fmla="*/ 818 h 818"/>
                            <a:gd name="T4" fmla="*/ 182 w 361"/>
                            <a:gd name="T5" fmla="*/ 662 h 818"/>
                            <a:gd name="T6" fmla="*/ 324 w 361"/>
                            <a:gd name="T7" fmla="*/ 818 h 818"/>
                            <a:gd name="T8" fmla="*/ 361 w 361"/>
                            <a:gd name="T9" fmla="*/ 784 h 818"/>
                            <a:gd name="T10" fmla="*/ 182 w 361"/>
                            <a:gd name="T11" fmla="*/ 584 h 818"/>
                            <a:gd name="T12" fmla="*/ 0 w 361"/>
                            <a:gd name="T13" fmla="*/ 784 h 818"/>
                            <a:gd name="T14" fmla="*/ 0 w 361"/>
                            <a:gd name="T15" fmla="*/ 591 h 818"/>
                            <a:gd name="T16" fmla="*/ 38 w 361"/>
                            <a:gd name="T17" fmla="*/ 625 h 818"/>
                            <a:gd name="T18" fmla="*/ 182 w 361"/>
                            <a:gd name="T19" fmla="*/ 465 h 818"/>
                            <a:gd name="T20" fmla="*/ 324 w 361"/>
                            <a:gd name="T21" fmla="*/ 625 h 818"/>
                            <a:gd name="T22" fmla="*/ 361 w 361"/>
                            <a:gd name="T23" fmla="*/ 591 h 818"/>
                            <a:gd name="T24" fmla="*/ 182 w 361"/>
                            <a:gd name="T25" fmla="*/ 390 h 818"/>
                            <a:gd name="T26" fmla="*/ 0 w 361"/>
                            <a:gd name="T27" fmla="*/ 591 h 818"/>
                            <a:gd name="T28" fmla="*/ 0 w 361"/>
                            <a:gd name="T29" fmla="*/ 394 h 818"/>
                            <a:gd name="T30" fmla="*/ 38 w 361"/>
                            <a:gd name="T31" fmla="*/ 428 h 818"/>
                            <a:gd name="T32" fmla="*/ 182 w 361"/>
                            <a:gd name="T33" fmla="*/ 272 h 818"/>
                            <a:gd name="T34" fmla="*/ 324 w 361"/>
                            <a:gd name="T35" fmla="*/ 428 h 818"/>
                            <a:gd name="T36" fmla="*/ 361 w 361"/>
                            <a:gd name="T37" fmla="*/ 394 h 818"/>
                            <a:gd name="T38" fmla="*/ 182 w 361"/>
                            <a:gd name="T39" fmla="*/ 194 h 818"/>
                            <a:gd name="T40" fmla="*/ 0 w 361"/>
                            <a:gd name="T41" fmla="*/ 394 h 818"/>
                            <a:gd name="T42" fmla="*/ 182 w 361"/>
                            <a:gd name="T43" fmla="*/ 75 h 818"/>
                            <a:gd name="T44" fmla="*/ 324 w 361"/>
                            <a:gd name="T45" fmla="*/ 234 h 818"/>
                            <a:gd name="T46" fmla="*/ 361 w 361"/>
                            <a:gd name="T47" fmla="*/ 201 h 818"/>
                            <a:gd name="T48" fmla="*/ 182 w 361"/>
                            <a:gd name="T49" fmla="*/ 0 h 818"/>
                            <a:gd name="T50" fmla="*/ 0 w 361"/>
                            <a:gd name="T51" fmla="*/ 201 h 818"/>
                            <a:gd name="T52" fmla="*/ 38 w 361"/>
                            <a:gd name="T53" fmla="*/ 234 h 818"/>
                            <a:gd name="T54" fmla="*/ 182 w 361"/>
                            <a:gd name="T55" fmla="*/ 75 h 8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361" h="818">
                              <a:moveTo>
                                <a:pt x="0" y="784"/>
                              </a:moveTo>
                              <a:lnTo>
                                <a:pt x="38" y="818"/>
                              </a:lnTo>
                              <a:lnTo>
                                <a:pt x="182" y="662"/>
                              </a:lnTo>
                              <a:lnTo>
                                <a:pt x="324" y="818"/>
                              </a:lnTo>
                              <a:lnTo>
                                <a:pt x="361" y="784"/>
                              </a:lnTo>
                              <a:lnTo>
                                <a:pt x="182" y="584"/>
                              </a:lnTo>
                              <a:lnTo>
                                <a:pt x="0" y="784"/>
                              </a:lnTo>
                              <a:close/>
                              <a:moveTo>
                                <a:pt x="0" y="591"/>
                              </a:moveTo>
                              <a:lnTo>
                                <a:pt x="38" y="625"/>
                              </a:lnTo>
                              <a:lnTo>
                                <a:pt x="182" y="465"/>
                              </a:lnTo>
                              <a:lnTo>
                                <a:pt x="324" y="625"/>
                              </a:lnTo>
                              <a:lnTo>
                                <a:pt x="361" y="591"/>
                              </a:lnTo>
                              <a:lnTo>
                                <a:pt x="182" y="390"/>
                              </a:lnTo>
                              <a:lnTo>
                                <a:pt x="0" y="591"/>
                              </a:lnTo>
                              <a:close/>
                              <a:moveTo>
                                <a:pt x="0" y="394"/>
                              </a:moveTo>
                              <a:lnTo>
                                <a:pt x="38" y="428"/>
                              </a:lnTo>
                              <a:lnTo>
                                <a:pt x="182" y="272"/>
                              </a:lnTo>
                              <a:lnTo>
                                <a:pt x="324" y="428"/>
                              </a:lnTo>
                              <a:lnTo>
                                <a:pt x="361" y="394"/>
                              </a:lnTo>
                              <a:lnTo>
                                <a:pt x="182" y="194"/>
                              </a:lnTo>
                              <a:lnTo>
                                <a:pt x="0" y="394"/>
                              </a:lnTo>
                              <a:close/>
                              <a:moveTo>
                                <a:pt x="182" y="75"/>
                              </a:moveTo>
                              <a:lnTo>
                                <a:pt x="324" y="234"/>
                              </a:lnTo>
                              <a:lnTo>
                                <a:pt x="361" y="201"/>
                              </a:lnTo>
                              <a:lnTo>
                                <a:pt x="182" y="0"/>
                              </a:lnTo>
                              <a:lnTo>
                                <a:pt x="0" y="201"/>
                              </a:lnTo>
                              <a:lnTo>
                                <a:pt x="38" y="234"/>
                              </a:lnTo>
                              <a:lnTo>
                                <a:pt x="18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CCD48E" id="Freeform 38" o:spid="_x0000_s1026" style="position:absolute;margin-left:468.1pt;margin-top:364.2pt;width:24.3pt;height:55.1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61,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" path="m,784r38,34l182,662,324,818r37,-34l182,584,,784xm,591r38,34l182,465,324,625r37,-34l182,390,,591xm,394r38,34l182,272,324,428r37,-34l182,194,,394xm182,75l324,234r37,-33l182,,,201r38,33l182,75xe" fillcolor="#b4d334" stroked="f">
                <v:path arrowok="t" o:connecttype="custom" o:connectlocs="0,670858;32509,699951;155702,566464;277184,699951;308838,670858;155702,499721;0,670858;0,505710;32509,534804;155702,397894;277184,534804;308838,505710;155702,333717;0,505710;0,337140;32509,366234;155702,232747;277184,366234;308838,337140;155702,166003;0,337140;155702,64176;277184,200230;308838,171993;155702,0;0,171993;32509,200230;155702,64176" o:connectangles="0,0,0,0,0,0,0,0,0,0,0,0,0,0,0,0,0,0,0,0,0,0,0,0,0,0,0,0"/>
                <o:lock v:ext="edit" verticies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02311C9" wp14:editId="6C6E2A94">
                <wp:simplePos x="0" y="0"/>
                <wp:positionH relativeFrom="column">
                  <wp:posOffset>-767080</wp:posOffset>
                </wp:positionH>
                <wp:positionV relativeFrom="paragraph">
                  <wp:posOffset>-751576</wp:posOffset>
                </wp:positionV>
                <wp:extent cx="301625" cy="301625"/>
                <wp:effectExtent l="0" t="0" r="3175" b="3175"/>
                <wp:wrapNone/>
                <wp:docPr id="76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custGeom>
                          <a:avLst/>
                          <a:gdLst>
                            <a:gd name="T0" fmla="*/ 0 w 353"/>
                            <a:gd name="T1" fmla="*/ 0 h 353"/>
                            <a:gd name="T2" fmla="*/ 0 w 353"/>
                            <a:gd name="T3" fmla="*/ 353 h 353"/>
                            <a:gd name="T4" fmla="*/ 353 w 353"/>
                            <a:gd name="T5" fmla="*/ 0 h 353"/>
                            <a:gd name="T6" fmla="*/ 0 w 353"/>
                            <a:gd name="T7" fmla="*/ 0 h 3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53" h="353">
                              <a:moveTo>
                                <a:pt x="0" y="0"/>
                              </a:moveTo>
                              <a:lnTo>
                                <a:pt x="0" y="353"/>
                              </a:lnTo>
                              <a:lnTo>
                                <a:pt x="35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4B88C" id="Freeform 35" o:spid="_x0000_s1026" style="position:absolute;margin-left:-60.4pt;margin-top:-59.2pt;width:23.75pt;height:23.7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3,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" path="m,l,353,353,,,xe" fillcolor="#b4d334" stroked="f">
                <v:path arrowok="t" o:connecttype="custom" o:connectlocs="0,0;0,301625;301625,0;0,0" o:connectangles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9645272" wp14:editId="78BBC1CB">
                <wp:simplePos x="0" y="0"/>
                <wp:positionH relativeFrom="column">
                  <wp:posOffset>-473075</wp:posOffset>
                </wp:positionH>
                <wp:positionV relativeFrom="paragraph">
                  <wp:posOffset>-664581</wp:posOffset>
                </wp:positionV>
                <wp:extent cx="1905000" cy="3619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89D01A" w14:textId="77777777" w:rsidR="00FC307E" w:rsidRPr="00FC307E" w:rsidRDefault="00FC307E">
                            <w:pPr>
                              <w:rPr>
                                <w:rFonts w:ascii="Oxygen" w:hAnsi="Oxygen"/>
                                <w:b/>
                                <w:color w:val="B4D334"/>
                                <w:sz w:val="28"/>
                                <w:szCs w:val="28"/>
                              </w:rPr>
                            </w:pPr>
                            <w:r w:rsidRPr="00FC307E">
                              <w:rPr>
                                <w:rFonts w:ascii="Oxygen" w:hAnsi="Oxygen"/>
                                <w:b/>
                                <w:color w:val="B4D334"/>
                                <w:sz w:val="28"/>
                                <w:szCs w:val="28"/>
                              </w:rPr>
                              <w:t>PREVIOUS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45272" id="Text Box 3" o:spid="_x0000_s1055" type="#_x0000_t202" style="position:absolute;margin-left:-37.25pt;margin-top:-52.35pt;width:150pt;height:28.5pt;z-index: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" filled="f" stroked="f" strokeweight=".5pt">
                <v:textbox>
                  <w:txbxContent>
                    <w:p w14:paraId="0789D01A" w14:textId="77777777" w:rsidR="00FC307E" w:rsidRPr="00FC307E" w:rsidRDefault="00FC307E">
                      <w:pPr>
                        <w:rPr>
                          <w:rFonts w:ascii="Oxygen" w:hAnsi="Oxygen"/>
                          <w:b/>
                          <w:color w:val="B4D334"/>
                          <w:sz w:val="28"/>
                          <w:szCs w:val="28"/>
                        </w:rPr>
                      </w:pPr>
                      <w:r w:rsidRPr="00FC307E">
                        <w:rPr>
                          <w:rFonts w:ascii="Oxygen" w:hAnsi="Oxygen"/>
                          <w:b/>
                          <w:color w:val="B4D334"/>
                          <w:sz w:val="28"/>
                          <w:szCs w:val="28"/>
                        </w:rPr>
                        <w:t>PREVIOUS W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5606758A" wp14:editId="50D82572">
                <wp:simplePos x="0" y="0"/>
                <wp:positionH relativeFrom="column">
                  <wp:posOffset>3269879</wp:posOffset>
                </wp:positionH>
                <wp:positionV relativeFrom="paragraph">
                  <wp:posOffset>-655955</wp:posOffset>
                </wp:positionV>
                <wp:extent cx="3009900" cy="3619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81F18" w14:textId="77777777" w:rsidR="00FC307E" w:rsidRPr="00490A22" w:rsidRDefault="00FC307E">
                            <w:pPr>
                              <w:rPr>
                                <w:rFonts w:ascii="Oxygen" w:hAnsi="Oxygen"/>
                                <w:b/>
                                <w:color w:val="B4D334"/>
                                <w:sz w:val="28"/>
                                <w:szCs w:val="28"/>
                              </w:rPr>
                            </w:pPr>
                            <w:r w:rsidRPr="00490A22">
                              <w:rPr>
                                <w:rFonts w:ascii="Oxygen" w:hAnsi="Oxygen"/>
                                <w:b/>
                                <w:color w:val="B4D334"/>
                                <w:sz w:val="28"/>
                                <w:szCs w:val="28"/>
                              </w:rPr>
                              <w:t>PROPOSED COLLABO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6758A" id="Text Box 4" o:spid="_x0000_s1056" type="#_x0000_t202" style="position:absolute;margin-left:257.45pt;margin-top:-51.65pt;width:237pt;height:28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" filled="f" stroked="f" strokeweight=".5pt">
                <v:textbox>
                  <w:txbxContent>
                    <w:p w14:paraId="42A81F18" w14:textId="77777777" w:rsidR="00FC307E" w:rsidRPr="00490A22" w:rsidRDefault="00FC307E">
                      <w:pPr>
                        <w:rPr>
                          <w:rFonts w:ascii="Oxygen" w:hAnsi="Oxygen"/>
                          <w:b/>
                          <w:color w:val="B4D334"/>
                          <w:sz w:val="28"/>
                          <w:szCs w:val="28"/>
                        </w:rPr>
                      </w:pPr>
                      <w:r w:rsidRPr="00490A22">
                        <w:rPr>
                          <w:rFonts w:ascii="Oxygen" w:hAnsi="Oxygen"/>
                          <w:b/>
                          <w:color w:val="B4D334"/>
                          <w:sz w:val="28"/>
                          <w:szCs w:val="28"/>
                        </w:rPr>
                        <w:t>PROPOSED COLLABORA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4433" behindDoc="0" locked="0" layoutInCell="1" allowOverlap="1" wp14:anchorId="0F2158FD" wp14:editId="0D5F9BD5">
                <wp:simplePos x="0" y="0"/>
                <wp:positionH relativeFrom="margin">
                  <wp:align>center</wp:align>
                </wp:positionH>
                <wp:positionV relativeFrom="paragraph">
                  <wp:posOffset>-942077</wp:posOffset>
                </wp:positionV>
                <wp:extent cx="7680960" cy="819509"/>
                <wp:effectExtent l="0" t="0" r="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0" cy="819509"/>
                        </a:xfrm>
                        <a:prstGeom prst="rect">
                          <a:avLst/>
                        </a:prstGeom>
                        <a:solidFill>
                          <a:srgbClr val="26252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3B658" id="Rectangle 47" o:spid="_x0000_s1026" style="position:absolute;margin-left:0;margin-top:-74.2pt;width:604.8pt;height:64.55pt;z-index:25162443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" fillcolor="#262525" stroked="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7E9FD84" wp14:editId="56AF8133">
                <wp:simplePos x="0" y="0"/>
                <wp:positionH relativeFrom="column">
                  <wp:posOffset>-474980</wp:posOffset>
                </wp:positionH>
                <wp:positionV relativeFrom="paragraph">
                  <wp:posOffset>2907401</wp:posOffset>
                </wp:positionV>
                <wp:extent cx="2686050" cy="1066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BA4E54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Mapworks has made a joint partnership with the airline Goldberg. Clients &amp; even employees of the company get to avail special discounts &amp; promos as long as t</w:t>
                            </w:r>
                            <w:r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hey fly with Goldberg Airlin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9FD84" id="Text Box 9" o:spid="_x0000_s1057" type="#_x0000_t202" style="position:absolute;margin-left:-37.4pt;margin-top:228.95pt;width:211.5pt;height:8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" filled="f" stroked="f" strokeweight=".5pt">
                <v:textbox>
                  <w:txbxContent>
                    <w:p w14:paraId="75BA4E54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Mapworks has made a joint partnership with the airline Goldberg. Clients &amp; even employees of the company get to avail special discounts &amp; promos as long as t</w:t>
                      </w:r>
                      <w:r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hey fly with Goldberg Airlin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FC6FF9" wp14:editId="60607341">
                <wp:simplePos x="0" y="0"/>
                <wp:positionH relativeFrom="column">
                  <wp:posOffset>-475352</wp:posOffset>
                </wp:positionH>
                <wp:positionV relativeFrom="paragraph">
                  <wp:posOffset>2662507</wp:posOffset>
                </wp:positionV>
                <wp:extent cx="3143250" cy="3048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FD49F9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Special Promos with Goldberg Air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C6FF9" id="Text Box 14" o:spid="_x0000_s1058" type="#_x0000_t202" style="position:absolute;margin-left:-37.45pt;margin-top:209.65pt;width:247.5pt;height:2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" filled="f" stroked="f" strokeweight=".5pt">
                <v:textbox>
                  <w:txbxContent>
                    <w:p w14:paraId="68FD49F9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Special Promos with Goldberg Airlin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F326F9C" wp14:editId="7CF09C32">
                <wp:simplePos x="0" y="0"/>
                <wp:positionH relativeFrom="column">
                  <wp:posOffset>-474980</wp:posOffset>
                </wp:positionH>
                <wp:positionV relativeFrom="paragraph">
                  <wp:posOffset>1795409</wp:posOffset>
                </wp:positionV>
                <wp:extent cx="2686050" cy="8286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2C433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Mapworks collaborated &amp; made deals with several tourist spots in Europe. In exchange for the publicity, Mapworks acquired sp</w:t>
                            </w:r>
                            <w:r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ecial promos for their cli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26F9C" id="Text Box 8" o:spid="_x0000_s1059" type="#_x0000_t202" style="position:absolute;margin-left:-37.4pt;margin-top:141.35pt;width:211.5pt;height:65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" filled="f" stroked="f" strokeweight=".5pt">
                <v:textbox>
                  <w:txbxContent>
                    <w:p w14:paraId="5672C433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Mapworks collaborated &amp; made deals with several tourist spots in Europe. In exchange for the publicity, Mapworks acquired sp</w:t>
                      </w:r>
                      <w:r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ecial promos for their client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A512FD" wp14:editId="18D6523F">
                <wp:simplePos x="0" y="0"/>
                <wp:positionH relativeFrom="column">
                  <wp:posOffset>-475352</wp:posOffset>
                </wp:positionH>
                <wp:positionV relativeFrom="paragraph">
                  <wp:posOffset>1557607</wp:posOffset>
                </wp:positionV>
                <wp:extent cx="1943100" cy="304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2A70A8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 xml:space="preserve">Adventures </w:t>
                            </w:r>
                            <w:proofErr w:type="gramStart"/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In</w:t>
                            </w:r>
                            <w:proofErr w:type="gramEnd"/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 xml:space="preserve"> Eu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512FD" id="Text Box 13" o:spid="_x0000_s1060" type="#_x0000_t202" style="position:absolute;margin-left:-37.45pt;margin-top:122.65pt;width:153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" filled="f" stroked="f" strokeweight=".5pt">
                <v:textbox>
                  <w:txbxContent>
                    <w:p w14:paraId="532A70A8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 xml:space="preserve">Adventures </w:t>
                      </w:r>
                      <w:proofErr w:type="gramStart"/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In</w:t>
                      </w:r>
                      <w:proofErr w:type="gramEnd"/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 xml:space="preserve"> Europ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11E08A9" wp14:editId="283F2A11">
                <wp:simplePos x="0" y="0"/>
                <wp:positionH relativeFrom="column">
                  <wp:posOffset>-474980</wp:posOffset>
                </wp:positionH>
                <wp:positionV relativeFrom="paragraph">
                  <wp:posOffset>337556</wp:posOffset>
                </wp:positionV>
                <wp:extent cx="2571750" cy="119062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0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3F943" w14:textId="77777777" w:rsid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A documentary featuring a crew of </w:t>
                            </w:r>
                          </w:p>
                          <w:p w14:paraId="097E51C4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up-and-coming actors traveling around the tourist hotspots in Asia. The documentary was positively received, helping all sorts of people travel around Asia with ease. 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E08A9" id="Text Box 7" o:spid="_x0000_s1061" type="#_x0000_t202" style="position:absolute;margin-left:-37.4pt;margin-top:26.6pt;width:202.5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" filled="f" stroked="f" strokeweight=".5pt">
                <v:textbox>
                  <w:txbxContent>
                    <w:p w14:paraId="4E03F943" w14:textId="77777777" w:rsid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A documentary featuring a crew of </w:t>
                      </w:r>
                    </w:p>
                    <w:p w14:paraId="097E51C4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up-and-coming actors traveling around the tourist hotspots in Asia. The documentary was positively received, helping all sorts of people travel around Asia with ease. 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A3D8C98" wp14:editId="46476275">
                <wp:simplePos x="0" y="0"/>
                <wp:positionH relativeFrom="column">
                  <wp:posOffset>-483235</wp:posOffset>
                </wp:positionH>
                <wp:positionV relativeFrom="paragraph">
                  <wp:posOffset>89271</wp:posOffset>
                </wp:positionV>
                <wp:extent cx="2419350" cy="304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935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694D0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All Around Asia Document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D8C98" id="Text Box 5" o:spid="_x0000_s1062" type="#_x0000_t202" style="position:absolute;margin-left:-38.05pt;margin-top:7.05pt;width:190.5pt;height:24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" filled="f" stroked="f" strokeweight=".5pt">
                <v:textbox>
                  <w:txbxContent>
                    <w:p w14:paraId="5BF694D0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All Around Asia Document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B990808" wp14:editId="78D5F976">
                <wp:simplePos x="0" y="0"/>
                <wp:positionH relativeFrom="column">
                  <wp:posOffset>2865384</wp:posOffset>
                </wp:positionH>
                <wp:positionV relativeFrom="paragraph">
                  <wp:posOffset>706755</wp:posOffset>
                </wp:positionV>
                <wp:extent cx="0" cy="2590800"/>
                <wp:effectExtent l="0" t="0" r="19050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08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2625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31A75" id="Straight Connector 45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6pt,55.65pt" to="225.6pt,2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" strokecolor="#262525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2CE9" wp14:editId="2457C907">
                <wp:simplePos x="0" y="0"/>
                <wp:positionH relativeFrom="column">
                  <wp:posOffset>3277235</wp:posOffset>
                </wp:positionH>
                <wp:positionV relativeFrom="paragraph">
                  <wp:posOffset>3290199</wp:posOffset>
                </wp:positionV>
                <wp:extent cx="2686050" cy="10668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E955B9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Mapworks has made a partnership with the online streaming site </w:t>
                            </w:r>
                            <w:proofErr w:type="spellStart"/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Raflix</w:t>
                            </w:r>
                            <w:proofErr w:type="spellEnd"/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 xml:space="preserve"> to create a documentary about the latest hotspot for tourists in this year </w:t>
                            </w:r>
                            <w:r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2031. Currently in develop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02CE9" id="Text Box 12" o:spid="_x0000_s1063" type="#_x0000_t202" style="position:absolute;margin-left:258.05pt;margin-top:259.05pt;width:211.5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" filled="f" stroked="f" strokeweight=".5pt">
                <v:textbox>
                  <w:txbxContent>
                    <w:p w14:paraId="32E955B9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Mapworks has made a partnership with the online streaming site </w:t>
                      </w:r>
                      <w:proofErr w:type="spellStart"/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Raflix</w:t>
                      </w:r>
                      <w:proofErr w:type="spellEnd"/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 xml:space="preserve"> to create a documentary about the latest hotspot for tourists in this year </w:t>
                      </w:r>
                      <w:r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2031. Currently in developmen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C7D7F9" wp14:editId="4BB561C5">
                <wp:simplePos x="0" y="0"/>
                <wp:positionH relativeFrom="margin">
                  <wp:posOffset>3277235</wp:posOffset>
                </wp:positionH>
                <wp:positionV relativeFrom="paragraph">
                  <wp:posOffset>3052181</wp:posOffset>
                </wp:positionV>
                <wp:extent cx="1809750" cy="3048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ECE73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Raflix</w:t>
                            </w:r>
                            <w:proofErr w:type="spellEnd"/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 xml:space="preserve"> Document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7D7F9" id="Text Box 15" o:spid="_x0000_s1064" type="#_x0000_t202" style="position:absolute;margin-left:258.05pt;margin-top:240.35pt;width:142.5pt;height:24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" filled="f" stroked="f" strokeweight=".5pt">
                <v:textbox>
                  <w:txbxContent>
                    <w:p w14:paraId="257ECE73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proofErr w:type="spellStart"/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Raflix</w:t>
                      </w:r>
                      <w:proofErr w:type="spellEnd"/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 xml:space="preserve"> Document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749524" wp14:editId="7B8A3FFF">
                <wp:simplePos x="0" y="0"/>
                <wp:positionH relativeFrom="column">
                  <wp:posOffset>3277870</wp:posOffset>
                </wp:positionH>
                <wp:positionV relativeFrom="paragraph">
                  <wp:posOffset>1613164</wp:posOffset>
                </wp:positionV>
                <wp:extent cx="2686050" cy="141922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1419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D0CC5F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Famous actor Marvin Hernandez has partnered up with Mapworks to help him with his directorial debut titled South Americano. Mapworks is in talks with the actor to provide guides &amp; information about the countries where shooting will take place.</w:t>
                            </w: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49524" id="Text Box 11" o:spid="_x0000_s1065" type="#_x0000_t202" style="position:absolute;margin-left:258.1pt;margin-top:127pt;width:211.5pt;height:11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" filled="f" stroked="f" strokeweight=".5pt">
                <v:textbox>
                  <w:txbxContent>
                    <w:p w14:paraId="28D0CC5F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Famous actor Marvin Hernandez has partnered up with Mapworks to help him with his directorial debut titled South Americano. Mapworks is in talks with the actor to provide guides &amp; information about the countries where shooting will take place.</w:t>
                      </w: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C60324" wp14:editId="247325F7">
                <wp:simplePos x="0" y="0"/>
                <wp:positionH relativeFrom="margin">
                  <wp:posOffset>3277499</wp:posOffset>
                </wp:positionH>
                <wp:positionV relativeFrom="paragraph">
                  <wp:posOffset>1376045</wp:posOffset>
                </wp:positionV>
                <wp:extent cx="1809750" cy="3048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11D18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South Americano Fil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60324" id="Text Box 16" o:spid="_x0000_s1066" type="#_x0000_t202" style="position:absolute;margin-left:258.05pt;margin-top:108.35pt;width:142.5pt;height:24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" filled="f" stroked="f" strokeweight=".5pt">
                <v:textbox>
                  <w:txbxContent>
                    <w:p w14:paraId="5C911D18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South Americano Fil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0843CD0" wp14:editId="1C1DDE5E">
                <wp:simplePos x="0" y="0"/>
                <wp:positionH relativeFrom="column">
                  <wp:posOffset>3276600</wp:posOffset>
                </wp:positionH>
                <wp:positionV relativeFrom="paragraph">
                  <wp:posOffset>336814</wp:posOffset>
                </wp:positionV>
                <wp:extent cx="2686050" cy="10668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04D83" w14:textId="77777777" w:rsidR="00524425" w:rsidRPr="00524425" w:rsidRDefault="00524425" w:rsidP="00524425">
                            <w:pPr>
                              <w:spacing w:after="0" w:line="280" w:lineRule="exact"/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</w:pPr>
                            <w:r w:rsidRPr="00524425">
                              <w:rPr>
                                <w:rFonts w:ascii="Montserrat Medium" w:hAnsi="Montserrat Medium"/>
                                <w:color w:val="262525"/>
                                <w:sz w:val="18"/>
                                <w:szCs w:val="18"/>
                              </w:rPr>
                              <w:t>Several notable restaurants in Japan have made a partnership with Mapworks to gain publicity &amp; extend their popularity with tourists. The deals are currently in develop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43CD0" id="Text Box 10" o:spid="_x0000_s1067" type="#_x0000_t202" style="position:absolute;margin-left:258pt;margin-top:26.5pt;width:211.5pt;height:8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" filled="f" stroked="f" strokeweight=".5pt">
                <v:textbox>
                  <w:txbxContent>
                    <w:p w14:paraId="57404D83" w14:textId="77777777" w:rsidR="00524425" w:rsidRPr="00524425" w:rsidRDefault="00524425" w:rsidP="00524425">
                      <w:pPr>
                        <w:spacing w:after="0" w:line="280" w:lineRule="exact"/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</w:pPr>
                      <w:r w:rsidRPr="00524425">
                        <w:rPr>
                          <w:rFonts w:ascii="Montserrat Medium" w:hAnsi="Montserrat Medium"/>
                          <w:color w:val="262525"/>
                          <w:sz w:val="18"/>
                          <w:szCs w:val="18"/>
                        </w:rPr>
                        <w:t>Several notable restaurants in Japan have made a partnership with Mapworks to gain publicity &amp; extend their popularity with tourists. The deals are currently in developmen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0E877B7" wp14:editId="314590D5">
                <wp:simplePos x="0" y="0"/>
                <wp:positionH relativeFrom="column">
                  <wp:posOffset>3278241</wp:posOffset>
                </wp:positionH>
                <wp:positionV relativeFrom="paragraph">
                  <wp:posOffset>99695</wp:posOffset>
                </wp:positionV>
                <wp:extent cx="3009900" cy="3619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50114D" w14:textId="77777777" w:rsidR="00524425" w:rsidRPr="00524425" w:rsidRDefault="00524425">
                            <w:pPr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</w:pPr>
                            <w:r w:rsidRPr="00524425">
                              <w:rPr>
                                <w:rFonts w:ascii="Oxygen" w:hAnsi="Oxygen"/>
                                <w:b/>
                                <w:color w:val="262525"/>
                                <w:sz w:val="24"/>
                                <w:szCs w:val="24"/>
                              </w:rPr>
                              <w:t>Food Trip Travel Guide Japan E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877B7" id="Text Box 6" o:spid="_x0000_s1068" type="#_x0000_t202" style="position:absolute;margin-left:258.15pt;margin-top:7.85pt;width:237pt;height:28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" filled="f" stroked="f" strokeweight=".5pt">
                <v:textbox>
                  <w:txbxContent>
                    <w:p w14:paraId="3850114D" w14:textId="77777777" w:rsidR="00524425" w:rsidRPr="00524425" w:rsidRDefault="00524425">
                      <w:pPr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</w:pPr>
                      <w:r w:rsidRPr="00524425">
                        <w:rPr>
                          <w:rFonts w:ascii="Oxygen" w:hAnsi="Oxygen"/>
                          <w:b/>
                          <w:color w:val="262525"/>
                          <w:sz w:val="24"/>
                          <w:szCs w:val="24"/>
                        </w:rPr>
                        <w:t>Food Trip Travel Guide Japan Edition</w:t>
                      </w:r>
                    </w:p>
                  </w:txbxContent>
                </v:textbox>
              </v:shape>
            </w:pict>
          </mc:Fallback>
        </mc:AlternateContent>
      </w:r>
      <w:r w:rsidR="00F84A08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4D1FDB1" wp14:editId="16FE3FA0">
                <wp:simplePos x="0" y="0"/>
                <wp:positionH relativeFrom="column">
                  <wp:posOffset>-1038225</wp:posOffset>
                </wp:positionH>
                <wp:positionV relativeFrom="paragraph">
                  <wp:posOffset>3955620</wp:posOffset>
                </wp:positionV>
                <wp:extent cx="692961" cy="308903"/>
                <wp:effectExtent l="0" t="0" r="0" b="0"/>
                <wp:wrapNone/>
                <wp:docPr id="78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92961" cy="308903"/>
                        </a:xfrm>
                        <a:custGeom>
                          <a:avLst/>
                          <a:gdLst>
                            <a:gd name="T0" fmla="*/ 26 w 810"/>
                            <a:gd name="T1" fmla="*/ 0 h 361"/>
                            <a:gd name="T2" fmla="*/ 0 w 810"/>
                            <a:gd name="T3" fmla="*/ 30 h 361"/>
                            <a:gd name="T4" fmla="*/ 0 w 810"/>
                            <a:gd name="T5" fmla="*/ 45 h 361"/>
                            <a:gd name="T6" fmla="*/ 149 w 810"/>
                            <a:gd name="T7" fmla="*/ 179 h 361"/>
                            <a:gd name="T8" fmla="*/ 0 w 810"/>
                            <a:gd name="T9" fmla="*/ 316 h 361"/>
                            <a:gd name="T10" fmla="*/ 0 w 810"/>
                            <a:gd name="T11" fmla="*/ 331 h 361"/>
                            <a:gd name="T12" fmla="*/ 26 w 810"/>
                            <a:gd name="T13" fmla="*/ 361 h 361"/>
                            <a:gd name="T14" fmla="*/ 227 w 810"/>
                            <a:gd name="T15" fmla="*/ 179 h 361"/>
                            <a:gd name="T16" fmla="*/ 26 w 810"/>
                            <a:gd name="T17" fmla="*/ 0 h 361"/>
                            <a:gd name="T18" fmla="*/ 219 w 810"/>
                            <a:gd name="T19" fmla="*/ 0 h 361"/>
                            <a:gd name="T20" fmla="*/ 186 w 810"/>
                            <a:gd name="T21" fmla="*/ 37 h 361"/>
                            <a:gd name="T22" fmla="*/ 345 w 810"/>
                            <a:gd name="T23" fmla="*/ 179 h 361"/>
                            <a:gd name="T24" fmla="*/ 186 w 810"/>
                            <a:gd name="T25" fmla="*/ 323 h 361"/>
                            <a:gd name="T26" fmla="*/ 219 w 810"/>
                            <a:gd name="T27" fmla="*/ 361 h 361"/>
                            <a:gd name="T28" fmla="*/ 420 w 810"/>
                            <a:gd name="T29" fmla="*/ 179 h 361"/>
                            <a:gd name="T30" fmla="*/ 219 w 810"/>
                            <a:gd name="T31" fmla="*/ 0 h 361"/>
                            <a:gd name="T32" fmla="*/ 416 w 810"/>
                            <a:gd name="T33" fmla="*/ 0 h 361"/>
                            <a:gd name="T34" fmla="*/ 383 w 810"/>
                            <a:gd name="T35" fmla="*/ 37 h 361"/>
                            <a:gd name="T36" fmla="*/ 539 w 810"/>
                            <a:gd name="T37" fmla="*/ 179 h 361"/>
                            <a:gd name="T38" fmla="*/ 383 w 810"/>
                            <a:gd name="T39" fmla="*/ 323 h 361"/>
                            <a:gd name="T40" fmla="*/ 416 w 810"/>
                            <a:gd name="T41" fmla="*/ 361 h 361"/>
                            <a:gd name="T42" fmla="*/ 617 w 810"/>
                            <a:gd name="T43" fmla="*/ 179 h 361"/>
                            <a:gd name="T44" fmla="*/ 416 w 810"/>
                            <a:gd name="T45" fmla="*/ 0 h 361"/>
                            <a:gd name="T46" fmla="*/ 609 w 810"/>
                            <a:gd name="T47" fmla="*/ 0 h 361"/>
                            <a:gd name="T48" fmla="*/ 576 w 810"/>
                            <a:gd name="T49" fmla="*/ 37 h 361"/>
                            <a:gd name="T50" fmla="*/ 735 w 810"/>
                            <a:gd name="T51" fmla="*/ 179 h 361"/>
                            <a:gd name="T52" fmla="*/ 576 w 810"/>
                            <a:gd name="T53" fmla="*/ 323 h 361"/>
                            <a:gd name="T54" fmla="*/ 609 w 810"/>
                            <a:gd name="T55" fmla="*/ 361 h 361"/>
                            <a:gd name="T56" fmla="*/ 810 w 810"/>
                            <a:gd name="T57" fmla="*/ 179 h 361"/>
                            <a:gd name="T58" fmla="*/ 609 w 810"/>
                            <a:gd name="T59" fmla="*/ 0 h 3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10" h="361">
                              <a:moveTo>
                                <a:pt x="26" y="0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149" y="179"/>
                              </a:lnTo>
                              <a:lnTo>
                                <a:pt x="0" y="316"/>
                              </a:lnTo>
                              <a:lnTo>
                                <a:pt x="0" y="331"/>
                              </a:lnTo>
                              <a:lnTo>
                                <a:pt x="26" y="361"/>
                              </a:lnTo>
                              <a:lnTo>
                                <a:pt x="227" y="179"/>
                              </a:lnTo>
                              <a:lnTo>
                                <a:pt x="26" y="0"/>
                              </a:lnTo>
                              <a:close/>
                              <a:moveTo>
                                <a:pt x="219" y="0"/>
                              </a:moveTo>
                              <a:lnTo>
                                <a:pt x="186" y="37"/>
                              </a:lnTo>
                              <a:lnTo>
                                <a:pt x="345" y="179"/>
                              </a:lnTo>
                              <a:lnTo>
                                <a:pt x="186" y="323"/>
                              </a:lnTo>
                              <a:lnTo>
                                <a:pt x="219" y="361"/>
                              </a:lnTo>
                              <a:lnTo>
                                <a:pt x="420" y="179"/>
                              </a:lnTo>
                              <a:lnTo>
                                <a:pt x="219" y="0"/>
                              </a:lnTo>
                              <a:close/>
                              <a:moveTo>
                                <a:pt x="416" y="0"/>
                              </a:moveTo>
                              <a:lnTo>
                                <a:pt x="383" y="37"/>
                              </a:lnTo>
                              <a:lnTo>
                                <a:pt x="539" y="179"/>
                              </a:lnTo>
                              <a:lnTo>
                                <a:pt x="383" y="323"/>
                              </a:lnTo>
                              <a:lnTo>
                                <a:pt x="416" y="361"/>
                              </a:lnTo>
                              <a:lnTo>
                                <a:pt x="617" y="179"/>
                              </a:lnTo>
                              <a:lnTo>
                                <a:pt x="416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576" y="37"/>
                              </a:lnTo>
                              <a:lnTo>
                                <a:pt x="735" y="179"/>
                              </a:lnTo>
                              <a:lnTo>
                                <a:pt x="576" y="323"/>
                              </a:lnTo>
                              <a:lnTo>
                                <a:pt x="609" y="361"/>
                              </a:lnTo>
                              <a:lnTo>
                                <a:pt x="810" y="179"/>
                              </a:lnTo>
                              <a:lnTo>
                                <a:pt x="6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4D3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2432D" id="Freeform 37" o:spid="_x0000_s1026" style="position:absolute;margin-left:-81.75pt;margin-top:311.45pt;width:54.55pt;height:24.3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10,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" path="m26,l,30,,45,149,179,,316r,15l26,361,227,179,26,xm219,l186,37,345,179,186,323r33,38l420,179,219,xm416,l383,37,539,179,383,323r33,38l617,179,416,xm609,l576,37,735,179,576,323r33,38l810,179,609,xe" fillcolor="#b4d334" stroked="f">
                <v:path arrowok="t" o:connecttype="custom" o:connectlocs="22243,0;0,25671;0,38506;127471,153168;0,270397;0,283232;22243,308903;194200,153168;22243,0;187356,0;159124,31660;295150,153168;159124,276387;187356,308903;359313,153168;187356,0;355891,0;327659,31660;461118,153168;327659,276387;355891,308903;527848,153168;355891,0;521004,0;492772,31660;628798,153168;492772,276387;521004,308903;692961,153168;521004,0" o:connectangles="0,0,0,0,0,0,0,0,0,0,0,0,0,0,0,0,0,0,0,0,0,0,0,0,0,0,0,0,0,0"/>
                <o:lock v:ext="edit" verticies="t"/>
              </v:shape>
            </w:pict>
          </mc:Fallback>
        </mc:AlternateContent>
      </w:r>
      <w:r w:rsidR="00FC307E">
        <w:rPr>
          <w:noProof/>
        </w:rPr>
        <mc:AlternateContent>
          <mc:Choice Requires="wps">
            <w:drawing>
              <wp:anchor distT="0" distB="0" distL="114300" distR="114300" simplePos="0" relativeHeight="251619308" behindDoc="0" locked="0" layoutInCell="1" allowOverlap="1" wp14:anchorId="32DBAC2D" wp14:editId="30690607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81544" cy="10917936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544" cy="10917936"/>
                        </a:xfrm>
                        <a:prstGeom prst="rect">
                          <a:avLst/>
                        </a:prstGeom>
                        <a:solidFill>
                          <a:srgbClr val="FDFE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83D3CA" id="Rectangle 2" o:spid="_x0000_s1026" style="position:absolute;margin-left:0;margin-top:0;width:612.7pt;height:859.7pt;z-index:2516193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" fillcolor="#fdfef8" stroked="f" strokeweight="1pt">
                <w10:wrap anchorx="margin" anchory="margin"/>
              </v:rect>
            </w:pict>
          </mc:Fallback>
        </mc:AlternateContent>
      </w:r>
    </w:p>
    <w:sectPr w:rsidR="006F701D" w:rsidSect="00A9694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Extra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Medium">
    <w:panose1 w:val="000006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Oxygen">
    <w:altName w:val="Calibri"/>
    <w:charset w:val="00"/>
    <w:family w:val="auto"/>
    <w:pitch w:val="variable"/>
    <w:sig w:usb0="A00000E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MDMzMzEyMTAxMjVS0lEKTi0uzszPAykwqgUA5TuD+iwAAAA="/>
  </w:docVars>
  <w:rsids>
    <w:rsidRoot w:val="004A72AB"/>
    <w:rsid w:val="001066B5"/>
    <w:rsid w:val="0018615F"/>
    <w:rsid w:val="00280D34"/>
    <w:rsid w:val="0029718D"/>
    <w:rsid w:val="002D4480"/>
    <w:rsid w:val="00351B6C"/>
    <w:rsid w:val="00426138"/>
    <w:rsid w:val="00490A22"/>
    <w:rsid w:val="004A72AB"/>
    <w:rsid w:val="00524425"/>
    <w:rsid w:val="005F0E60"/>
    <w:rsid w:val="005F61B9"/>
    <w:rsid w:val="00621D7C"/>
    <w:rsid w:val="0068304A"/>
    <w:rsid w:val="006D7F45"/>
    <w:rsid w:val="006F701D"/>
    <w:rsid w:val="00775799"/>
    <w:rsid w:val="007C5385"/>
    <w:rsid w:val="00870ABA"/>
    <w:rsid w:val="008A1244"/>
    <w:rsid w:val="008C3EC2"/>
    <w:rsid w:val="009C173A"/>
    <w:rsid w:val="00A05B55"/>
    <w:rsid w:val="00A96945"/>
    <w:rsid w:val="00AF39E9"/>
    <w:rsid w:val="00BB21CD"/>
    <w:rsid w:val="00C04B91"/>
    <w:rsid w:val="00D31281"/>
    <w:rsid w:val="00D53C9A"/>
    <w:rsid w:val="00D83015"/>
    <w:rsid w:val="00E714C7"/>
    <w:rsid w:val="00F84A08"/>
    <w:rsid w:val="00FC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19D32"/>
  <w15:chartTrackingRefBased/>
  <w15:docId w15:val="{6EEC0AF1-EA8F-4666-B6E6-19A6F9D88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 labs</dc:creator>
  <cp:keywords/>
  <dc:description/>
  <cp:lastModifiedBy>MahendiAli Kadiwala</cp:lastModifiedBy>
  <cp:revision>43</cp:revision>
  <cp:lastPrinted>2019-09-05T11:09:00Z</cp:lastPrinted>
  <dcterms:created xsi:type="dcterms:W3CDTF">2019-09-05T09:16:00Z</dcterms:created>
  <dcterms:modified xsi:type="dcterms:W3CDTF">2020-03-25T06:51:00Z</dcterms:modified>
</cp:coreProperties>
</file>